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82012" w14:textId="2558C436" w:rsidR="004678A7" w:rsidRDefault="004678A7" w:rsidP="004678A7">
      <w:pPr>
        <w:tabs>
          <w:tab w:val="left" w:pos="3254"/>
          <w:tab w:val="center" w:pos="5400"/>
        </w:tabs>
        <w:spacing w:after="0" w:line="240" w:lineRule="auto"/>
        <w:jc w:val="center"/>
        <w:rPr>
          <w:rFonts w:ascii="Times New Roman" w:hAnsi="Times New Roman" w:cs="Times New Roman"/>
          <w:b/>
          <w:bCs/>
          <w:sz w:val="28"/>
          <w:szCs w:val="28"/>
        </w:rPr>
      </w:pPr>
      <w:r w:rsidRPr="00F1307C">
        <w:rPr>
          <w:rFonts w:ascii="Times New Roman" w:hAnsi="Times New Roman" w:cs="Times New Roman"/>
          <w:b/>
          <w:bCs/>
          <w:sz w:val="28"/>
          <w:szCs w:val="28"/>
        </w:rPr>
        <w:t xml:space="preserve">CURRICULUM </w:t>
      </w:r>
      <w:r>
        <w:rPr>
          <w:rFonts w:ascii="Times New Roman" w:hAnsi="Times New Roman" w:cs="Times New Roman"/>
          <w:b/>
          <w:bCs/>
          <w:sz w:val="28"/>
          <w:szCs w:val="28"/>
        </w:rPr>
        <w:t xml:space="preserve">MAJOR </w:t>
      </w:r>
      <w:r w:rsidRPr="00F1307C">
        <w:rPr>
          <w:rFonts w:ascii="Times New Roman" w:hAnsi="Times New Roman" w:cs="Times New Roman"/>
          <w:b/>
          <w:bCs/>
          <w:sz w:val="28"/>
          <w:szCs w:val="28"/>
        </w:rPr>
        <w:t>REVISION</w:t>
      </w:r>
      <w:r>
        <w:rPr>
          <w:rFonts w:ascii="Times New Roman" w:hAnsi="Times New Roman" w:cs="Times New Roman"/>
          <w:b/>
          <w:bCs/>
          <w:sz w:val="28"/>
          <w:szCs w:val="28"/>
        </w:rPr>
        <w:t xml:space="preserve"> PROPOSAL</w:t>
      </w:r>
    </w:p>
    <w:p w14:paraId="202BA1A0" w14:textId="1BED1167" w:rsidR="00167F08" w:rsidRPr="00167F08" w:rsidRDefault="00167F08" w:rsidP="004678A7">
      <w:pPr>
        <w:tabs>
          <w:tab w:val="left" w:pos="3254"/>
          <w:tab w:val="center" w:pos="5400"/>
        </w:tabs>
        <w:spacing w:after="0" w:line="240" w:lineRule="auto"/>
        <w:jc w:val="center"/>
        <w:rPr>
          <w:rFonts w:ascii="Times New Roman" w:hAnsi="Times New Roman" w:cs="Times New Roman"/>
          <w:i/>
          <w:iCs/>
          <w:sz w:val="24"/>
          <w:szCs w:val="24"/>
        </w:rPr>
      </w:pPr>
      <w:r w:rsidRPr="00167F08">
        <w:rPr>
          <w:rFonts w:ascii="Times New Roman" w:hAnsi="Times New Roman" w:cs="Times New Roman"/>
          <w:i/>
          <w:iCs/>
          <w:sz w:val="24"/>
          <w:szCs w:val="24"/>
        </w:rPr>
        <w:t>(</w:t>
      </w:r>
      <w:r w:rsidR="0075797A">
        <w:rPr>
          <w:rFonts w:ascii="Times New Roman" w:hAnsi="Times New Roman" w:cs="Times New Roman"/>
          <w:i/>
          <w:iCs/>
          <w:sz w:val="24"/>
          <w:szCs w:val="24"/>
        </w:rPr>
        <w:t xml:space="preserve">First </w:t>
      </w:r>
      <w:r>
        <w:rPr>
          <w:rFonts w:ascii="Times New Roman" w:hAnsi="Times New Roman" w:cs="Times New Roman"/>
          <w:i/>
          <w:iCs/>
          <w:sz w:val="24"/>
          <w:szCs w:val="24"/>
        </w:rPr>
        <w:t>Revision in compliance with</w:t>
      </w:r>
      <w:r w:rsidRPr="00167F08">
        <w:rPr>
          <w:rFonts w:ascii="Times New Roman" w:hAnsi="Times New Roman" w:cs="Times New Roman"/>
          <w:i/>
          <w:iCs/>
          <w:sz w:val="24"/>
          <w:szCs w:val="24"/>
        </w:rPr>
        <w:t xml:space="preserve"> CMO 15, s. 2019)</w:t>
      </w:r>
    </w:p>
    <w:p w14:paraId="18232EC7" w14:textId="77777777" w:rsidR="004678A7" w:rsidRDefault="004678A7" w:rsidP="004678A7">
      <w:pPr>
        <w:tabs>
          <w:tab w:val="left" w:pos="3254"/>
          <w:tab w:val="center" w:pos="5400"/>
        </w:tabs>
        <w:spacing w:after="0" w:line="240" w:lineRule="auto"/>
        <w:rPr>
          <w:rFonts w:ascii="Times New Roman" w:hAnsi="Times New Roman" w:cs="Times New Roman"/>
          <w:sz w:val="23"/>
          <w:szCs w:val="23"/>
        </w:rPr>
      </w:pPr>
    </w:p>
    <w:tbl>
      <w:tblPr>
        <w:tblStyle w:val="TableGrid"/>
        <w:tblW w:w="0" w:type="auto"/>
        <w:tblInd w:w="4945" w:type="dxa"/>
        <w:tblLook w:val="04A0" w:firstRow="1" w:lastRow="0" w:firstColumn="1" w:lastColumn="0" w:noHBand="0" w:noVBand="1"/>
      </w:tblPr>
      <w:tblGrid>
        <w:gridCol w:w="2790"/>
        <w:gridCol w:w="1615"/>
      </w:tblGrid>
      <w:tr w:rsidR="004678A7" w:rsidRPr="00F44CFD" w14:paraId="5305E7FB" w14:textId="77777777" w:rsidTr="00FA5868">
        <w:trPr>
          <w:trHeight w:val="242"/>
        </w:trPr>
        <w:tc>
          <w:tcPr>
            <w:tcW w:w="2790" w:type="dxa"/>
            <w:shd w:val="clear" w:color="auto" w:fill="F2F2F2" w:themeFill="background1" w:themeFillShade="F2"/>
            <w:vAlign w:val="center"/>
          </w:tcPr>
          <w:p w14:paraId="18C652C6" w14:textId="77777777" w:rsidR="004678A7" w:rsidRPr="007723DA" w:rsidRDefault="004678A7" w:rsidP="00FA5868">
            <w:pPr>
              <w:spacing w:after="0" w:line="240" w:lineRule="auto"/>
              <w:jc w:val="right"/>
              <w:rPr>
                <w:rFonts w:ascii="Arial" w:hAnsi="Arial" w:cs="Arial"/>
                <w:bCs/>
                <w:sz w:val="18"/>
                <w:szCs w:val="20"/>
              </w:rPr>
            </w:pPr>
            <w:r>
              <w:rPr>
                <w:rFonts w:ascii="Arial" w:hAnsi="Arial" w:cs="Arial"/>
                <w:bCs/>
                <w:sz w:val="18"/>
                <w:szCs w:val="20"/>
              </w:rPr>
              <w:t>Submission Reference Number</w:t>
            </w:r>
          </w:p>
        </w:tc>
        <w:tc>
          <w:tcPr>
            <w:tcW w:w="1615" w:type="dxa"/>
            <w:vAlign w:val="center"/>
          </w:tcPr>
          <w:p w14:paraId="0B623E8A" w14:textId="77777777" w:rsidR="004678A7" w:rsidRPr="007723DA" w:rsidRDefault="004678A7" w:rsidP="00F55F7B">
            <w:pPr>
              <w:spacing w:after="0" w:line="240" w:lineRule="auto"/>
              <w:rPr>
                <w:rFonts w:ascii="Arial" w:hAnsi="Arial" w:cs="Arial"/>
                <w:sz w:val="18"/>
                <w:szCs w:val="20"/>
              </w:rPr>
            </w:pPr>
          </w:p>
        </w:tc>
      </w:tr>
      <w:tr w:rsidR="004678A7" w:rsidRPr="00F44CFD" w14:paraId="584E32A9" w14:textId="77777777" w:rsidTr="00FA5868">
        <w:trPr>
          <w:trHeight w:val="242"/>
        </w:trPr>
        <w:tc>
          <w:tcPr>
            <w:tcW w:w="2790" w:type="dxa"/>
            <w:shd w:val="clear" w:color="auto" w:fill="F2F2F2" w:themeFill="background1" w:themeFillShade="F2"/>
            <w:vAlign w:val="center"/>
          </w:tcPr>
          <w:p w14:paraId="24A17CB3" w14:textId="77777777" w:rsidR="004678A7" w:rsidRDefault="004678A7" w:rsidP="00FA5868">
            <w:pPr>
              <w:spacing w:after="0" w:line="240" w:lineRule="auto"/>
              <w:jc w:val="right"/>
              <w:rPr>
                <w:rFonts w:ascii="Arial" w:hAnsi="Arial" w:cs="Arial"/>
                <w:bCs/>
                <w:sz w:val="18"/>
                <w:szCs w:val="20"/>
              </w:rPr>
            </w:pPr>
            <w:r>
              <w:rPr>
                <w:rFonts w:ascii="Arial" w:hAnsi="Arial" w:cs="Arial"/>
                <w:bCs/>
                <w:sz w:val="18"/>
                <w:szCs w:val="20"/>
              </w:rPr>
              <w:t>Received by</w:t>
            </w:r>
          </w:p>
        </w:tc>
        <w:tc>
          <w:tcPr>
            <w:tcW w:w="1615" w:type="dxa"/>
            <w:vAlign w:val="center"/>
          </w:tcPr>
          <w:p w14:paraId="6239A3CF" w14:textId="77777777" w:rsidR="004678A7" w:rsidRPr="007723DA" w:rsidRDefault="004678A7" w:rsidP="00F55F7B">
            <w:pPr>
              <w:spacing w:after="0" w:line="240" w:lineRule="auto"/>
              <w:rPr>
                <w:rFonts w:ascii="Arial" w:hAnsi="Arial" w:cs="Arial"/>
                <w:sz w:val="18"/>
                <w:szCs w:val="20"/>
              </w:rPr>
            </w:pPr>
          </w:p>
        </w:tc>
      </w:tr>
      <w:tr w:rsidR="004678A7" w:rsidRPr="00F44CFD" w14:paraId="1F092741" w14:textId="77777777" w:rsidTr="00FA5868">
        <w:trPr>
          <w:trHeight w:val="242"/>
        </w:trPr>
        <w:tc>
          <w:tcPr>
            <w:tcW w:w="2790" w:type="dxa"/>
            <w:shd w:val="clear" w:color="auto" w:fill="F2F2F2" w:themeFill="background1" w:themeFillShade="F2"/>
            <w:vAlign w:val="center"/>
          </w:tcPr>
          <w:p w14:paraId="4AFA5DE7" w14:textId="77777777" w:rsidR="004678A7" w:rsidRDefault="004678A7" w:rsidP="00FA5868">
            <w:pPr>
              <w:spacing w:after="0" w:line="240" w:lineRule="auto"/>
              <w:jc w:val="right"/>
              <w:rPr>
                <w:rFonts w:ascii="Arial" w:hAnsi="Arial" w:cs="Arial"/>
                <w:bCs/>
                <w:sz w:val="18"/>
                <w:szCs w:val="20"/>
              </w:rPr>
            </w:pPr>
            <w:r>
              <w:rPr>
                <w:rFonts w:ascii="Arial" w:hAnsi="Arial" w:cs="Arial"/>
                <w:bCs/>
                <w:sz w:val="18"/>
                <w:szCs w:val="20"/>
              </w:rPr>
              <w:t>Date Received</w:t>
            </w:r>
          </w:p>
        </w:tc>
        <w:tc>
          <w:tcPr>
            <w:tcW w:w="1615" w:type="dxa"/>
            <w:vAlign w:val="center"/>
          </w:tcPr>
          <w:p w14:paraId="01F13EF6" w14:textId="77777777" w:rsidR="004678A7" w:rsidRPr="007723DA" w:rsidRDefault="004678A7" w:rsidP="00F55F7B">
            <w:pPr>
              <w:spacing w:after="0" w:line="240" w:lineRule="auto"/>
              <w:rPr>
                <w:rFonts w:ascii="Arial" w:hAnsi="Arial" w:cs="Arial"/>
                <w:sz w:val="18"/>
                <w:szCs w:val="20"/>
              </w:rPr>
            </w:pPr>
          </w:p>
        </w:tc>
      </w:tr>
    </w:tbl>
    <w:p w14:paraId="3D33B1D2" w14:textId="77777777" w:rsidR="004678A7" w:rsidRPr="00D731BA" w:rsidRDefault="004678A7" w:rsidP="004678A7">
      <w:pPr>
        <w:tabs>
          <w:tab w:val="left" w:pos="3254"/>
          <w:tab w:val="center" w:pos="5400"/>
        </w:tabs>
        <w:spacing w:after="0" w:line="240" w:lineRule="auto"/>
        <w:jc w:val="right"/>
        <w:rPr>
          <w:rFonts w:ascii="Times New Roman" w:hAnsi="Times New Roman" w:cs="Times New Roman"/>
          <w:i/>
          <w:iCs/>
          <w:sz w:val="16"/>
          <w:szCs w:val="16"/>
        </w:rPr>
      </w:pPr>
      <w:r>
        <w:rPr>
          <w:rFonts w:ascii="Times New Roman" w:hAnsi="Times New Roman" w:cs="Times New Roman"/>
          <w:sz w:val="23"/>
          <w:szCs w:val="23"/>
        </w:rPr>
        <w:tab/>
      </w:r>
      <w:r>
        <w:rPr>
          <w:rFonts w:ascii="Times New Roman" w:hAnsi="Times New Roman" w:cs="Times New Roman"/>
          <w:sz w:val="23"/>
          <w:szCs w:val="23"/>
        </w:rPr>
        <w:tab/>
      </w:r>
      <w:r w:rsidRPr="00D731BA">
        <w:rPr>
          <w:rFonts w:ascii="Times New Roman" w:hAnsi="Times New Roman" w:cs="Times New Roman"/>
          <w:i/>
          <w:iCs/>
          <w:sz w:val="16"/>
          <w:szCs w:val="16"/>
        </w:rPr>
        <w:t>To be filled out by OCI</w:t>
      </w:r>
    </w:p>
    <w:p w14:paraId="2AB17063" w14:textId="77777777" w:rsidR="004B0CC8" w:rsidRDefault="004B0CC8" w:rsidP="004678A7">
      <w:pPr>
        <w:tabs>
          <w:tab w:val="left" w:pos="3254"/>
          <w:tab w:val="center" w:pos="5400"/>
        </w:tabs>
        <w:spacing w:after="0" w:line="240" w:lineRule="auto"/>
        <w:rPr>
          <w:rFonts w:ascii="Times New Roman" w:hAnsi="Times New Roman" w:cs="Times New Roman"/>
          <w:sz w:val="23"/>
          <w:szCs w:val="23"/>
        </w:rPr>
      </w:pPr>
    </w:p>
    <w:p w14:paraId="54F68285" w14:textId="77777777" w:rsidR="004678A7" w:rsidRPr="00F1307C" w:rsidRDefault="004678A7" w:rsidP="004678A7">
      <w:p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I. COLLEGE AND PROGRAM INFORMATION</w:t>
      </w:r>
    </w:p>
    <w:p w14:paraId="0FFA174A" w14:textId="77777777" w:rsidR="004678A7" w:rsidRPr="00F1307C" w:rsidRDefault="004678A7" w:rsidP="004678A7">
      <w:pPr>
        <w:tabs>
          <w:tab w:val="left" w:pos="3254"/>
          <w:tab w:val="center" w:pos="5400"/>
        </w:tabs>
        <w:spacing w:after="0" w:line="24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4678A7" w:rsidRPr="00F1307C" w14:paraId="7F37DBFE" w14:textId="77777777" w:rsidTr="00FA5868">
        <w:tc>
          <w:tcPr>
            <w:tcW w:w="2515" w:type="dxa"/>
            <w:vAlign w:val="center"/>
          </w:tcPr>
          <w:p w14:paraId="085C3CBD"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College</w:t>
            </w:r>
          </w:p>
        </w:tc>
        <w:tc>
          <w:tcPr>
            <w:tcW w:w="6835" w:type="dxa"/>
            <w:vAlign w:val="center"/>
          </w:tcPr>
          <w:p w14:paraId="5592E3BE"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4343A5FC" w14:textId="77777777" w:rsidTr="00FA5868">
        <w:tc>
          <w:tcPr>
            <w:tcW w:w="2515" w:type="dxa"/>
            <w:vAlign w:val="center"/>
          </w:tcPr>
          <w:p w14:paraId="1CFF95AA"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Department</w:t>
            </w:r>
          </w:p>
        </w:tc>
        <w:tc>
          <w:tcPr>
            <w:tcW w:w="6835" w:type="dxa"/>
            <w:vAlign w:val="center"/>
          </w:tcPr>
          <w:p w14:paraId="141D4DF0"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41B7F435" w14:textId="77777777" w:rsidTr="00FA5868">
        <w:tc>
          <w:tcPr>
            <w:tcW w:w="2515" w:type="dxa"/>
            <w:vAlign w:val="center"/>
          </w:tcPr>
          <w:p w14:paraId="15439E6C"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Name of Program</w:t>
            </w:r>
          </w:p>
        </w:tc>
        <w:tc>
          <w:tcPr>
            <w:tcW w:w="6835" w:type="dxa"/>
            <w:vAlign w:val="center"/>
          </w:tcPr>
          <w:p w14:paraId="5E2161F6"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193D68A3" w14:textId="77777777" w:rsidTr="00FA5868">
        <w:tc>
          <w:tcPr>
            <w:tcW w:w="2515" w:type="dxa"/>
            <w:vAlign w:val="center"/>
          </w:tcPr>
          <w:p w14:paraId="492066ED"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Major</w:t>
            </w:r>
          </w:p>
        </w:tc>
        <w:tc>
          <w:tcPr>
            <w:tcW w:w="6835" w:type="dxa"/>
            <w:vAlign w:val="center"/>
          </w:tcPr>
          <w:p w14:paraId="7B196B7C" w14:textId="77777777" w:rsidR="004678A7" w:rsidRPr="00182E0B" w:rsidRDefault="004678A7" w:rsidP="00FA5868">
            <w:pPr>
              <w:tabs>
                <w:tab w:val="left" w:pos="3254"/>
                <w:tab w:val="center" w:pos="5400"/>
              </w:tabs>
              <w:spacing w:after="0" w:line="240" w:lineRule="auto"/>
              <w:rPr>
                <w:rFonts w:ascii="Times New Roman" w:hAnsi="Times New Roman" w:cs="Times New Roman"/>
                <w:i/>
                <w:iCs/>
                <w:sz w:val="24"/>
                <w:szCs w:val="24"/>
              </w:rPr>
            </w:pPr>
            <w:r w:rsidRPr="00182E0B">
              <w:rPr>
                <w:rFonts w:ascii="Times New Roman" w:hAnsi="Times New Roman" w:cs="Times New Roman"/>
                <w:i/>
                <w:iCs/>
                <w:color w:val="EE0000"/>
                <w:sz w:val="24"/>
                <w:szCs w:val="24"/>
              </w:rPr>
              <w:t xml:space="preserve"> (Please delete this row if it is not applicable.)</w:t>
            </w:r>
          </w:p>
        </w:tc>
      </w:tr>
      <w:tr w:rsidR="004678A7" w:rsidRPr="00F1307C" w14:paraId="28BDF16C" w14:textId="77777777" w:rsidTr="00FA5868">
        <w:tc>
          <w:tcPr>
            <w:tcW w:w="2515" w:type="dxa"/>
            <w:vAlign w:val="center"/>
          </w:tcPr>
          <w:p w14:paraId="63E400F7"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CMO Reference</w:t>
            </w:r>
          </w:p>
        </w:tc>
        <w:tc>
          <w:tcPr>
            <w:tcW w:w="6835" w:type="dxa"/>
            <w:vAlign w:val="center"/>
          </w:tcPr>
          <w:p w14:paraId="3D05F612"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70F70A8D" w14:textId="77777777" w:rsidTr="00FA5868">
        <w:tc>
          <w:tcPr>
            <w:tcW w:w="2515" w:type="dxa"/>
            <w:vAlign w:val="center"/>
          </w:tcPr>
          <w:p w14:paraId="19E390C2"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Date of Last Revision</w:t>
            </w:r>
          </w:p>
        </w:tc>
        <w:tc>
          <w:tcPr>
            <w:tcW w:w="6835" w:type="dxa"/>
            <w:vAlign w:val="center"/>
          </w:tcPr>
          <w:p w14:paraId="4A3511C2"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bl>
    <w:p w14:paraId="1E2BB36E" w14:textId="77777777" w:rsidR="000B7BA7" w:rsidRPr="00F1307C" w:rsidRDefault="000B7BA7" w:rsidP="00F1307C">
      <w:pPr>
        <w:tabs>
          <w:tab w:val="left" w:pos="3254"/>
          <w:tab w:val="center" w:pos="5400"/>
        </w:tabs>
        <w:spacing w:after="0" w:line="240" w:lineRule="auto"/>
        <w:rPr>
          <w:rFonts w:ascii="Times New Roman" w:hAnsi="Times New Roman" w:cs="Times New Roman"/>
          <w:sz w:val="24"/>
          <w:szCs w:val="24"/>
        </w:rPr>
      </w:pPr>
    </w:p>
    <w:p w14:paraId="49D27A21" w14:textId="11927029" w:rsidR="0002392B" w:rsidRPr="00F1307C" w:rsidRDefault="00F1307C" w:rsidP="00F1307C">
      <w:p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II. REVISION INFORMATION</w:t>
      </w:r>
    </w:p>
    <w:p w14:paraId="466AADCF" w14:textId="77777777" w:rsidR="00897B1E" w:rsidRPr="00F1307C" w:rsidRDefault="00897B1E" w:rsidP="00F1307C">
      <w:pPr>
        <w:tabs>
          <w:tab w:val="left" w:pos="3254"/>
          <w:tab w:val="center" w:pos="5400"/>
        </w:tabs>
        <w:spacing w:after="0" w:line="240" w:lineRule="auto"/>
        <w:rPr>
          <w:rFonts w:ascii="Times New Roman" w:hAnsi="Times New Roman" w:cs="Times New Roman"/>
          <w:sz w:val="24"/>
          <w:szCs w:val="24"/>
        </w:rPr>
      </w:pPr>
    </w:p>
    <w:p w14:paraId="00CD286D" w14:textId="68FCE0FB" w:rsidR="0048462E" w:rsidRPr="00F1307C" w:rsidRDefault="0048462E" w:rsidP="00F1307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Proposed Curriculum</w:t>
      </w:r>
    </w:p>
    <w:p w14:paraId="3EF23990" w14:textId="77777777" w:rsidR="0048462E" w:rsidRPr="00F1307C" w:rsidRDefault="0048462E" w:rsidP="00F1307C">
      <w:pPr>
        <w:pStyle w:val="ListParagraph"/>
        <w:tabs>
          <w:tab w:val="left" w:pos="3254"/>
          <w:tab w:val="center" w:pos="5400"/>
        </w:tabs>
        <w:spacing w:after="0" w:line="240" w:lineRule="auto"/>
        <w:rPr>
          <w:rFonts w:ascii="Times New Roman" w:hAnsi="Times New Roman" w:cs="Times New Roman"/>
          <w:sz w:val="24"/>
          <w:szCs w:val="24"/>
        </w:rPr>
      </w:pPr>
    </w:p>
    <w:p w14:paraId="7C7D5381" w14:textId="46E8DA97" w:rsidR="00897B1E" w:rsidRDefault="00897B1E"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Description </w:t>
      </w:r>
      <w:r w:rsidR="001C746C" w:rsidRPr="00F1307C">
        <w:rPr>
          <w:rFonts w:ascii="Times New Roman" w:hAnsi="Times New Roman" w:cs="Times New Roman"/>
          <w:b/>
          <w:bCs/>
          <w:sz w:val="24"/>
          <w:szCs w:val="24"/>
        </w:rPr>
        <w:t xml:space="preserve">and </w:t>
      </w:r>
      <w:r w:rsidR="00E43DE5" w:rsidRPr="00F1307C">
        <w:rPr>
          <w:rFonts w:ascii="Times New Roman" w:hAnsi="Times New Roman" w:cs="Times New Roman"/>
          <w:b/>
          <w:bCs/>
          <w:sz w:val="24"/>
          <w:szCs w:val="24"/>
        </w:rPr>
        <w:t xml:space="preserve">Rationale </w:t>
      </w:r>
      <w:r w:rsidR="001C746C" w:rsidRPr="00F1307C">
        <w:rPr>
          <w:rFonts w:ascii="Times New Roman" w:hAnsi="Times New Roman" w:cs="Times New Roman"/>
          <w:b/>
          <w:bCs/>
          <w:sz w:val="24"/>
          <w:szCs w:val="24"/>
        </w:rPr>
        <w:t xml:space="preserve">for the </w:t>
      </w:r>
      <w:r w:rsidR="00E43DE5" w:rsidRPr="00F1307C">
        <w:rPr>
          <w:rFonts w:ascii="Times New Roman" w:hAnsi="Times New Roman" w:cs="Times New Roman"/>
          <w:b/>
          <w:bCs/>
          <w:sz w:val="24"/>
          <w:szCs w:val="24"/>
        </w:rPr>
        <w:t>Revised Curricul</w:t>
      </w:r>
      <w:r w:rsidR="00E43DE5">
        <w:rPr>
          <w:rFonts w:ascii="Times New Roman" w:hAnsi="Times New Roman" w:cs="Times New Roman"/>
          <w:b/>
          <w:bCs/>
          <w:sz w:val="24"/>
          <w:szCs w:val="24"/>
        </w:rPr>
        <w:t>um</w:t>
      </w:r>
    </w:p>
    <w:p w14:paraId="424CE8B4" w14:textId="77777777" w:rsidR="00170665" w:rsidRDefault="00170665" w:rsidP="00170665">
      <w:pPr>
        <w:pStyle w:val="ListParagraph"/>
        <w:tabs>
          <w:tab w:val="left" w:pos="990"/>
          <w:tab w:val="center" w:pos="5400"/>
        </w:tabs>
        <w:spacing w:after="0" w:line="240" w:lineRule="auto"/>
        <w:rPr>
          <w:rFonts w:ascii="Times New Roman" w:hAnsi="Times New Roman" w:cs="Times New Roman"/>
          <w:b/>
          <w:bCs/>
          <w:sz w:val="24"/>
          <w:szCs w:val="24"/>
        </w:rPr>
      </w:pPr>
    </w:p>
    <w:p w14:paraId="1E9C1328" w14:textId="2D4F6F3F" w:rsidR="00170665" w:rsidRDefault="00170665"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Pr>
          <w:rFonts w:ascii="Times New Roman" w:hAnsi="Times New Roman" w:cs="Times New Roman"/>
          <w:b/>
          <w:bCs/>
          <w:sz w:val="24"/>
          <w:szCs w:val="24"/>
        </w:rPr>
        <w:t xml:space="preserve">Institutional </w:t>
      </w:r>
      <w:r w:rsidR="00E43DE5">
        <w:rPr>
          <w:rFonts w:ascii="Times New Roman" w:hAnsi="Times New Roman" w:cs="Times New Roman"/>
          <w:b/>
          <w:bCs/>
          <w:sz w:val="24"/>
          <w:szCs w:val="24"/>
        </w:rPr>
        <w:t>Outcomes</w:t>
      </w:r>
    </w:p>
    <w:p w14:paraId="34A36D06" w14:textId="77777777" w:rsidR="00F1307C" w:rsidRPr="00F1307C" w:rsidRDefault="00F1307C" w:rsidP="001C4D73">
      <w:pPr>
        <w:pStyle w:val="ListParagraph"/>
        <w:tabs>
          <w:tab w:val="left" w:pos="990"/>
          <w:tab w:val="center" w:pos="5400"/>
        </w:tabs>
        <w:spacing w:after="0" w:line="240" w:lineRule="auto"/>
        <w:rPr>
          <w:rFonts w:ascii="Times New Roman" w:hAnsi="Times New Roman" w:cs="Times New Roman"/>
          <w:sz w:val="24"/>
          <w:szCs w:val="24"/>
        </w:rPr>
      </w:pPr>
    </w:p>
    <w:p w14:paraId="4FA9F934" w14:textId="77777777" w:rsidR="00C557E5" w:rsidRDefault="00897B1E"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Program </w:t>
      </w:r>
      <w:r w:rsidR="00E43DE5" w:rsidRPr="00F1307C">
        <w:rPr>
          <w:rFonts w:ascii="Times New Roman" w:hAnsi="Times New Roman" w:cs="Times New Roman"/>
          <w:b/>
          <w:bCs/>
          <w:sz w:val="24"/>
          <w:szCs w:val="24"/>
        </w:rPr>
        <w:t>Outcomes</w:t>
      </w:r>
      <w:r w:rsidR="00C557E5">
        <w:rPr>
          <w:rFonts w:ascii="Times New Roman" w:hAnsi="Times New Roman" w:cs="Times New Roman"/>
          <w:b/>
          <w:bCs/>
          <w:sz w:val="24"/>
          <w:szCs w:val="24"/>
        </w:rPr>
        <w:t xml:space="preserve"> </w:t>
      </w:r>
    </w:p>
    <w:p w14:paraId="46CA2844" w14:textId="77777777" w:rsidR="00C557E5" w:rsidRPr="00C557E5" w:rsidRDefault="00C557E5" w:rsidP="00C557E5">
      <w:pPr>
        <w:pStyle w:val="ListParagraph"/>
        <w:rPr>
          <w:rFonts w:ascii="Times New Roman" w:hAnsi="Times New Roman" w:cs="Times New Roman"/>
          <w:b/>
          <w:bCs/>
          <w:sz w:val="24"/>
          <w:szCs w:val="24"/>
        </w:rPr>
      </w:pPr>
    </w:p>
    <w:p w14:paraId="0643DFF6" w14:textId="77777777" w:rsidR="00C557E5" w:rsidRDefault="00C557E5"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Pr>
          <w:rFonts w:ascii="Times New Roman" w:hAnsi="Times New Roman" w:cs="Times New Roman"/>
          <w:b/>
          <w:bCs/>
          <w:sz w:val="24"/>
          <w:szCs w:val="24"/>
        </w:rPr>
        <w:t xml:space="preserve">Course Outcomes </w:t>
      </w:r>
    </w:p>
    <w:p w14:paraId="74F3A0F4" w14:textId="77777777" w:rsidR="00C557E5" w:rsidRPr="00C557E5" w:rsidRDefault="00C557E5" w:rsidP="00C557E5">
      <w:pPr>
        <w:pStyle w:val="ListParagraph"/>
        <w:rPr>
          <w:rFonts w:ascii="Times New Roman" w:hAnsi="Times New Roman" w:cs="Times New Roman"/>
          <w:b/>
          <w:bCs/>
          <w:sz w:val="24"/>
          <w:szCs w:val="24"/>
        </w:rPr>
      </w:pPr>
    </w:p>
    <w:p w14:paraId="3FABB4C4" w14:textId="0F5660FE" w:rsidR="00897B1E" w:rsidRPr="00F1307C" w:rsidRDefault="00C557E5" w:rsidP="00C557E5">
      <w:pPr>
        <w:pStyle w:val="ListParagraph"/>
        <w:numPr>
          <w:ilvl w:val="0"/>
          <w:numId w:val="16"/>
        </w:numPr>
        <w:tabs>
          <w:tab w:val="left" w:pos="990"/>
          <w:tab w:val="center" w:pos="540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gram Outcomes/ Course Outcomes</w:t>
      </w:r>
      <w:r w:rsidR="00E43DE5" w:rsidRPr="00F1307C">
        <w:rPr>
          <w:rFonts w:ascii="Times New Roman" w:hAnsi="Times New Roman" w:cs="Times New Roman"/>
          <w:b/>
          <w:bCs/>
          <w:sz w:val="24"/>
          <w:szCs w:val="24"/>
        </w:rPr>
        <w:t xml:space="preserve"> </w:t>
      </w:r>
      <w:r w:rsidR="001C746C" w:rsidRPr="00F1307C">
        <w:rPr>
          <w:rFonts w:ascii="Times New Roman" w:hAnsi="Times New Roman" w:cs="Times New Roman"/>
          <w:b/>
          <w:bCs/>
          <w:sz w:val="24"/>
          <w:szCs w:val="24"/>
        </w:rPr>
        <w:t xml:space="preserve">and </w:t>
      </w:r>
      <w:r w:rsidR="00E43DE5" w:rsidRPr="00F1307C">
        <w:rPr>
          <w:rFonts w:ascii="Times New Roman" w:hAnsi="Times New Roman" w:cs="Times New Roman"/>
          <w:b/>
          <w:bCs/>
          <w:sz w:val="24"/>
          <w:szCs w:val="24"/>
        </w:rPr>
        <w:t>Performance Indicators</w:t>
      </w:r>
    </w:p>
    <w:p w14:paraId="6853C396" w14:textId="77777777" w:rsidR="00F1307C" w:rsidRPr="00F1307C" w:rsidRDefault="00F1307C" w:rsidP="00F1307C">
      <w:pPr>
        <w:tabs>
          <w:tab w:val="left" w:pos="3254"/>
          <w:tab w:val="center" w:pos="5400"/>
        </w:tabs>
        <w:spacing w:after="0" w:line="240" w:lineRule="auto"/>
        <w:ind w:left="360"/>
        <w:rPr>
          <w:rFonts w:ascii="Times New Roman" w:hAnsi="Times New Roman" w:cs="Times New Roman"/>
          <w:sz w:val="24"/>
          <w:szCs w:val="24"/>
        </w:rPr>
      </w:pPr>
    </w:p>
    <w:tbl>
      <w:tblPr>
        <w:tblStyle w:val="TableGrid"/>
        <w:tblW w:w="0" w:type="auto"/>
        <w:tblInd w:w="715" w:type="dxa"/>
        <w:tblLook w:val="04A0" w:firstRow="1" w:lastRow="0" w:firstColumn="1" w:lastColumn="0" w:noHBand="0" w:noVBand="1"/>
      </w:tblPr>
      <w:tblGrid>
        <w:gridCol w:w="3190"/>
        <w:gridCol w:w="2471"/>
        <w:gridCol w:w="2974"/>
      </w:tblGrid>
      <w:tr w:rsidR="00C557E5" w:rsidRPr="00F1307C" w14:paraId="4F9CD1AB" w14:textId="77777777" w:rsidTr="00BC658D">
        <w:trPr>
          <w:tblHeader/>
        </w:trPr>
        <w:tc>
          <w:tcPr>
            <w:tcW w:w="3190" w:type="dxa"/>
            <w:vAlign w:val="center"/>
          </w:tcPr>
          <w:p w14:paraId="0CB103B7" w14:textId="7009C3BA"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sidRPr="001C746C">
              <w:rPr>
                <w:rFonts w:ascii="Times New Roman" w:hAnsi="Times New Roman" w:cs="Times New Roman"/>
                <w:sz w:val="24"/>
                <w:szCs w:val="24"/>
              </w:rPr>
              <w:t>Program Outcomes</w:t>
            </w:r>
          </w:p>
        </w:tc>
        <w:tc>
          <w:tcPr>
            <w:tcW w:w="2471" w:type="dxa"/>
            <w:vAlign w:val="center"/>
          </w:tcPr>
          <w:p w14:paraId="43B54905" w14:textId="2F7CCE27"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Course Outcomes</w:t>
            </w:r>
          </w:p>
        </w:tc>
        <w:tc>
          <w:tcPr>
            <w:tcW w:w="2974" w:type="dxa"/>
            <w:vAlign w:val="center"/>
          </w:tcPr>
          <w:p w14:paraId="7DE83095" w14:textId="2979E0E4"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sidRPr="001C746C">
              <w:rPr>
                <w:rFonts w:ascii="Times New Roman" w:hAnsi="Times New Roman" w:cs="Times New Roman"/>
                <w:sz w:val="24"/>
                <w:szCs w:val="24"/>
              </w:rPr>
              <w:t>Performance Indicators</w:t>
            </w:r>
          </w:p>
        </w:tc>
      </w:tr>
      <w:tr w:rsidR="00C557E5" w:rsidRPr="00F1307C" w14:paraId="4F7F0398" w14:textId="77777777" w:rsidTr="00BC658D">
        <w:tc>
          <w:tcPr>
            <w:tcW w:w="3190" w:type="dxa"/>
            <w:vAlign w:val="center"/>
          </w:tcPr>
          <w:p w14:paraId="4CF9B1A2" w14:textId="3EB2CF29"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a. </w:t>
            </w:r>
          </w:p>
        </w:tc>
        <w:tc>
          <w:tcPr>
            <w:tcW w:w="2471" w:type="dxa"/>
            <w:vAlign w:val="center"/>
          </w:tcPr>
          <w:p w14:paraId="69A9347B"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222062E7" w14:textId="1CBF1584"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103DAABE" w14:textId="77777777" w:rsidTr="00BC658D">
        <w:tc>
          <w:tcPr>
            <w:tcW w:w="3190" w:type="dxa"/>
            <w:vAlign w:val="center"/>
          </w:tcPr>
          <w:p w14:paraId="5728A98D" w14:textId="6FE85C9C"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b.</w:t>
            </w:r>
          </w:p>
        </w:tc>
        <w:tc>
          <w:tcPr>
            <w:tcW w:w="2471" w:type="dxa"/>
            <w:vAlign w:val="center"/>
          </w:tcPr>
          <w:p w14:paraId="47F5DC25"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4DFD79FD" w14:textId="1B4F301F"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7572C559" w14:textId="77777777" w:rsidTr="00BC658D">
        <w:tc>
          <w:tcPr>
            <w:tcW w:w="3190" w:type="dxa"/>
            <w:vAlign w:val="center"/>
          </w:tcPr>
          <w:p w14:paraId="29926CC0" w14:textId="7EC93A96"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c. </w:t>
            </w:r>
          </w:p>
        </w:tc>
        <w:tc>
          <w:tcPr>
            <w:tcW w:w="2471" w:type="dxa"/>
            <w:vAlign w:val="center"/>
          </w:tcPr>
          <w:p w14:paraId="5242D3F3"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7162C6D5" w14:textId="3E0B4AD6"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56D166C7" w14:textId="77777777" w:rsidTr="00BC658D">
        <w:tc>
          <w:tcPr>
            <w:tcW w:w="3190" w:type="dxa"/>
            <w:vAlign w:val="center"/>
          </w:tcPr>
          <w:p w14:paraId="21039687" w14:textId="507A8408"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d. </w:t>
            </w:r>
          </w:p>
        </w:tc>
        <w:tc>
          <w:tcPr>
            <w:tcW w:w="2471" w:type="dxa"/>
            <w:vAlign w:val="center"/>
          </w:tcPr>
          <w:p w14:paraId="269B2092"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21B278CF" w14:textId="68C9F3CE"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24CFCAB7" w14:textId="77777777" w:rsidTr="00BC658D">
        <w:tc>
          <w:tcPr>
            <w:tcW w:w="3190" w:type="dxa"/>
            <w:vAlign w:val="center"/>
          </w:tcPr>
          <w:p w14:paraId="76D262CB" w14:textId="361B1C79"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e. </w:t>
            </w:r>
          </w:p>
        </w:tc>
        <w:tc>
          <w:tcPr>
            <w:tcW w:w="2471" w:type="dxa"/>
            <w:vAlign w:val="center"/>
          </w:tcPr>
          <w:p w14:paraId="521C9AB5"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0024F4CB" w14:textId="283D48BF"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bl>
    <w:p w14:paraId="0C27A620" w14:textId="77777777" w:rsidR="00F1307C" w:rsidRPr="00F1307C" w:rsidRDefault="00F1307C" w:rsidP="00F1307C">
      <w:pPr>
        <w:tabs>
          <w:tab w:val="left" w:pos="3254"/>
          <w:tab w:val="center" w:pos="5400"/>
        </w:tabs>
        <w:spacing w:after="0" w:line="240" w:lineRule="auto"/>
        <w:rPr>
          <w:rFonts w:ascii="Times New Roman" w:hAnsi="Times New Roman" w:cs="Times New Roman"/>
          <w:sz w:val="24"/>
          <w:szCs w:val="24"/>
        </w:rPr>
      </w:pPr>
    </w:p>
    <w:p w14:paraId="66C95338" w14:textId="3D40809F" w:rsidR="00897B1E" w:rsidRPr="00F1307C" w:rsidRDefault="00897B1E" w:rsidP="000B7BA7">
      <w:pPr>
        <w:pStyle w:val="ListParagraph"/>
        <w:numPr>
          <w:ilvl w:val="0"/>
          <w:numId w:val="16"/>
        </w:numPr>
        <w:tabs>
          <w:tab w:val="left" w:pos="99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Curriculum </w:t>
      </w:r>
      <w:r w:rsidR="00E43DE5">
        <w:rPr>
          <w:rFonts w:ascii="Times New Roman" w:hAnsi="Times New Roman" w:cs="Times New Roman"/>
          <w:b/>
          <w:bCs/>
          <w:sz w:val="24"/>
          <w:szCs w:val="24"/>
        </w:rPr>
        <w:t>M</w:t>
      </w:r>
      <w:r w:rsidR="00E43DE5" w:rsidRPr="00F1307C">
        <w:rPr>
          <w:rFonts w:ascii="Times New Roman" w:hAnsi="Times New Roman" w:cs="Times New Roman"/>
          <w:b/>
          <w:bCs/>
          <w:sz w:val="24"/>
          <w:szCs w:val="24"/>
        </w:rPr>
        <w:t>ap</w:t>
      </w:r>
    </w:p>
    <w:p w14:paraId="6748D3F4" w14:textId="77777777" w:rsidR="00F1307C" w:rsidRPr="00F1307C" w:rsidRDefault="00F1307C" w:rsidP="00F1307C">
      <w:pPr>
        <w:tabs>
          <w:tab w:val="left" w:pos="11160"/>
        </w:tabs>
        <w:autoSpaceDE w:val="0"/>
        <w:autoSpaceDN w:val="0"/>
        <w:adjustRightInd w:val="0"/>
        <w:spacing w:after="0" w:line="240" w:lineRule="auto"/>
        <w:rPr>
          <w:rFonts w:ascii="Tahoma" w:hAnsi="Tahoma" w:cs="Tahoma"/>
          <w:b/>
          <w:noProof/>
          <w:sz w:val="24"/>
          <w:szCs w:val="24"/>
          <w:lang w:eastAsia="en-PH"/>
        </w:rPr>
      </w:pPr>
    </w:p>
    <w:tbl>
      <w:tblPr>
        <w:tblStyle w:val="TableGrid"/>
        <w:tblW w:w="0" w:type="auto"/>
        <w:tblInd w:w="715" w:type="dxa"/>
        <w:tblLook w:val="04A0" w:firstRow="1" w:lastRow="0" w:firstColumn="1" w:lastColumn="0" w:noHBand="0" w:noVBand="1"/>
      </w:tblPr>
      <w:tblGrid>
        <w:gridCol w:w="1343"/>
        <w:gridCol w:w="4236"/>
        <w:gridCol w:w="721"/>
        <w:gridCol w:w="630"/>
        <w:gridCol w:w="630"/>
        <w:gridCol w:w="630"/>
        <w:gridCol w:w="445"/>
      </w:tblGrid>
      <w:tr w:rsidR="00F1307C" w:rsidRPr="00F1307C" w14:paraId="1ED593DA" w14:textId="77777777" w:rsidTr="00BC658D">
        <w:trPr>
          <w:tblHeader/>
        </w:trPr>
        <w:tc>
          <w:tcPr>
            <w:tcW w:w="1343" w:type="dxa"/>
            <w:vMerge w:val="restart"/>
            <w:vAlign w:val="center"/>
          </w:tcPr>
          <w:p w14:paraId="6FF82688"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ourse Code</w:t>
            </w:r>
          </w:p>
        </w:tc>
        <w:tc>
          <w:tcPr>
            <w:tcW w:w="4236" w:type="dxa"/>
            <w:vMerge w:val="restart"/>
            <w:vAlign w:val="center"/>
          </w:tcPr>
          <w:p w14:paraId="1DEB2904"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ourse Title</w:t>
            </w:r>
          </w:p>
        </w:tc>
        <w:tc>
          <w:tcPr>
            <w:tcW w:w="3056" w:type="dxa"/>
            <w:gridSpan w:val="5"/>
            <w:vAlign w:val="center"/>
          </w:tcPr>
          <w:p w14:paraId="619150CC"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Program Outcomes and Level of Emphasis</w:t>
            </w:r>
          </w:p>
        </w:tc>
      </w:tr>
      <w:tr w:rsidR="00F1307C" w:rsidRPr="00F1307C" w14:paraId="4602600A" w14:textId="77777777" w:rsidTr="00BC658D">
        <w:trPr>
          <w:tblHeader/>
        </w:trPr>
        <w:tc>
          <w:tcPr>
            <w:tcW w:w="1343" w:type="dxa"/>
            <w:vMerge/>
            <w:vAlign w:val="center"/>
          </w:tcPr>
          <w:p w14:paraId="0295E1B3"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p>
        </w:tc>
        <w:tc>
          <w:tcPr>
            <w:tcW w:w="4236" w:type="dxa"/>
            <w:vMerge/>
            <w:vAlign w:val="center"/>
          </w:tcPr>
          <w:p w14:paraId="4B0038CA"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p>
        </w:tc>
        <w:tc>
          <w:tcPr>
            <w:tcW w:w="721" w:type="dxa"/>
            <w:vAlign w:val="center"/>
          </w:tcPr>
          <w:p w14:paraId="628F7007" w14:textId="7764816C"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a</w:t>
            </w:r>
          </w:p>
        </w:tc>
        <w:tc>
          <w:tcPr>
            <w:tcW w:w="630" w:type="dxa"/>
            <w:vAlign w:val="center"/>
          </w:tcPr>
          <w:p w14:paraId="33C9BACC" w14:textId="6E4FE814"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b</w:t>
            </w:r>
          </w:p>
        </w:tc>
        <w:tc>
          <w:tcPr>
            <w:tcW w:w="630" w:type="dxa"/>
            <w:vAlign w:val="center"/>
          </w:tcPr>
          <w:p w14:paraId="5D10006B"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w:t>
            </w:r>
          </w:p>
        </w:tc>
        <w:tc>
          <w:tcPr>
            <w:tcW w:w="630" w:type="dxa"/>
            <w:vAlign w:val="center"/>
          </w:tcPr>
          <w:p w14:paraId="49ED00AE"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d</w:t>
            </w:r>
          </w:p>
        </w:tc>
        <w:tc>
          <w:tcPr>
            <w:tcW w:w="445" w:type="dxa"/>
            <w:vAlign w:val="center"/>
          </w:tcPr>
          <w:p w14:paraId="243FFE10"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e</w:t>
            </w:r>
          </w:p>
        </w:tc>
      </w:tr>
      <w:tr w:rsidR="00F1307C" w:rsidRPr="00F1307C" w14:paraId="004A1BF2" w14:textId="77777777" w:rsidTr="00F1307C">
        <w:tc>
          <w:tcPr>
            <w:tcW w:w="1343" w:type="dxa"/>
          </w:tcPr>
          <w:p w14:paraId="642B2A42"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670122E1"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31A40A13"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7D2349CC"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4DD32194"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37BBF804"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412695B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r w:rsidR="00F1307C" w:rsidRPr="00F1307C" w14:paraId="7DD0439E" w14:textId="77777777" w:rsidTr="00F1307C">
        <w:tc>
          <w:tcPr>
            <w:tcW w:w="1343" w:type="dxa"/>
          </w:tcPr>
          <w:p w14:paraId="361EC890"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56011840"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030C329C"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05FE389B"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04CE530E"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7A54E1CB"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25670FA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r w:rsidR="00F1307C" w:rsidRPr="00F1307C" w14:paraId="7133DB16" w14:textId="77777777" w:rsidTr="00F1307C">
        <w:tc>
          <w:tcPr>
            <w:tcW w:w="1343" w:type="dxa"/>
          </w:tcPr>
          <w:p w14:paraId="39BF0F51"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71BB674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3D75C1E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699C4388"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2AD7B45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302E31B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77361796"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bl>
    <w:p w14:paraId="4ACDBE1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p w14:paraId="52021401" w14:textId="77777777" w:rsidR="00F1307C" w:rsidRPr="00654749" w:rsidRDefault="00F1307C" w:rsidP="00F1307C">
      <w:pPr>
        <w:tabs>
          <w:tab w:val="left" w:pos="11160"/>
        </w:tabs>
        <w:autoSpaceDE w:val="0"/>
        <w:autoSpaceDN w:val="0"/>
        <w:adjustRightInd w:val="0"/>
        <w:spacing w:after="0" w:line="240" w:lineRule="auto"/>
        <w:ind w:left="720"/>
        <w:rPr>
          <w:rFonts w:ascii="Times New Roman" w:hAnsi="Times New Roman" w:cs="Times New Roman"/>
          <w:b/>
          <w:noProof/>
          <w:lang w:eastAsia="en-PH"/>
        </w:rPr>
      </w:pPr>
      <w:r w:rsidRPr="00654749">
        <w:rPr>
          <w:rFonts w:ascii="Times New Roman" w:hAnsi="Times New Roman" w:cs="Times New Roman"/>
          <w:b/>
          <w:noProof/>
          <w:lang w:eastAsia="en-PH"/>
        </w:rPr>
        <w:t>Legend:</w:t>
      </w:r>
    </w:p>
    <w:p w14:paraId="0DE1A14F" w14:textId="77777777" w:rsidR="00654749" w:rsidRPr="00654749"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lang w:eastAsia="en-PH"/>
        </w:rPr>
      </w:pPr>
      <w:r w:rsidRPr="00654749">
        <w:rPr>
          <w:rFonts w:ascii="Times New Roman" w:hAnsi="Times New Roman" w:cs="Times New Roman"/>
          <w:bCs/>
          <w:noProof/>
          <w:lang w:eastAsia="en-PH"/>
        </w:rPr>
        <w:t>Learned (L): Learned in the course</w:t>
      </w:r>
    </w:p>
    <w:p w14:paraId="23F5FDBC" w14:textId="77777777" w:rsidR="00654749" w:rsidRPr="00654749"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lang w:eastAsia="en-PH"/>
        </w:rPr>
      </w:pPr>
      <w:r w:rsidRPr="00654749">
        <w:rPr>
          <w:rFonts w:ascii="Times New Roman" w:hAnsi="Times New Roman" w:cs="Times New Roman"/>
          <w:bCs/>
          <w:noProof/>
          <w:lang w:eastAsia="en-PH"/>
        </w:rPr>
        <w:t>Practice (P): Practiced in the course</w:t>
      </w:r>
    </w:p>
    <w:p w14:paraId="2639DE48" w14:textId="2F13EB51" w:rsidR="00F1307C" w:rsidRPr="00F1307C"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sz w:val="24"/>
          <w:szCs w:val="24"/>
          <w:lang w:eastAsia="en-PH"/>
        </w:rPr>
      </w:pPr>
      <w:r w:rsidRPr="00654749">
        <w:rPr>
          <w:rFonts w:ascii="Times New Roman" w:hAnsi="Times New Roman" w:cs="Times New Roman"/>
          <w:bCs/>
          <w:noProof/>
          <w:lang w:eastAsia="en-PH"/>
        </w:rPr>
        <w:t>Opportunity (O): Opportunity to learn or practice in the course</w:t>
      </w:r>
    </w:p>
    <w:p w14:paraId="58901172" w14:textId="77777777" w:rsidR="00F1307C" w:rsidRPr="00F1307C" w:rsidRDefault="00F1307C" w:rsidP="00F1307C">
      <w:pPr>
        <w:pStyle w:val="ListParagraph"/>
        <w:tabs>
          <w:tab w:val="left" w:pos="3254"/>
          <w:tab w:val="center" w:pos="5400"/>
        </w:tabs>
        <w:spacing w:after="0" w:line="240" w:lineRule="auto"/>
        <w:rPr>
          <w:rFonts w:ascii="Times New Roman" w:hAnsi="Times New Roman" w:cs="Times New Roman"/>
          <w:sz w:val="24"/>
          <w:szCs w:val="24"/>
        </w:rPr>
      </w:pPr>
    </w:p>
    <w:p w14:paraId="58DB6ED5" w14:textId="32906EAA" w:rsidR="001D7006" w:rsidRPr="004F236B" w:rsidRDefault="001D7006" w:rsidP="001D7006">
      <w:pPr>
        <w:tabs>
          <w:tab w:val="left" w:pos="3254"/>
          <w:tab w:val="center" w:pos="5400"/>
        </w:tabs>
        <w:spacing w:after="0" w:line="240" w:lineRule="auto"/>
        <w:rPr>
          <w:rFonts w:ascii="Times New Roman" w:hAnsi="Times New Roman" w:cs="Times New Roman"/>
          <w:i/>
          <w:iCs/>
          <w:sz w:val="20"/>
          <w:szCs w:val="20"/>
        </w:rPr>
      </w:pPr>
      <w:r w:rsidRPr="004F236B">
        <w:rPr>
          <w:rFonts w:ascii="Times New Roman" w:hAnsi="Times New Roman" w:cs="Times New Roman"/>
          <w:bCs/>
          <w:i/>
          <w:iCs/>
          <w:noProof/>
          <w:sz w:val="20"/>
          <w:szCs w:val="20"/>
          <w:lang w:eastAsia="en-PH"/>
        </w:rPr>
        <w:t xml:space="preserve">&lt;NOTES: The number of rows and columns may vary. The rows are based on the number of courses designed for the program, while the columns are based on the number of program outcomes. </w:t>
      </w:r>
      <w:r w:rsidRPr="004F236B">
        <w:rPr>
          <w:rFonts w:ascii="Times New Roman" w:hAnsi="Times New Roman" w:cs="Times New Roman"/>
          <w:i/>
          <w:iCs/>
          <w:sz w:val="20"/>
          <w:szCs w:val="20"/>
        </w:rPr>
        <w:t>Please delete</w:t>
      </w:r>
      <w:r w:rsidR="00484072">
        <w:rPr>
          <w:rFonts w:ascii="Times New Roman" w:hAnsi="Times New Roman" w:cs="Times New Roman"/>
          <w:i/>
          <w:iCs/>
          <w:sz w:val="20"/>
          <w:szCs w:val="20"/>
        </w:rPr>
        <w:t xml:space="preserve"> excess rows and columns </w:t>
      </w:r>
      <w:proofErr w:type="gramStart"/>
      <w:r w:rsidR="00484072">
        <w:rPr>
          <w:rFonts w:ascii="Times New Roman" w:hAnsi="Times New Roman" w:cs="Times New Roman"/>
          <w:i/>
          <w:iCs/>
          <w:sz w:val="20"/>
          <w:szCs w:val="20"/>
        </w:rPr>
        <w:t>including</w:t>
      </w:r>
      <w:r w:rsidR="00036012">
        <w:rPr>
          <w:rFonts w:ascii="Times New Roman" w:hAnsi="Times New Roman" w:cs="Times New Roman"/>
          <w:i/>
          <w:iCs/>
          <w:sz w:val="20"/>
          <w:szCs w:val="20"/>
        </w:rPr>
        <w:t xml:space="preserve"> </w:t>
      </w:r>
      <w:r w:rsidRPr="004F236B">
        <w:rPr>
          <w:rFonts w:ascii="Times New Roman" w:hAnsi="Times New Roman" w:cs="Times New Roman"/>
          <w:i/>
          <w:iCs/>
          <w:sz w:val="20"/>
          <w:szCs w:val="20"/>
        </w:rPr>
        <w:t xml:space="preserve"> these</w:t>
      </w:r>
      <w:proofErr w:type="gramEnd"/>
      <w:r w:rsidRPr="004F236B">
        <w:rPr>
          <w:rFonts w:ascii="Times New Roman" w:hAnsi="Times New Roman" w:cs="Times New Roman"/>
          <w:i/>
          <w:iCs/>
          <w:sz w:val="20"/>
          <w:szCs w:val="20"/>
        </w:rPr>
        <w:t xml:space="preserve"> notes once the entries have been completed.&gt;</w:t>
      </w:r>
    </w:p>
    <w:p w14:paraId="65F4863B" w14:textId="77777777" w:rsidR="001F70D5" w:rsidRDefault="001F70D5" w:rsidP="001D7006">
      <w:pPr>
        <w:tabs>
          <w:tab w:val="left" w:pos="3254"/>
          <w:tab w:val="center" w:pos="5400"/>
        </w:tabs>
        <w:spacing w:after="0" w:line="240" w:lineRule="auto"/>
        <w:rPr>
          <w:rFonts w:ascii="Times New Roman" w:hAnsi="Times New Roman" w:cs="Times New Roman"/>
          <w:i/>
          <w:iCs/>
          <w:sz w:val="24"/>
          <w:szCs w:val="24"/>
        </w:rPr>
      </w:pPr>
    </w:p>
    <w:p w14:paraId="7D6B0323" w14:textId="77777777" w:rsidR="0029740C" w:rsidRDefault="0029740C" w:rsidP="001D7006">
      <w:pPr>
        <w:tabs>
          <w:tab w:val="left" w:pos="3254"/>
          <w:tab w:val="center" w:pos="5400"/>
        </w:tabs>
        <w:spacing w:after="0" w:line="240" w:lineRule="auto"/>
        <w:rPr>
          <w:rFonts w:ascii="Times New Roman" w:hAnsi="Times New Roman" w:cs="Times New Roman"/>
          <w:i/>
          <w:iCs/>
          <w:sz w:val="24"/>
          <w:szCs w:val="24"/>
        </w:rPr>
      </w:pPr>
    </w:p>
    <w:p w14:paraId="26C43DBC" w14:textId="77777777" w:rsidR="00FA5868" w:rsidRDefault="00FA5868" w:rsidP="001D7006">
      <w:pPr>
        <w:tabs>
          <w:tab w:val="left" w:pos="3254"/>
          <w:tab w:val="center" w:pos="5400"/>
        </w:tabs>
        <w:spacing w:after="0" w:line="240" w:lineRule="auto"/>
        <w:rPr>
          <w:rFonts w:ascii="Times New Roman" w:hAnsi="Times New Roman" w:cs="Times New Roman"/>
          <w:i/>
          <w:iCs/>
          <w:sz w:val="24"/>
          <w:szCs w:val="24"/>
        </w:rPr>
      </w:pPr>
    </w:p>
    <w:p w14:paraId="3AE7328C" w14:textId="45DFBD5D" w:rsidR="001F70D5" w:rsidRDefault="00C557E5" w:rsidP="00C557E5">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B32640">
        <w:rPr>
          <w:rFonts w:ascii="Times New Roman" w:hAnsi="Times New Roman" w:cs="Times New Roman"/>
          <w:b/>
          <w:bCs/>
          <w:sz w:val="24"/>
          <w:szCs w:val="24"/>
        </w:rPr>
        <w:lastRenderedPageBreak/>
        <w:t>Ethical Standards</w:t>
      </w:r>
    </w:p>
    <w:p w14:paraId="5EF41FE2" w14:textId="77777777" w:rsidR="00B17FA5" w:rsidRPr="00B32640" w:rsidRDefault="00B17FA5" w:rsidP="00B17FA5">
      <w:pPr>
        <w:pStyle w:val="ListParagraph"/>
        <w:tabs>
          <w:tab w:val="left" w:pos="3254"/>
          <w:tab w:val="center" w:pos="5400"/>
        </w:tabs>
        <w:spacing w:after="0" w:line="240" w:lineRule="auto"/>
        <w:rPr>
          <w:rFonts w:ascii="Times New Roman" w:hAnsi="Times New Roman" w:cs="Times New Roman"/>
          <w:b/>
          <w:bCs/>
          <w:sz w:val="24"/>
          <w:szCs w:val="24"/>
        </w:rPr>
      </w:pPr>
    </w:p>
    <w:p w14:paraId="792CD559" w14:textId="69596072" w:rsidR="00C557E5" w:rsidRDefault="00F422C6" w:rsidP="00C557E5">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B32640">
        <w:rPr>
          <w:rFonts w:ascii="Times New Roman" w:hAnsi="Times New Roman" w:cs="Times New Roman"/>
          <w:b/>
          <w:bCs/>
          <w:sz w:val="24"/>
          <w:szCs w:val="24"/>
        </w:rPr>
        <w:t>Quality Assurance and Contin</w:t>
      </w:r>
      <w:r w:rsidR="00B32640">
        <w:rPr>
          <w:rFonts w:ascii="Times New Roman" w:hAnsi="Times New Roman" w:cs="Times New Roman"/>
          <w:b/>
          <w:bCs/>
          <w:sz w:val="24"/>
          <w:szCs w:val="24"/>
        </w:rPr>
        <w:t>u</w:t>
      </w:r>
      <w:r w:rsidRPr="00B32640">
        <w:rPr>
          <w:rFonts w:ascii="Times New Roman" w:hAnsi="Times New Roman" w:cs="Times New Roman"/>
          <w:b/>
          <w:bCs/>
          <w:sz w:val="24"/>
          <w:szCs w:val="24"/>
        </w:rPr>
        <w:t>ous Improvement Plan</w:t>
      </w:r>
    </w:p>
    <w:p w14:paraId="564145EF" w14:textId="77777777" w:rsidR="00B17FA5" w:rsidRPr="00B17FA5" w:rsidRDefault="00B17FA5" w:rsidP="00B17FA5">
      <w:pPr>
        <w:tabs>
          <w:tab w:val="left" w:pos="3254"/>
          <w:tab w:val="center" w:pos="5400"/>
        </w:tabs>
        <w:spacing w:after="0" w:line="240" w:lineRule="auto"/>
        <w:rPr>
          <w:rFonts w:ascii="Times New Roman" w:hAnsi="Times New Roman" w:cs="Times New Roman"/>
          <w:b/>
          <w:bCs/>
          <w:sz w:val="24"/>
          <w:szCs w:val="24"/>
        </w:rPr>
      </w:pPr>
    </w:p>
    <w:p w14:paraId="0C824B2A" w14:textId="34D9CC83" w:rsidR="00897B1E" w:rsidRDefault="00897B1E" w:rsidP="005F6D1B">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Curriculum Outline</w:t>
      </w:r>
      <w:r w:rsidR="00C557E5">
        <w:rPr>
          <w:rFonts w:ascii="Times New Roman" w:hAnsi="Times New Roman" w:cs="Times New Roman"/>
          <w:b/>
          <w:bCs/>
          <w:sz w:val="24"/>
          <w:szCs w:val="24"/>
        </w:rPr>
        <w:t xml:space="preserve"> </w:t>
      </w:r>
    </w:p>
    <w:p w14:paraId="55FB4DE5" w14:textId="5591B007" w:rsidR="00F3187F" w:rsidRDefault="0075229A" w:rsidP="00FB78C9">
      <w:pPr>
        <w:tabs>
          <w:tab w:val="left" w:pos="3254"/>
          <w:tab w:val="center" w:pos="5400"/>
        </w:tabs>
        <w:spacing w:after="0" w:line="240" w:lineRule="auto"/>
        <w:ind w:firstLine="810"/>
        <w:rPr>
          <w:rFonts w:ascii="Times New Roman" w:hAnsi="Times New Roman" w:cs="Times New Roman"/>
          <w:i/>
          <w:iCs/>
          <w:sz w:val="24"/>
          <w:szCs w:val="24"/>
        </w:rPr>
      </w:pPr>
      <w:r>
        <w:rPr>
          <w:rFonts w:ascii="Times New Roman" w:hAnsi="Times New Roman" w:cs="Times New Roman"/>
          <w:i/>
          <w:iCs/>
          <w:sz w:val="24"/>
          <w:szCs w:val="24"/>
        </w:rPr>
        <w:t>(Note: Please select the applicable curriculum structure)</w:t>
      </w:r>
    </w:p>
    <w:p w14:paraId="026D87D9" w14:textId="77777777" w:rsidR="00FB78C9" w:rsidRDefault="00FB78C9" w:rsidP="00FB78C9">
      <w:pPr>
        <w:tabs>
          <w:tab w:val="left" w:pos="3254"/>
          <w:tab w:val="center" w:pos="5400"/>
        </w:tabs>
        <w:spacing w:after="0" w:line="240" w:lineRule="auto"/>
        <w:ind w:firstLine="810"/>
        <w:rPr>
          <w:rFonts w:ascii="Times New Roman" w:hAnsi="Times New Roman" w:cs="Times New Roman"/>
          <w:i/>
          <w:iCs/>
          <w:sz w:val="24"/>
          <w:szCs w:val="24"/>
        </w:rPr>
      </w:pPr>
    </w:p>
    <w:p w14:paraId="02CF2D89" w14:textId="3B040F85" w:rsidR="00F3187F" w:rsidRDefault="00F3187F" w:rsidP="00F3187F">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Master’s Degree: Academic Track</w:t>
      </w:r>
      <w:r w:rsidR="00BA0BED">
        <w:rPr>
          <w:rFonts w:ascii="Times New Roman" w:hAnsi="Times New Roman" w:cs="Times New Roman"/>
          <w:sz w:val="24"/>
          <w:szCs w:val="24"/>
        </w:rPr>
        <w:t>*</w:t>
      </w:r>
      <w:r w:rsidR="00B32640">
        <w:rPr>
          <w:rFonts w:ascii="Times New Roman" w:hAnsi="Times New Roman" w:cs="Times New Roman"/>
          <w:sz w:val="24"/>
          <w:szCs w:val="24"/>
        </w:rPr>
        <w:t xml:space="preserve"> </w:t>
      </w:r>
    </w:p>
    <w:p w14:paraId="598DFACE" w14:textId="77777777" w:rsidR="00F3187F" w:rsidRDefault="00F3187F" w:rsidP="00F3187F">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6A70FF" w14:paraId="10592548" w14:textId="6D8ADC65" w:rsidTr="00FA5868">
        <w:tc>
          <w:tcPr>
            <w:tcW w:w="1975" w:type="dxa"/>
            <w:vAlign w:val="center"/>
          </w:tcPr>
          <w:p w14:paraId="7EE89177" w14:textId="14867898"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3B218787" w14:textId="7A81669A"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033607B4" w14:textId="0B61845C"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Major </w:t>
            </w:r>
            <w:r w:rsidR="00C64087">
              <w:rPr>
                <w:rFonts w:ascii="Times New Roman" w:hAnsi="Times New Roman" w:cs="Times New Roman"/>
                <w:sz w:val="24"/>
                <w:szCs w:val="24"/>
              </w:rPr>
              <w:t>Requirement</w:t>
            </w:r>
            <w:r>
              <w:rPr>
                <w:rFonts w:ascii="Times New Roman" w:hAnsi="Times New Roman" w:cs="Times New Roman"/>
                <w:sz w:val="24"/>
                <w:szCs w:val="24"/>
              </w:rPr>
              <w:t xml:space="preserve"> and Student Output</w:t>
            </w:r>
            <w:r w:rsidR="00C64087">
              <w:rPr>
                <w:rFonts w:ascii="Times New Roman" w:hAnsi="Times New Roman" w:cs="Times New Roman"/>
                <w:sz w:val="24"/>
                <w:szCs w:val="24"/>
              </w:rPr>
              <w:t>s</w:t>
            </w:r>
          </w:p>
        </w:tc>
      </w:tr>
      <w:tr w:rsidR="006A70FF" w14:paraId="19EADF57" w14:textId="4AD2455A" w:rsidTr="00FA5868">
        <w:tc>
          <w:tcPr>
            <w:tcW w:w="1975" w:type="dxa"/>
            <w:vAlign w:val="center"/>
          </w:tcPr>
          <w:p w14:paraId="07F10ACE" w14:textId="556FD55C"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45383F8D" w14:textId="24FF41DB"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2753F578" w14:textId="77777777"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7211FFC3" w14:textId="77777777"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Thesis</w:t>
            </w:r>
          </w:p>
          <w:p w14:paraId="7FBB7A0A" w14:textId="7704A0C5"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At least one (1) publication in refereed journal or juried creative work</w:t>
            </w:r>
          </w:p>
        </w:tc>
      </w:tr>
      <w:tr w:rsidR="006A70FF" w14:paraId="2489BB3B" w14:textId="5645DB80" w:rsidTr="00FA5868">
        <w:tc>
          <w:tcPr>
            <w:tcW w:w="1975" w:type="dxa"/>
            <w:vAlign w:val="center"/>
          </w:tcPr>
          <w:p w14:paraId="5481655C" w14:textId="3E590D07"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031A570A" w14:textId="3EDB757B"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51029FBB"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472EA6C1" w14:textId="6CB6A7CA" w:rsidTr="00FA5868">
        <w:tc>
          <w:tcPr>
            <w:tcW w:w="1975" w:type="dxa"/>
            <w:vAlign w:val="center"/>
          </w:tcPr>
          <w:p w14:paraId="2B4BA759" w14:textId="7955A0E1"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105FD302" w14:textId="0436B8E4"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364FEEF0"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77DE5543" w14:textId="338E3F16" w:rsidTr="00FA5868">
        <w:tc>
          <w:tcPr>
            <w:tcW w:w="1975" w:type="dxa"/>
            <w:vAlign w:val="center"/>
          </w:tcPr>
          <w:p w14:paraId="511FEC4F" w14:textId="542AA980"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Thesis</w:t>
            </w:r>
          </w:p>
        </w:tc>
        <w:tc>
          <w:tcPr>
            <w:tcW w:w="2700" w:type="dxa"/>
            <w:vAlign w:val="center"/>
          </w:tcPr>
          <w:p w14:paraId="50B982DE" w14:textId="425FC810"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6</w:t>
            </w:r>
          </w:p>
        </w:tc>
        <w:tc>
          <w:tcPr>
            <w:tcW w:w="4050" w:type="dxa"/>
            <w:vMerge/>
          </w:tcPr>
          <w:p w14:paraId="7316F6EC"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149D4A33" w14:textId="530BA3F5" w:rsidTr="00FA5868">
        <w:tc>
          <w:tcPr>
            <w:tcW w:w="1975" w:type="dxa"/>
            <w:vAlign w:val="center"/>
          </w:tcPr>
          <w:p w14:paraId="52AEAE02" w14:textId="005E3234" w:rsidR="006A70FF" w:rsidRPr="00FB78C9" w:rsidRDefault="006A70FF"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1256523B" w14:textId="3DF44E34" w:rsidR="006A70FF" w:rsidRPr="00FB78C9" w:rsidRDefault="006A70FF"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36</w:t>
            </w:r>
          </w:p>
        </w:tc>
        <w:tc>
          <w:tcPr>
            <w:tcW w:w="4050" w:type="dxa"/>
            <w:vMerge/>
          </w:tcPr>
          <w:p w14:paraId="009DE153" w14:textId="77777777" w:rsidR="006A70FF" w:rsidRPr="00FB78C9" w:rsidRDefault="006A70FF" w:rsidP="00FB78C9">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60B2D10C" w14:textId="77777777" w:rsidR="00F3187F" w:rsidRDefault="00F3187F" w:rsidP="00F3187F">
      <w:pPr>
        <w:pStyle w:val="ListParagraph"/>
        <w:tabs>
          <w:tab w:val="left" w:pos="3254"/>
          <w:tab w:val="center" w:pos="5400"/>
        </w:tabs>
        <w:spacing w:after="0" w:line="240" w:lineRule="auto"/>
        <w:ind w:left="1080"/>
        <w:rPr>
          <w:rFonts w:ascii="Times New Roman" w:hAnsi="Times New Roman" w:cs="Times New Roman"/>
          <w:sz w:val="24"/>
          <w:szCs w:val="24"/>
        </w:rPr>
      </w:pPr>
    </w:p>
    <w:p w14:paraId="083D2670" w14:textId="09A05208" w:rsidR="006A70FF" w:rsidRDefault="006A70FF" w:rsidP="006A70FF">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Master’s Degree: Professional Track</w:t>
      </w:r>
    </w:p>
    <w:p w14:paraId="3B62F4B6" w14:textId="77777777" w:rsidR="006A70FF" w:rsidRDefault="006A70FF" w:rsidP="006A70FF">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1B7599" w14:paraId="6DDA25EB" w14:textId="77777777" w:rsidTr="00FA5868">
        <w:tc>
          <w:tcPr>
            <w:tcW w:w="1975" w:type="dxa"/>
            <w:vAlign w:val="center"/>
          </w:tcPr>
          <w:p w14:paraId="5CAA1097"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034B520B"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7B9713A9" w14:textId="2E101E58"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 and Student Output</w:t>
            </w:r>
          </w:p>
        </w:tc>
      </w:tr>
      <w:tr w:rsidR="001B7599" w14:paraId="3A1FFA34" w14:textId="77777777" w:rsidTr="00FA5868">
        <w:tc>
          <w:tcPr>
            <w:tcW w:w="1975" w:type="dxa"/>
            <w:vAlign w:val="center"/>
          </w:tcPr>
          <w:p w14:paraId="64ED8BF3"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081ED28E"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74AC180D" w14:textId="77777777" w:rsidR="001B7599" w:rsidRDefault="001B7599"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Capstone</w:t>
            </w:r>
          </w:p>
          <w:p w14:paraId="21804CEE" w14:textId="631340DC" w:rsidR="001B7599" w:rsidRDefault="001B7599"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685904F4" w14:textId="0923ACA7" w:rsidR="001B7599" w:rsidRPr="001B7599" w:rsidRDefault="001B7599" w:rsidP="00FA5868">
            <w:pPr>
              <w:tabs>
                <w:tab w:val="left" w:pos="3254"/>
                <w:tab w:val="center" w:pos="5400"/>
              </w:tabs>
              <w:spacing w:after="0" w:line="240" w:lineRule="auto"/>
              <w:rPr>
                <w:rFonts w:ascii="Times New Roman" w:hAnsi="Times New Roman" w:cs="Times New Roman"/>
                <w:sz w:val="24"/>
                <w:szCs w:val="24"/>
              </w:rPr>
            </w:pPr>
          </w:p>
        </w:tc>
      </w:tr>
      <w:tr w:rsidR="001B7599" w14:paraId="10369485" w14:textId="77777777" w:rsidTr="00FA5868">
        <w:tc>
          <w:tcPr>
            <w:tcW w:w="1975" w:type="dxa"/>
            <w:vAlign w:val="center"/>
          </w:tcPr>
          <w:p w14:paraId="77CE7680"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46A515FE"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4649971A"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1C3ADBE3" w14:textId="77777777" w:rsidTr="00FA5868">
        <w:tc>
          <w:tcPr>
            <w:tcW w:w="1975" w:type="dxa"/>
            <w:vAlign w:val="center"/>
          </w:tcPr>
          <w:p w14:paraId="18EC5E27"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3EE4BB9C"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67FE2769"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58FF45FA" w14:textId="77777777" w:rsidTr="00FA5868">
        <w:tc>
          <w:tcPr>
            <w:tcW w:w="1975" w:type="dxa"/>
            <w:vAlign w:val="center"/>
          </w:tcPr>
          <w:p w14:paraId="191246CB" w14:textId="1173FA8D"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apstone or Practice-based Research</w:t>
            </w:r>
          </w:p>
        </w:tc>
        <w:tc>
          <w:tcPr>
            <w:tcW w:w="2700" w:type="dxa"/>
            <w:vAlign w:val="center"/>
          </w:tcPr>
          <w:p w14:paraId="6D329D7B" w14:textId="5853D2A0"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9D05951"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0E55DBB4" w14:textId="77777777" w:rsidTr="00FA5868">
        <w:tc>
          <w:tcPr>
            <w:tcW w:w="1975" w:type="dxa"/>
            <w:vAlign w:val="center"/>
          </w:tcPr>
          <w:p w14:paraId="542C6195" w14:textId="77777777" w:rsidR="001B7599" w:rsidRPr="00FB78C9" w:rsidRDefault="001B7599"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45A88232" w14:textId="5ABE0762" w:rsidR="001B7599" w:rsidRPr="00FB78C9" w:rsidRDefault="001B7599"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3</w:t>
            </w:r>
            <w:r>
              <w:rPr>
                <w:rFonts w:ascii="Times New Roman" w:hAnsi="Times New Roman" w:cs="Times New Roman"/>
                <w:b/>
                <w:bCs/>
                <w:sz w:val="24"/>
                <w:szCs w:val="24"/>
              </w:rPr>
              <w:t>3</w:t>
            </w:r>
          </w:p>
        </w:tc>
        <w:tc>
          <w:tcPr>
            <w:tcW w:w="4050" w:type="dxa"/>
            <w:vMerge/>
          </w:tcPr>
          <w:p w14:paraId="6C9795AC" w14:textId="77777777" w:rsidR="001B7599" w:rsidRPr="00FB78C9" w:rsidRDefault="001B7599" w:rsidP="00645F37">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08E7D576" w14:textId="77777777" w:rsidR="006A70FF" w:rsidRPr="00FB78C9" w:rsidRDefault="006A70FF" w:rsidP="00FB78C9">
      <w:pPr>
        <w:tabs>
          <w:tab w:val="left" w:pos="3254"/>
          <w:tab w:val="center" w:pos="5400"/>
        </w:tabs>
        <w:spacing w:after="0" w:line="240" w:lineRule="auto"/>
        <w:rPr>
          <w:rFonts w:ascii="Times New Roman" w:hAnsi="Times New Roman" w:cs="Times New Roman"/>
          <w:sz w:val="24"/>
          <w:szCs w:val="24"/>
        </w:rPr>
      </w:pPr>
    </w:p>
    <w:p w14:paraId="15A39B9F" w14:textId="5BBA2A82" w:rsidR="00AB3857" w:rsidRDefault="00F3187F" w:rsidP="00777D27">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sidRPr="00AB3857">
        <w:rPr>
          <w:rFonts w:ascii="Times New Roman" w:hAnsi="Times New Roman" w:cs="Times New Roman"/>
          <w:sz w:val="24"/>
          <w:szCs w:val="24"/>
        </w:rPr>
        <w:t>Doctoral Degree: Academic Track</w:t>
      </w:r>
      <w:r w:rsidR="00BA0BED">
        <w:rPr>
          <w:rFonts w:ascii="Times New Roman" w:hAnsi="Times New Roman" w:cs="Times New Roman"/>
          <w:sz w:val="24"/>
          <w:szCs w:val="24"/>
        </w:rPr>
        <w:t>**</w:t>
      </w:r>
      <w:r w:rsidR="00B32640" w:rsidRPr="00AB3857">
        <w:rPr>
          <w:rFonts w:ascii="Times New Roman" w:hAnsi="Times New Roman" w:cs="Times New Roman"/>
          <w:sz w:val="24"/>
          <w:szCs w:val="24"/>
        </w:rPr>
        <w:t xml:space="preserve"> </w:t>
      </w:r>
    </w:p>
    <w:p w14:paraId="6F95AFDC" w14:textId="197AC350" w:rsidR="005F6D1B" w:rsidRPr="00AB3857" w:rsidRDefault="0075229A" w:rsidP="00AB3857">
      <w:pPr>
        <w:pStyle w:val="ListParagraph"/>
        <w:tabs>
          <w:tab w:val="left" w:pos="3254"/>
          <w:tab w:val="center" w:pos="5400"/>
        </w:tabs>
        <w:spacing w:after="0" w:line="240" w:lineRule="auto"/>
        <w:ind w:left="1080"/>
        <w:rPr>
          <w:rFonts w:ascii="Times New Roman" w:hAnsi="Times New Roman" w:cs="Times New Roman"/>
          <w:sz w:val="24"/>
          <w:szCs w:val="24"/>
        </w:rPr>
      </w:pPr>
      <w:r w:rsidRPr="00AB3857">
        <w:rPr>
          <w:rFonts w:ascii="Times New Roman" w:hAnsi="Times New Roman" w:cs="Times New Roman"/>
          <w:sz w:val="24"/>
          <w:szCs w:val="24"/>
        </w:rPr>
        <w:tab/>
      </w:r>
    </w:p>
    <w:tbl>
      <w:tblPr>
        <w:tblStyle w:val="TableGrid"/>
        <w:tblW w:w="8725" w:type="dxa"/>
        <w:tblInd w:w="1080" w:type="dxa"/>
        <w:tblLook w:val="04A0" w:firstRow="1" w:lastRow="0" w:firstColumn="1" w:lastColumn="0" w:noHBand="0" w:noVBand="1"/>
      </w:tblPr>
      <w:tblGrid>
        <w:gridCol w:w="1975"/>
        <w:gridCol w:w="2700"/>
        <w:gridCol w:w="4050"/>
      </w:tblGrid>
      <w:tr w:rsidR="009E1912" w14:paraId="26722E72" w14:textId="7A659EB2" w:rsidTr="00FA5868">
        <w:tc>
          <w:tcPr>
            <w:tcW w:w="1975" w:type="dxa"/>
            <w:vAlign w:val="center"/>
          </w:tcPr>
          <w:p w14:paraId="32ABF0F6"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0947E6E9"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27860B00" w14:textId="4C66E909"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s and Student Output</w:t>
            </w:r>
          </w:p>
        </w:tc>
      </w:tr>
      <w:tr w:rsidR="009E1912" w14:paraId="00AB067F" w14:textId="5C60CE0C" w:rsidTr="00FA5868">
        <w:tc>
          <w:tcPr>
            <w:tcW w:w="1975" w:type="dxa"/>
            <w:vAlign w:val="center"/>
          </w:tcPr>
          <w:p w14:paraId="056C8EEE"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30B3E6D3"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21658EAA"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501ED5E4"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ublicly defended dissertation (Theory-building)</w:t>
            </w:r>
          </w:p>
          <w:p w14:paraId="08CD9467" w14:textId="478B688A"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ublication in an internationally/nationally indexed</w:t>
            </w:r>
            <w:r w:rsidRPr="00254FC1">
              <w:rPr>
                <w:rFonts w:ascii="Times New Roman" w:hAnsi="Times New Roman" w:cs="Times New Roman"/>
                <w:sz w:val="24"/>
                <w:szCs w:val="24"/>
              </w:rPr>
              <w:t xml:space="preserve"> journal or juried creative work</w:t>
            </w:r>
          </w:p>
        </w:tc>
      </w:tr>
      <w:tr w:rsidR="009E1912" w14:paraId="3870D787" w14:textId="51C2F86D" w:rsidTr="00FA5868">
        <w:tc>
          <w:tcPr>
            <w:tcW w:w="1975" w:type="dxa"/>
            <w:vAlign w:val="center"/>
          </w:tcPr>
          <w:p w14:paraId="3C24E172"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6DE9ABCD"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3FC1529A"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60256376" w14:textId="768AB216" w:rsidTr="00FA5868">
        <w:tc>
          <w:tcPr>
            <w:tcW w:w="1975" w:type="dxa"/>
            <w:vAlign w:val="center"/>
          </w:tcPr>
          <w:p w14:paraId="5C0919DA"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6431A8CB"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1DEF585"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9326ABE" w14:textId="217DCF27" w:rsidTr="00FA5868">
        <w:tc>
          <w:tcPr>
            <w:tcW w:w="1975" w:type="dxa"/>
            <w:vAlign w:val="center"/>
          </w:tcPr>
          <w:p w14:paraId="15659F67" w14:textId="597FD3D1"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Dissertation</w:t>
            </w:r>
          </w:p>
        </w:tc>
        <w:tc>
          <w:tcPr>
            <w:tcW w:w="2700" w:type="dxa"/>
            <w:vAlign w:val="center"/>
          </w:tcPr>
          <w:p w14:paraId="76A0FDB8" w14:textId="3C60D2D9"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tcPr>
          <w:p w14:paraId="7280CADB"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91AA900" w14:textId="51F31C88" w:rsidTr="00FA5868">
        <w:tc>
          <w:tcPr>
            <w:tcW w:w="1975" w:type="dxa"/>
            <w:vAlign w:val="center"/>
          </w:tcPr>
          <w:p w14:paraId="3E35A7E8" w14:textId="77777777" w:rsidR="009E1912" w:rsidRPr="00FB78C9" w:rsidRDefault="009E191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2B77418E" w14:textId="75F872A2" w:rsidR="009E1912" w:rsidRPr="00FB78C9" w:rsidRDefault="002B45D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42</w:t>
            </w:r>
          </w:p>
        </w:tc>
        <w:tc>
          <w:tcPr>
            <w:tcW w:w="4050" w:type="dxa"/>
            <w:vMerge/>
          </w:tcPr>
          <w:p w14:paraId="769A79AD" w14:textId="77777777" w:rsidR="009E1912" w:rsidRPr="00FB78C9" w:rsidRDefault="009E1912" w:rsidP="00727EC3">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634A8FC3" w14:textId="0507C172" w:rsidR="00FC3D46" w:rsidRPr="00621BC3" w:rsidRDefault="00FC3D46" w:rsidP="00621BC3">
      <w:pPr>
        <w:tabs>
          <w:tab w:val="left" w:pos="1080"/>
          <w:tab w:val="left" w:pos="3254"/>
          <w:tab w:val="center" w:pos="5400"/>
        </w:tabs>
        <w:spacing w:after="0" w:line="240" w:lineRule="auto"/>
        <w:rPr>
          <w:rFonts w:ascii="Times New Roman" w:hAnsi="Times New Roman" w:cs="Times New Roman"/>
          <w:i/>
          <w:iCs/>
        </w:rPr>
      </w:pPr>
    </w:p>
    <w:p w14:paraId="01D58EF0" w14:textId="1AC199BD" w:rsidR="00642D43" w:rsidRDefault="006A70FF" w:rsidP="00642D43">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toral Degree: </w:t>
      </w:r>
      <w:r w:rsidR="00FC3D46">
        <w:rPr>
          <w:rFonts w:ascii="Times New Roman" w:hAnsi="Times New Roman" w:cs="Times New Roman"/>
          <w:sz w:val="24"/>
          <w:szCs w:val="24"/>
        </w:rPr>
        <w:t>Professional Track</w:t>
      </w:r>
      <w:r w:rsidR="00BA0BED">
        <w:rPr>
          <w:rFonts w:ascii="Times New Roman" w:hAnsi="Times New Roman" w:cs="Times New Roman"/>
          <w:sz w:val="24"/>
          <w:szCs w:val="24"/>
        </w:rPr>
        <w:t>**</w:t>
      </w:r>
    </w:p>
    <w:p w14:paraId="34D31DBB" w14:textId="77777777" w:rsidR="009E1912" w:rsidRPr="00642D43" w:rsidRDefault="009E1912" w:rsidP="009E1912">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9E1912" w14:paraId="00AA8FDB" w14:textId="77777777" w:rsidTr="00FA5868">
        <w:tc>
          <w:tcPr>
            <w:tcW w:w="1975" w:type="dxa"/>
            <w:vAlign w:val="center"/>
          </w:tcPr>
          <w:p w14:paraId="7387E54C"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3F74963C"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76B45EED"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s and Student Output</w:t>
            </w:r>
          </w:p>
        </w:tc>
      </w:tr>
      <w:tr w:rsidR="009E1912" w14:paraId="07721521" w14:textId="77777777" w:rsidTr="00FA5868">
        <w:tc>
          <w:tcPr>
            <w:tcW w:w="1975" w:type="dxa"/>
            <w:vAlign w:val="center"/>
          </w:tcPr>
          <w:p w14:paraId="2A5D6B73"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5CEFD8AB"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7857FECF"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10752995"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 xml:space="preserve">Publicly defended practice-based dissertation </w:t>
            </w:r>
          </w:p>
          <w:p w14:paraId="753B8534" w14:textId="0549D9D0"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ractice-based research</w:t>
            </w:r>
          </w:p>
        </w:tc>
      </w:tr>
      <w:tr w:rsidR="009E1912" w14:paraId="0AF54962" w14:textId="77777777" w:rsidTr="00FA5868">
        <w:tc>
          <w:tcPr>
            <w:tcW w:w="1975" w:type="dxa"/>
            <w:vAlign w:val="center"/>
          </w:tcPr>
          <w:p w14:paraId="3EA14291"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4B839BA0"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12F638FF"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4D404DE8" w14:textId="77777777" w:rsidTr="00FA5868">
        <w:tc>
          <w:tcPr>
            <w:tcW w:w="1975" w:type="dxa"/>
            <w:vAlign w:val="center"/>
          </w:tcPr>
          <w:p w14:paraId="7F0CF7A9"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2F85FE0A"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26F91FC"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0D2668DE" w14:textId="77777777" w:rsidTr="00FA5868">
        <w:tc>
          <w:tcPr>
            <w:tcW w:w="1975" w:type="dxa"/>
            <w:vAlign w:val="center"/>
          </w:tcPr>
          <w:p w14:paraId="36F9A38F"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Dissertation</w:t>
            </w:r>
          </w:p>
        </w:tc>
        <w:tc>
          <w:tcPr>
            <w:tcW w:w="2700" w:type="dxa"/>
            <w:vAlign w:val="center"/>
          </w:tcPr>
          <w:p w14:paraId="22047C78"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tcPr>
          <w:p w14:paraId="2127C111"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4B64530" w14:textId="77777777" w:rsidTr="00FA5868">
        <w:tc>
          <w:tcPr>
            <w:tcW w:w="1975" w:type="dxa"/>
            <w:vAlign w:val="center"/>
          </w:tcPr>
          <w:p w14:paraId="1591CF43" w14:textId="77777777" w:rsidR="009E1912" w:rsidRPr="00FB78C9" w:rsidRDefault="009E191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15C9032D" w14:textId="2214FA8C" w:rsidR="009E1912" w:rsidRPr="00FB78C9" w:rsidRDefault="002B45D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42</w:t>
            </w:r>
          </w:p>
        </w:tc>
        <w:tc>
          <w:tcPr>
            <w:tcW w:w="4050" w:type="dxa"/>
            <w:vMerge/>
          </w:tcPr>
          <w:p w14:paraId="5B8B93E9" w14:textId="77777777" w:rsidR="009E1912" w:rsidRPr="00FB78C9" w:rsidRDefault="009E1912" w:rsidP="00645F37">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4D867037" w14:textId="77777777" w:rsidR="00621BC3" w:rsidRDefault="00621BC3" w:rsidP="00621BC3">
      <w:pPr>
        <w:tabs>
          <w:tab w:val="left" w:pos="3254"/>
          <w:tab w:val="center" w:pos="5400"/>
        </w:tabs>
        <w:spacing w:after="0" w:line="240" w:lineRule="auto"/>
        <w:ind w:firstLine="1080"/>
        <w:rPr>
          <w:rFonts w:ascii="Times New Roman" w:hAnsi="Times New Roman" w:cs="Times New Roman"/>
          <w:b/>
          <w:bCs/>
        </w:rPr>
      </w:pPr>
    </w:p>
    <w:p w14:paraId="50554D6B" w14:textId="044105C1" w:rsidR="009E1912" w:rsidRPr="00621BC3" w:rsidRDefault="00621BC3" w:rsidP="00621BC3">
      <w:pPr>
        <w:tabs>
          <w:tab w:val="left" w:pos="3254"/>
          <w:tab w:val="center" w:pos="5400"/>
        </w:tabs>
        <w:spacing w:after="0" w:line="240" w:lineRule="auto"/>
        <w:ind w:firstLine="1080"/>
        <w:rPr>
          <w:rFonts w:ascii="Times New Roman" w:hAnsi="Times New Roman" w:cs="Times New Roman"/>
        </w:rPr>
      </w:pPr>
      <w:r w:rsidRPr="00621BC3">
        <w:rPr>
          <w:rFonts w:ascii="Times New Roman" w:hAnsi="Times New Roman" w:cs="Times New Roman"/>
        </w:rPr>
        <w:t>LEGEND:</w:t>
      </w:r>
    </w:p>
    <w:p w14:paraId="1594D52F" w14:textId="77777777" w:rsidR="00621BC3" w:rsidRPr="00AC5872" w:rsidRDefault="00621BC3" w:rsidP="00621BC3">
      <w:pPr>
        <w:tabs>
          <w:tab w:val="left" w:pos="1080"/>
          <w:tab w:val="left" w:pos="3254"/>
          <w:tab w:val="center" w:pos="5400"/>
        </w:tabs>
        <w:spacing w:after="0" w:line="240" w:lineRule="auto"/>
        <w:ind w:firstLine="1080"/>
        <w:rPr>
          <w:rFonts w:ascii="Times New Roman" w:hAnsi="Times New Roman" w:cs="Times New Roman"/>
          <w:i/>
          <w:iCs/>
        </w:rPr>
      </w:pPr>
      <w:r w:rsidRPr="00AC5872">
        <w:rPr>
          <w:rFonts w:ascii="Times New Roman" w:hAnsi="Times New Roman" w:cs="Times New Roman"/>
          <w:i/>
          <w:iCs/>
        </w:rPr>
        <w:t>* With an additional six (6) units from the minimum requirements of thirty (30).</w:t>
      </w:r>
    </w:p>
    <w:p w14:paraId="57CBB793" w14:textId="09C32A58" w:rsidR="00245AB1" w:rsidRDefault="00621BC3" w:rsidP="00621BC3">
      <w:pPr>
        <w:tabs>
          <w:tab w:val="left" w:pos="3254"/>
          <w:tab w:val="center" w:pos="5400"/>
        </w:tabs>
        <w:spacing w:after="0" w:line="240" w:lineRule="auto"/>
        <w:ind w:firstLine="1080"/>
        <w:rPr>
          <w:rFonts w:ascii="Times New Roman" w:hAnsi="Times New Roman" w:cs="Times New Roman"/>
          <w:sz w:val="24"/>
          <w:szCs w:val="24"/>
        </w:rPr>
      </w:pPr>
      <w:r w:rsidRPr="00AC5872">
        <w:rPr>
          <w:rFonts w:ascii="Times New Roman" w:hAnsi="Times New Roman" w:cs="Times New Roman"/>
          <w:i/>
          <w:iCs/>
        </w:rPr>
        <w:t>** With an additional six (6) units from the minimum requirements of thirty (36).</w:t>
      </w:r>
    </w:p>
    <w:p w14:paraId="5B255AF4" w14:textId="77777777" w:rsidR="006A6580" w:rsidRDefault="006A6580" w:rsidP="000A3A62">
      <w:pPr>
        <w:tabs>
          <w:tab w:val="left" w:pos="3254"/>
          <w:tab w:val="center" w:pos="5400"/>
        </w:tabs>
        <w:spacing w:after="0" w:line="240" w:lineRule="auto"/>
        <w:rPr>
          <w:rFonts w:ascii="Times New Roman" w:hAnsi="Times New Roman" w:cs="Times New Roman"/>
          <w:sz w:val="24"/>
          <w:szCs w:val="24"/>
        </w:rPr>
      </w:pPr>
    </w:p>
    <w:p w14:paraId="7BAEC560" w14:textId="77777777" w:rsidR="00FA5868" w:rsidRDefault="00FA5868" w:rsidP="000A3A62">
      <w:pPr>
        <w:tabs>
          <w:tab w:val="left" w:pos="3254"/>
          <w:tab w:val="center" w:pos="5400"/>
        </w:tabs>
        <w:spacing w:after="0" w:line="240" w:lineRule="auto"/>
        <w:rPr>
          <w:rFonts w:ascii="Times New Roman" w:hAnsi="Times New Roman" w:cs="Times New Roman"/>
          <w:sz w:val="24"/>
          <w:szCs w:val="24"/>
        </w:rPr>
      </w:pPr>
    </w:p>
    <w:p w14:paraId="25471F07" w14:textId="77777777" w:rsidR="00FA5868" w:rsidRPr="000A3A62" w:rsidRDefault="00FA5868" w:rsidP="000A3A62">
      <w:pPr>
        <w:tabs>
          <w:tab w:val="left" w:pos="3254"/>
          <w:tab w:val="center" w:pos="5400"/>
        </w:tabs>
        <w:spacing w:after="0" w:line="240" w:lineRule="auto"/>
        <w:rPr>
          <w:rFonts w:ascii="Times New Roman" w:hAnsi="Times New Roman" w:cs="Times New Roman"/>
          <w:sz w:val="24"/>
          <w:szCs w:val="24"/>
        </w:rPr>
      </w:pPr>
    </w:p>
    <w:p w14:paraId="6A51DFD3" w14:textId="0DEBB3D7" w:rsidR="006A7D92" w:rsidRPr="006A7D92" w:rsidRDefault="00897B1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lastRenderedPageBreak/>
        <w:t xml:space="preserve">Distribution of </w:t>
      </w:r>
      <w:r w:rsidR="00E43DE5" w:rsidRPr="00F1307C">
        <w:rPr>
          <w:rFonts w:ascii="Times New Roman" w:hAnsi="Times New Roman" w:cs="Times New Roman"/>
          <w:b/>
          <w:bCs/>
          <w:sz w:val="24"/>
          <w:szCs w:val="24"/>
        </w:rPr>
        <w:t xml:space="preserve">Courses </w:t>
      </w:r>
      <w:r w:rsidRPr="00F1307C">
        <w:rPr>
          <w:rFonts w:ascii="Times New Roman" w:hAnsi="Times New Roman" w:cs="Times New Roman"/>
          <w:b/>
          <w:bCs/>
          <w:sz w:val="24"/>
          <w:szCs w:val="24"/>
        </w:rPr>
        <w:t xml:space="preserve">per </w:t>
      </w:r>
      <w:r w:rsidR="00E43DE5" w:rsidRPr="00F1307C">
        <w:rPr>
          <w:rFonts w:ascii="Times New Roman" w:hAnsi="Times New Roman" w:cs="Times New Roman"/>
          <w:b/>
          <w:bCs/>
          <w:sz w:val="24"/>
          <w:szCs w:val="24"/>
        </w:rPr>
        <w:t>Semester</w:t>
      </w:r>
      <w:r w:rsidRPr="00F1307C">
        <w:rPr>
          <w:rFonts w:ascii="Times New Roman" w:hAnsi="Times New Roman" w:cs="Times New Roman"/>
          <w:b/>
          <w:bCs/>
          <w:sz w:val="24"/>
          <w:szCs w:val="24"/>
        </w:rPr>
        <w:t>/</w:t>
      </w:r>
      <w:r w:rsidR="00E43DE5" w:rsidRPr="00F1307C">
        <w:rPr>
          <w:rFonts w:ascii="Times New Roman" w:hAnsi="Times New Roman" w:cs="Times New Roman"/>
          <w:b/>
          <w:bCs/>
          <w:sz w:val="24"/>
          <w:szCs w:val="24"/>
        </w:rPr>
        <w:t>Term</w:t>
      </w:r>
    </w:p>
    <w:p w14:paraId="2CC3E388" w14:textId="77777777" w:rsidR="00F1307C" w:rsidRPr="00F1307C" w:rsidRDefault="00F1307C" w:rsidP="00014478">
      <w:pPr>
        <w:tabs>
          <w:tab w:val="left" w:pos="3254"/>
          <w:tab w:val="center" w:pos="5400"/>
        </w:tabs>
        <w:spacing w:after="0" w:line="240" w:lineRule="auto"/>
        <w:ind w:left="1080" w:hanging="360"/>
        <w:rPr>
          <w:rFonts w:ascii="Times New Roman" w:hAnsi="Times New Roman" w:cs="Times New Roman"/>
          <w:sz w:val="24"/>
          <w:szCs w:val="24"/>
        </w:rPr>
      </w:pPr>
    </w:p>
    <w:p w14:paraId="5634BF13" w14:textId="305B6083" w:rsidR="00897B1E" w:rsidRDefault="0048462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 xml:space="preserve">Summary of </w:t>
      </w:r>
      <w:r w:rsidR="00E43DE5" w:rsidRPr="00F1307C">
        <w:rPr>
          <w:rFonts w:ascii="Times New Roman" w:hAnsi="Times New Roman" w:cs="Times New Roman"/>
          <w:b/>
          <w:bCs/>
          <w:sz w:val="24"/>
          <w:szCs w:val="24"/>
        </w:rPr>
        <w:t xml:space="preserve">Units </w:t>
      </w:r>
      <w:r w:rsidRPr="00F1307C">
        <w:rPr>
          <w:rFonts w:ascii="Times New Roman" w:hAnsi="Times New Roman" w:cs="Times New Roman"/>
          <w:b/>
          <w:bCs/>
          <w:sz w:val="24"/>
          <w:szCs w:val="24"/>
        </w:rPr>
        <w:t xml:space="preserve">per </w:t>
      </w:r>
      <w:r w:rsidR="00E43DE5" w:rsidRPr="00F1307C">
        <w:rPr>
          <w:rFonts w:ascii="Times New Roman" w:hAnsi="Times New Roman" w:cs="Times New Roman"/>
          <w:b/>
          <w:bCs/>
          <w:sz w:val="24"/>
          <w:szCs w:val="24"/>
        </w:rPr>
        <w:t>Term</w:t>
      </w:r>
    </w:p>
    <w:p w14:paraId="5EC317E2" w14:textId="77777777" w:rsidR="006A7D92" w:rsidRDefault="006A7D92" w:rsidP="006A7D92">
      <w:pPr>
        <w:pStyle w:val="ListParagraph"/>
        <w:tabs>
          <w:tab w:val="left" w:pos="3254"/>
          <w:tab w:val="center" w:pos="5400"/>
        </w:tabs>
        <w:spacing w:after="0" w:line="240" w:lineRule="auto"/>
        <w:ind w:left="1080"/>
        <w:rPr>
          <w:rFonts w:ascii="Times New Roman" w:hAnsi="Times New Roman" w:cs="Times New Roman"/>
          <w:b/>
          <w:bCs/>
          <w:sz w:val="24"/>
          <w:szCs w:val="24"/>
        </w:rPr>
      </w:pPr>
    </w:p>
    <w:p w14:paraId="5559CEF7" w14:textId="62CE957D" w:rsidR="00532812" w:rsidRPr="000B7BA7" w:rsidRDefault="0048462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sectPr w:rsidR="00532812" w:rsidRPr="000B7BA7" w:rsidSect="002331EA">
          <w:headerReference w:type="default" r:id="rId11"/>
          <w:footerReference w:type="default" r:id="rId12"/>
          <w:pgSz w:w="12240" w:h="18720" w:code="14"/>
          <w:pgMar w:top="1440" w:right="1440" w:bottom="720" w:left="1440" w:header="0" w:footer="90" w:gutter="0"/>
          <w:cols w:space="708"/>
          <w:docGrid w:linePitch="360"/>
        </w:sectPr>
      </w:pPr>
      <w:r w:rsidRPr="00F1307C">
        <w:rPr>
          <w:rFonts w:ascii="Times New Roman" w:hAnsi="Times New Roman" w:cs="Times New Roman"/>
          <w:b/>
          <w:bCs/>
          <w:sz w:val="24"/>
          <w:szCs w:val="24"/>
        </w:rPr>
        <w:t>Course Descriptio</w:t>
      </w:r>
      <w:r w:rsidR="003A17AC">
        <w:rPr>
          <w:rFonts w:ascii="Times New Roman" w:hAnsi="Times New Roman" w:cs="Times New Roman"/>
          <w:b/>
          <w:bCs/>
          <w:sz w:val="24"/>
          <w:szCs w:val="24"/>
        </w:rPr>
        <w:t>n</w:t>
      </w:r>
    </w:p>
    <w:p w14:paraId="2EBFD2AA" w14:textId="7FE259C4" w:rsidR="00532812" w:rsidRPr="003A17AC" w:rsidRDefault="00532812" w:rsidP="003A17AC">
      <w:pPr>
        <w:pStyle w:val="ListParagraph"/>
        <w:numPr>
          <w:ilvl w:val="0"/>
          <w:numId w:val="17"/>
        </w:numPr>
        <w:tabs>
          <w:tab w:val="left" w:pos="3254"/>
          <w:tab w:val="center" w:pos="5400"/>
        </w:tabs>
        <w:spacing w:after="0" w:line="240" w:lineRule="auto"/>
        <w:rPr>
          <w:rFonts w:ascii="Times New Roman" w:hAnsi="Times New Roman" w:cs="Times New Roman"/>
          <w:i/>
          <w:iCs/>
          <w:sz w:val="24"/>
          <w:szCs w:val="24"/>
        </w:rPr>
      </w:pPr>
      <w:r w:rsidRPr="003A17AC">
        <w:rPr>
          <w:rFonts w:ascii="Times New Roman" w:hAnsi="Times New Roman" w:cs="Times New Roman"/>
          <w:b/>
          <w:bCs/>
          <w:sz w:val="24"/>
          <w:szCs w:val="24"/>
        </w:rPr>
        <w:lastRenderedPageBreak/>
        <w:t xml:space="preserve">Comparative </w:t>
      </w:r>
      <w:r w:rsidR="00E43DE5" w:rsidRPr="003A17AC">
        <w:rPr>
          <w:rFonts w:ascii="Times New Roman" w:hAnsi="Times New Roman" w:cs="Times New Roman"/>
          <w:b/>
          <w:bCs/>
          <w:sz w:val="24"/>
          <w:szCs w:val="24"/>
        </w:rPr>
        <w:t xml:space="preserve">Summary </w:t>
      </w:r>
      <w:r w:rsidRPr="003A17AC">
        <w:rPr>
          <w:rFonts w:ascii="Times New Roman" w:hAnsi="Times New Roman" w:cs="Times New Roman"/>
          <w:b/>
          <w:bCs/>
          <w:sz w:val="24"/>
          <w:szCs w:val="24"/>
        </w:rPr>
        <w:t xml:space="preserve">between the </w:t>
      </w:r>
      <w:r w:rsidR="00E43DE5" w:rsidRPr="003A17AC">
        <w:rPr>
          <w:rFonts w:ascii="Times New Roman" w:hAnsi="Times New Roman" w:cs="Times New Roman"/>
          <w:b/>
          <w:bCs/>
          <w:sz w:val="24"/>
          <w:szCs w:val="24"/>
        </w:rPr>
        <w:t xml:space="preserve">Old </w:t>
      </w:r>
      <w:r w:rsidRPr="003A17AC">
        <w:rPr>
          <w:rFonts w:ascii="Times New Roman" w:hAnsi="Times New Roman" w:cs="Times New Roman"/>
          <w:b/>
          <w:bCs/>
          <w:sz w:val="24"/>
          <w:szCs w:val="24"/>
        </w:rPr>
        <w:t xml:space="preserve">and </w:t>
      </w:r>
      <w:r w:rsidR="00E43DE5" w:rsidRPr="003A17AC">
        <w:rPr>
          <w:rFonts w:ascii="Times New Roman" w:hAnsi="Times New Roman" w:cs="Times New Roman"/>
          <w:b/>
          <w:bCs/>
          <w:sz w:val="24"/>
          <w:szCs w:val="24"/>
        </w:rPr>
        <w:t xml:space="preserve">Revised Curriculum </w:t>
      </w:r>
      <w:r w:rsidRPr="003A17AC">
        <w:rPr>
          <w:rFonts w:ascii="Times New Roman" w:hAnsi="Times New Roman" w:cs="Times New Roman"/>
          <w:i/>
          <w:iCs/>
          <w:sz w:val="24"/>
          <w:szCs w:val="24"/>
        </w:rPr>
        <w:t>(in matrix format)</w:t>
      </w:r>
    </w:p>
    <w:p w14:paraId="1001A132" w14:textId="77777777" w:rsidR="00532812" w:rsidRPr="003A17AC" w:rsidRDefault="00532812" w:rsidP="003A17AC">
      <w:pPr>
        <w:spacing w:after="0" w:line="240" w:lineRule="auto"/>
        <w:rPr>
          <w:rFonts w:ascii="Times New Roman" w:hAnsi="Times New Roman" w:cs="Times New Roman"/>
          <w:b/>
          <w:bCs/>
          <w:sz w:val="24"/>
          <w:szCs w:val="24"/>
        </w:rPr>
      </w:pPr>
    </w:p>
    <w:p w14:paraId="2FC225ED" w14:textId="05B48E7A" w:rsidR="0048462E" w:rsidRDefault="0048462E" w:rsidP="003A17A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 xml:space="preserve">Spreadsheet of </w:t>
      </w:r>
      <w:r w:rsidR="00A65F6F" w:rsidRPr="00F1307C">
        <w:rPr>
          <w:rFonts w:ascii="Times New Roman" w:hAnsi="Times New Roman" w:cs="Times New Roman"/>
          <w:b/>
          <w:bCs/>
          <w:sz w:val="24"/>
          <w:szCs w:val="24"/>
        </w:rPr>
        <w:t xml:space="preserve">Faculty </w:t>
      </w:r>
      <w:r w:rsidRPr="00F1307C">
        <w:rPr>
          <w:rFonts w:ascii="Times New Roman" w:hAnsi="Times New Roman" w:cs="Times New Roman"/>
          <w:b/>
          <w:bCs/>
          <w:sz w:val="24"/>
          <w:szCs w:val="24"/>
        </w:rPr>
        <w:t xml:space="preserve">to </w:t>
      </w:r>
      <w:r w:rsidR="00A65F6F" w:rsidRPr="00F1307C">
        <w:rPr>
          <w:rFonts w:ascii="Times New Roman" w:hAnsi="Times New Roman" w:cs="Times New Roman"/>
          <w:b/>
          <w:bCs/>
          <w:sz w:val="24"/>
          <w:szCs w:val="24"/>
        </w:rPr>
        <w:t xml:space="preserve">Teach Additional </w:t>
      </w:r>
      <w:r w:rsidR="00976FFB">
        <w:rPr>
          <w:rFonts w:ascii="Times New Roman" w:hAnsi="Times New Roman" w:cs="Times New Roman"/>
          <w:b/>
          <w:bCs/>
          <w:sz w:val="24"/>
          <w:szCs w:val="24"/>
        </w:rPr>
        <w:t>Course</w:t>
      </w:r>
      <w:r w:rsidRPr="00F1307C">
        <w:rPr>
          <w:rFonts w:ascii="Times New Roman" w:hAnsi="Times New Roman" w:cs="Times New Roman"/>
          <w:b/>
          <w:bCs/>
          <w:sz w:val="24"/>
          <w:szCs w:val="24"/>
        </w:rPr>
        <w:t>/s</w:t>
      </w:r>
    </w:p>
    <w:p w14:paraId="4BCA8D98" w14:textId="77777777" w:rsidR="003A17AC" w:rsidRPr="003A17AC" w:rsidRDefault="003A17AC" w:rsidP="003A17AC">
      <w:pPr>
        <w:tabs>
          <w:tab w:val="left" w:pos="3254"/>
          <w:tab w:val="center" w:pos="5400"/>
        </w:tabs>
        <w:spacing w:after="0" w:line="240" w:lineRule="auto"/>
        <w:rPr>
          <w:rFonts w:ascii="Times New Roman" w:hAnsi="Times New Roman" w:cs="Times New Roman"/>
          <w:b/>
          <w:bCs/>
          <w:sz w:val="24"/>
          <w:szCs w:val="24"/>
        </w:rPr>
      </w:pPr>
    </w:p>
    <w:tbl>
      <w:tblPr>
        <w:tblStyle w:val="TableGrid"/>
        <w:tblW w:w="15925" w:type="dxa"/>
        <w:tblInd w:w="720" w:type="dxa"/>
        <w:tblLook w:val="04A0" w:firstRow="1" w:lastRow="0" w:firstColumn="1" w:lastColumn="0" w:noHBand="0" w:noVBand="1"/>
      </w:tblPr>
      <w:tblGrid>
        <w:gridCol w:w="2020"/>
        <w:gridCol w:w="2925"/>
        <w:gridCol w:w="2160"/>
        <w:gridCol w:w="1620"/>
        <w:gridCol w:w="1431"/>
        <w:gridCol w:w="1359"/>
        <w:gridCol w:w="2250"/>
        <w:gridCol w:w="2160"/>
      </w:tblGrid>
      <w:tr w:rsidR="003A17AC" w:rsidRPr="00F1307C" w14:paraId="7695753B" w14:textId="77777777" w:rsidTr="00FA5868">
        <w:tc>
          <w:tcPr>
            <w:tcW w:w="2020" w:type="dxa"/>
            <w:vAlign w:val="center"/>
          </w:tcPr>
          <w:p w14:paraId="60ACAC54"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Name</w:t>
            </w:r>
          </w:p>
        </w:tc>
        <w:tc>
          <w:tcPr>
            <w:tcW w:w="2925" w:type="dxa"/>
            <w:vAlign w:val="center"/>
          </w:tcPr>
          <w:p w14:paraId="5B5C041B"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i/>
                <w:iCs/>
              </w:rPr>
            </w:pPr>
            <w:r w:rsidRPr="008A5798">
              <w:rPr>
                <w:rFonts w:ascii="Times New Roman" w:hAnsi="Times New Roman" w:cs="Times New Roman"/>
              </w:rPr>
              <w:t xml:space="preserve">Educational Qualification </w:t>
            </w:r>
            <w:r w:rsidRPr="008A5798">
              <w:rPr>
                <w:rFonts w:ascii="Times New Roman" w:hAnsi="Times New Roman" w:cs="Times New Roman"/>
                <w:i/>
                <w:iCs/>
              </w:rPr>
              <w:t xml:space="preserve">(Where &amp; When </w:t>
            </w:r>
            <w:proofErr w:type="gramStart"/>
            <w:r w:rsidRPr="008A5798">
              <w:rPr>
                <w:rFonts w:ascii="Times New Roman" w:hAnsi="Times New Roman" w:cs="Times New Roman"/>
                <w:i/>
                <w:iCs/>
              </w:rPr>
              <w:t>Obtained</w:t>
            </w:r>
            <w:proofErr w:type="gramEnd"/>
            <w:r w:rsidRPr="008A5798">
              <w:rPr>
                <w:rFonts w:ascii="Times New Roman" w:hAnsi="Times New Roman" w:cs="Times New Roman"/>
                <w:i/>
                <w:iCs/>
              </w:rPr>
              <w:t>)</w:t>
            </w:r>
          </w:p>
        </w:tc>
        <w:tc>
          <w:tcPr>
            <w:tcW w:w="2160" w:type="dxa"/>
            <w:vAlign w:val="center"/>
          </w:tcPr>
          <w:p w14:paraId="741667BB"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 xml:space="preserve">Professional License Number &amp; Expiration date </w:t>
            </w:r>
            <w:r w:rsidRPr="008A5798">
              <w:rPr>
                <w:rFonts w:ascii="Times New Roman" w:hAnsi="Times New Roman" w:cs="Times New Roman"/>
                <w:i/>
                <w:iCs/>
              </w:rPr>
              <w:t>(if applicable)</w:t>
            </w:r>
          </w:p>
        </w:tc>
        <w:tc>
          <w:tcPr>
            <w:tcW w:w="1620" w:type="dxa"/>
            <w:vAlign w:val="center"/>
          </w:tcPr>
          <w:p w14:paraId="1A966EAA"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Field of Specialization</w:t>
            </w:r>
          </w:p>
        </w:tc>
        <w:tc>
          <w:tcPr>
            <w:tcW w:w="1431" w:type="dxa"/>
            <w:vAlign w:val="center"/>
          </w:tcPr>
          <w:p w14:paraId="182041CF"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Course/s</w:t>
            </w:r>
            <w:r w:rsidRPr="008A5798">
              <w:rPr>
                <w:rFonts w:ascii="Times New Roman" w:hAnsi="Times New Roman" w:cs="Times New Roman"/>
              </w:rPr>
              <w:t xml:space="preserve"> to Teach</w:t>
            </w:r>
          </w:p>
        </w:tc>
        <w:tc>
          <w:tcPr>
            <w:tcW w:w="1359" w:type="dxa"/>
            <w:vAlign w:val="center"/>
          </w:tcPr>
          <w:p w14:paraId="288951B5"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 xml:space="preserve">Employment </w:t>
            </w:r>
            <w:r>
              <w:rPr>
                <w:rFonts w:ascii="Times New Roman" w:hAnsi="Times New Roman" w:cs="Times New Roman"/>
              </w:rPr>
              <w:t>S</w:t>
            </w:r>
            <w:r w:rsidRPr="008A5798">
              <w:rPr>
                <w:rFonts w:ascii="Times New Roman" w:hAnsi="Times New Roman" w:cs="Times New Roman"/>
              </w:rPr>
              <w:t>tatus</w:t>
            </w:r>
          </w:p>
        </w:tc>
        <w:tc>
          <w:tcPr>
            <w:tcW w:w="2250" w:type="dxa"/>
            <w:vAlign w:val="center"/>
          </w:tcPr>
          <w:p w14:paraId="37104660"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Certificate of Relevant Training/Seminars Attended</w:t>
            </w:r>
          </w:p>
        </w:tc>
        <w:tc>
          <w:tcPr>
            <w:tcW w:w="2160" w:type="dxa"/>
            <w:vAlign w:val="center"/>
          </w:tcPr>
          <w:p w14:paraId="06689E81"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Abstract of Published Works</w:t>
            </w:r>
          </w:p>
        </w:tc>
      </w:tr>
      <w:tr w:rsidR="003A17AC" w:rsidRPr="00F1307C" w14:paraId="3D1D98B3" w14:textId="77777777" w:rsidTr="00645F37">
        <w:tc>
          <w:tcPr>
            <w:tcW w:w="2020" w:type="dxa"/>
          </w:tcPr>
          <w:p w14:paraId="5EBF4561"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6AD5784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1A73EDB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6C729E9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043B6B1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76880F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5CCC1E6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1DB8298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1DBE9393" w14:textId="77777777" w:rsidTr="00645F37">
        <w:tc>
          <w:tcPr>
            <w:tcW w:w="2020" w:type="dxa"/>
          </w:tcPr>
          <w:p w14:paraId="3377EC8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1AB91D2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4A9F560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5DB418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6121499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551086FC"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761751A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77A55BC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68E5E2D6" w14:textId="77777777" w:rsidTr="00645F37">
        <w:tc>
          <w:tcPr>
            <w:tcW w:w="2020" w:type="dxa"/>
          </w:tcPr>
          <w:p w14:paraId="33301D6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57E40E2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6300721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2325E0D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7F2F04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49C2DFE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54151E1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49309C3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48446FAD" w14:textId="77777777" w:rsidTr="00645F37">
        <w:tc>
          <w:tcPr>
            <w:tcW w:w="2020" w:type="dxa"/>
          </w:tcPr>
          <w:p w14:paraId="563C2B6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5D5A957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7725D2A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010EF5E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35FCA9C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3909679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38D7272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3105D836"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632D9643" w14:textId="77777777" w:rsidTr="00645F37">
        <w:tc>
          <w:tcPr>
            <w:tcW w:w="2020" w:type="dxa"/>
          </w:tcPr>
          <w:p w14:paraId="047D147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4D860FA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2B13B3B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2DE24DD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5DD1338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3DB3B17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31ACFF9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54D7503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bl>
    <w:p w14:paraId="02D85BF1" w14:textId="42A5BE30" w:rsidR="003A17AC" w:rsidRPr="003A17AC" w:rsidRDefault="003A17AC" w:rsidP="003A17AC">
      <w:pPr>
        <w:pStyle w:val="ListParagraph"/>
        <w:numPr>
          <w:ilvl w:val="0"/>
          <w:numId w:val="17"/>
        </w:numPr>
        <w:tabs>
          <w:tab w:val="left" w:pos="3254"/>
          <w:tab w:val="center" w:pos="5400"/>
        </w:tabs>
        <w:spacing w:after="0" w:line="240" w:lineRule="auto"/>
        <w:rPr>
          <w:rFonts w:ascii="Times New Roman" w:hAnsi="Times New Roman" w:cs="Times New Roman"/>
          <w:sz w:val="24"/>
          <w:szCs w:val="24"/>
        </w:rPr>
      </w:pPr>
      <w:r w:rsidRPr="003A17AC">
        <w:rPr>
          <w:rFonts w:ascii="Times New Roman" w:hAnsi="Times New Roman" w:cs="Times New Roman"/>
          <w:b/>
          <w:bCs/>
          <w:sz w:val="24"/>
          <w:szCs w:val="24"/>
        </w:rPr>
        <w:t>List of additional five (5) relevant book titles for each additional course, published within the last 5 years, in a combination of print and purchased electronic formats</w:t>
      </w:r>
    </w:p>
    <w:p w14:paraId="31EFE76C" w14:textId="77777777" w:rsidR="003A17AC" w:rsidRDefault="003A17AC" w:rsidP="003A17AC">
      <w:pPr>
        <w:pStyle w:val="ListParagraph"/>
        <w:tabs>
          <w:tab w:val="left" w:pos="3254"/>
          <w:tab w:val="center" w:pos="5400"/>
        </w:tabs>
        <w:spacing w:after="0" w:line="240" w:lineRule="auto"/>
        <w:rPr>
          <w:rFonts w:ascii="Times New Roman" w:hAnsi="Times New Roman" w:cs="Times New Roman"/>
          <w:b/>
          <w:bCs/>
          <w:sz w:val="24"/>
          <w:szCs w:val="24"/>
        </w:rPr>
      </w:pPr>
    </w:p>
    <w:tbl>
      <w:tblPr>
        <w:tblStyle w:val="TableGrid"/>
        <w:tblW w:w="15925" w:type="dxa"/>
        <w:tblInd w:w="720" w:type="dxa"/>
        <w:tblLook w:val="04A0" w:firstRow="1" w:lastRow="0" w:firstColumn="1" w:lastColumn="0" w:noHBand="0" w:noVBand="1"/>
      </w:tblPr>
      <w:tblGrid>
        <w:gridCol w:w="3595"/>
        <w:gridCol w:w="7560"/>
        <w:gridCol w:w="2070"/>
        <w:gridCol w:w="2700"/>
      </w:tblGrid>
      <w:tr w:rsidR="003A17AC" w:rsidRPr="00F1307C" w14:paraId="743B3CEF" w14:textId="77777777" w:rsidTr="00FA5868">
        <w:tc>
          <w:tcPr>
            <w:tcW w:w="3595" w:type="dxa"/>
            <w:vAlign w:val="center"/>
          </w:tcPr>
          <w:p w14:paraId="67225EAB"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Author/s</w:t>
            </w:r>
          </w:p>
        </w:tc>
        <w:tc>
          <w:tcPr>
            <w:tcW w:w="7560" w:type="dxa"/>
            <w:vAlign w:val="center"/>
          </w:tcPr>
          <w:p w14:paraId="2C96C401"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Title of Book</w:t>
            </w:r>
            <w:r>
              <w:rPr>
                <w:rFonts w:ascii="Times New Roman" w:hAnsi="Times New Roman" w:cs="Times New Roman"/>
              </w:rPr>
              <w:t>/s</w:t>
            </w:r>
          </w:p>
        </w:tc>
        <w:tc>
          <w:tcPr>
            <w:tcW w:w="2070" w:type="dxa"/>
            <w:vAlign w:val="center"/>
          </w:tcPr>
          <w:p w14:paraId="2EEA13D6"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Year of Publication</w:t>
            </w:r>
          </w:p>
        </w:tc>
        <w:tc>
          <w:tcPr>
            <w:tcW w:w="2700" w:type="dxa"/>
            <w:vAlign w:val="center"/>
          </w:tcPr>
          <w:p w14:paraId="6507B86E"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Number of Volumes</w:t>
            </w:r>
          </w:p>
        </w:tc>
      </w:tr>
      <w:tr w:rsidR="003A17AC" w:rsidRPr="00F1307C" w14:paraId="3CD472A2" w14:textId="77777777" w:rsidTr="00645F37">
        <w:tc>
          <w:tcPr>
            <w:tcW w:w="3595" w:type="dxa"/>
          </w:tcPr>
          <w:p w14:paraId="1F9D8906"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799E69B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4D4B9190"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71C1EB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56C8669E" w14:textId="77777777" w:rsidTr="00645F37">
        <w:tc>
          <w:tcPr>
            <w:tcW w:w="3595" w:type="dxa"/>
          </w:tcPr>
          <w:p w14:paraId="3D3E84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2264451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7BBB8C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50047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2051FA08" w14:textId="77777777" w:rsidTr="00645F37">
        <w:tc>
          <w:tcPr>
            <w:tcW w:w="3595" w:type="dxa"/>
          </w:tcPr>
          <w:p w14:paraId="61159CA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1527AA0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2DB2B5F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3BFAD1D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30A65E66" w14:textId="77777777" w:rsidTr="00645F37">
        <w:tc>
          <w:tcPr>
            <w:tcW w:w="3595" w:type="dxa"/>
          </w:tcPr>
          <w:p w14:paraId="03F1CA3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6DE77A7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64531DCC"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3AAF5D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79C265FA" w14:textId="77777777" w:rsidTr="00645F37">
        <w:tc>
          <w:tcPr>
            <w:tcW w:w="3595" w:type="dxa"/>
          </w:tcPr>
          <w:p w14:paraId="79803D5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47BE9EC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76DE268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437850D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bl>
    <w:p w14:paraId="33F9A9F2" w14:textId="77777777" w:rsidR="003A17AC" w:rsidRPr="003A17AC" w:rsidRDefault="003A17AC" w:rsidP="003A17AC">
      <w:pPr>
        <w:tabs>
          <w:tab w:val="left" w:pos="3254"/>
          <w:tab w:val="center" w:pos="5400"/>
        </w:tabs>
        <w:spacing w:after="0" w:line="240" w:lineRule="auto"/>
        <w:rPr>
          <w:rFonts w:ascii="Times New Roman" w:hAnsi="Times New Roman" w:cs="Times New Roman"/>
          <w:sz w:val="24"/>
          <w:szCs w:val="24"/>
        </w:rPr>
      </w:pPr>
    </w:p>
    <w:p w14:paraId="5952D8F1" w14:textId="414BEF63" w:rsidR="003A17AC" w:rsidRDefault="003A17AC" w:rsidP="003A17A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1C4D73">
        <w:rPr>
          <w:rFonts w:ascii="Times New Roman" w:hAnsi="Times New Roman" w:cs="Times New Roman"/>
          <w:b/>
          <w:bCs/>
          <w:sz w:val="24"/>
          <w:szCs w:val="24"/>
        </w:rPr>
        <w:t xml:space="preserve">List of Facilities for the Additional Course/s </w:t>
      </w:r>
      <w:r w:rsidRPr="001C4D73">
        <w:rPr>
          <w:rFonts w:ascii="Times New Roman" w:hAnsi="Times New Roman" w:cs="Times New Roman"/>
          <w:b/>
          <w:bCs/>
          <w:i/>
          <w:iCs/>
          <w:sz w:val="24"/>
          <w:szCs w:val="24"/>
        </w:rPr>
        <w:t>(if necessary)</w:t>
      </w:r>
    </w:p>
    <w:p w14:paraId="4C5AC916" w14:textId="77777777" w:rsidR="0048462E" w:rsidRPr="007E40CC" w:rsidRDefault="0048462E" w:rsidP="003A17AC">
      <w:pPr>
        <w:tabs>
          <w:tab w:val="left" w:pos="3254"/>
          <w:tab w:val="center" w:pos="5400"/>
        </w:tabs>
        <w:spacing w:after="0" w:line="240" w:lineRule="auto"/>
        <w:rPr>
          <w:rFonts w:ascii="Times New Roman" w:hAnsi="Times New Roman" w:cs="Times New Roman"/>
          <w:sz w:val="24"/>
          <w:szCs w:val="24"/>
        </w:rPr>
      </w:pPr>
    </w:p>
    <w:p w14:paraId="0CA5BF08" w14:textId="77777777" w:rsidR="00027BE7" w:rsidRPr="00F1307C" w:rsidRDefault="00027BE7" w:rsidP="003A17AC">
      <w:pPr>
        <w:tabs>
          <w:tab w:val="left" w:pos="3254"/>
          <w:tab w:val="center" w:pos="5400"/>
        </w:tabs>
        <w:spacing w:after="0" w:line="240" w:lineRule="auto"/>
        <w:rPr>
          <w:rFonts w:ascii="Times New Roman" w:hAnsi="Times New Roman" w:cs="Times New Roman"/>
          <w:sz w:val="24"/>
          <w:szCs w:val="24"/>
        </w:rPr>
      </w:pPr>
    </w:p>
    <w:p w14:paraId="2FC69F9E" w14:textId="77777777" w:rsidR="00027BE7" w:rsidRDefault="00027BE7" w:rsidP="003A17AC">
      <w:pPr>
        <w:tabs>
          <w:tab w:val="left" w:pos="3254"/>
          <w:tab w:val="center" w:pos="5400"/>
        </w:tabs>
        <w:spacing w:after="0" w:line="240" w:lineRule="auto"/>
        <w:rPr>
          <w:rFonts w:ascii="Times New Roman" w:hAnsi="Times New Roman" w:cs="Times New Roman"/>
          <w:sz w:val="24"/>
          <w:szCs w:val="24"/>
        </w:rPr>
        <w:sectPr w:rsidR="00027BE7" w:rsidSect="00027BE7">
          <w:pgSz w:w="18720" w:h="12240" w:orient="landscape" w:code="129"/>
          <w:pgMar w:top="1440" w:right="1440" w:bottom="1440" w:left="720" w:header="432" w:footer="720" w:gutter="0"/>
          <w:cols w:space="708"/>
          <w:docGrid w:linePitch="360"/>
        </w:sectPr>
      </w:pPr>
    </w:p>
    <w:p w14:paraId="20BDDD85" w14:textId="77777777" w:rsidR="00B17FA5" w:rsidRPr="000A615E" w:rsidRDefault="00B17FA5" w:rsidP="00B17FA5">
      <w:pPr>
        <w:tabs>
          <w:tab w:val="left" w:pos="3254"/>
          <w:tab w:val="center" w:pos="5400"/>
        </w:tabs>
        <w:spacing w:after="0" w:line="240" w:lineRule="auto"/>
        <w:rPr>
          <w:rFonts w:ascii="Times New Roman" w:hAnsi="Times New Roman" w:cs="Times New Roman"/>
          <w:b/>
          <w:bCs/>
          <w:sz w:val="24"/>
          <w:szCs w:val="24"/>
        </w:rPr>
      </w:pPr>
      <w:r w:rsidRPr="000A615E">
        <w:rPr>
          <w:rFonts w:ascii="Times New Roman" w:hAnsi="Times New Roman" w:cs="Times New Roman"/>
          <w:b/>
          <w:bCs/>
          <w:sz w:val="24"/>
          <w:szCs w:val="24"/>
        </w:rPr>
        <w:lastRenderedPageBreak/>
        <w:t>Prepared by:</w:t>
      </w:r>
    </w:p>
    <w:p w14:paraId="2EE8070B" w14:textId="77777777" w:rsidR="00B17FA5" w:rsidRPr="000A615E" w:rsidRDefault="00B17FA5" w:rsidP="00B17FA5">
      <w:pPr>
        <w:spacing w:after="0" w:line="240" w:lineRule="auto"/>
        <w:rPr>
          <w:rFonts w:ascii="Times New Roman" w:hAnsi="Times New Roman" w:cs="Times New Roman"/>
          <w:sz w:val="24"/>
          <w:szCs w:val="24"/>
        </w:rPr>
      </w:pPr>
    </w:p>
    <w:p w14:paraId="1662EEAA" w14:textId="77777777" w:rsidR="00B17FA5" w:rsidRPr="000A615E" w:rsidRDefault="00B17FA5" w:rsidP="00B17FA5">
      <w:pPr>
        <w:spacing w:after="0" w:line="240" w:lineRule="auto"/>
        <w:rPr>
          <w:rFonts w:ascii="Times New Roman" w:hAnsi="Times New Roman" w:cs="Times New Roman"/>
          <w:sz w:val="24"/>
          <w:szCs w:val="24"/>
        </w:rPr>
      </w:pPr>
    </w:p>
    <w:p w14:paraId="6C6AB60A"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w:t>
      </w:r>
      <w:r w:rsidRPr="000A615E">
        <w:rPr>
          <w:rFonts w:ascii="Times New Roman" w:hAnsi="Times New Roman" w:cs="Times New Roman"/>
          <w:b/>
          <w:bCs/>
          <w:sz w:val="24"/>
          <w:szCs w:val="24"/>
        </w:rPr>
        <w:t>NAME IN BOLD UPPERCASE</w:t>
      </w:r>
      <w:r w:rsidRPr="000A615E">
        <w:rPr>
          <w:rFonts w:ascii="Times New Roman" w:hAnsi="Times New Roman" w:cs="Times New Roman"/>
          <w:sz w:val="24"/>
          <w:szCs w:val="24"/>
        </w:rPr>
        <w:t>]</w:t>
      </w:r>
    </w:p>
    <w:p w14:paraId="54D68602"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Designation]</w:t>
      </w:r>
    </w:p>
    <w:p w14:paraId="44DFD59D" w14:textId="77777777" w:rsidR="00B17FA5" w:rsidRDefault="00B17FA5" w:rsidP="00B17FA5">
      <w:pPr>
        <w:spacing w:after="0" w:line="240" w:lineRule="auto"/>
        <w:rPr>
          <w:rFonts w:ascii="Times New Roman" w:hAnsi="Times New Roman" w:cs="Times New Roman"/>
          <w:sz w:val="24"/>
          <w:szCs w:val="24"/>
        </w:rPr>
      </w:pPr>
    </w:p>
    <w:p w14:paraId="66822C38" w14:textId="77777777" w:rsidR="00FA5868" w:rsidRPr="000A615E" w:rsidRDefault="00FA5868" w:rsidP="00B17FA5">
      <w:pPr>
        <w:spacing w:after="0" w:line="240" w:lineRule="auto"/>
        <w:rPr>
          <w:rFonts w:ascii="Times New Roman" w:hAnsi="Times New Roman" w:cs="Times New Roman"/>
          <w:sz w:val="24"/>
          <w:szCs w:val="24"/>
        </w:rPr>
      </w:pPr>
    </w:p>
    <w:p w14:paraId="5A12CE89"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Noted:</w:t>
      </w:r>
    </w:p>
    <w:p w14:paraId="1E8A4A31" w14:textId="77777777" w:rsidR="00B17FA5" w:rsidRPr="000A615E" w:rsidRDefault="00B17FA5" w:rsidP="00B17FA5">
      <w:pPr>
        <w:spacing w:after="0" w:line="240" w:lineRule="auto"/>
        <w:rPr>
          <w:rFonts w:ascii="Times New Roman" w:hAnsi="Times New Roman" w:cs="Times New Roman"/>
          <w:sz w:val="24"/>
          <w:szCs w:val="24"/>
        </w:rPr>
      </w:pPr>
    </w:p>
    <w:p w14:paraId="3A4D0D46" w14:textId="77777777" w:rsidR="00B17FA5" w:rsidRPr="000A615E" w:rsidRDefault="00B17FA5" w:rsidP="00B17FA5">
      <w:pPr>
        <w:spacing w:after="0" w:line="240" w:lineRule="auto"/>
        <w:rPr>
          <w:rFonts w:ascii="Times New Roman" w:hAnsi="Times New Roman" w:cs="Times New Roman"/>
          <w:sz w:val="24"/>
          <w:szCs w:val="24"/>
        </w:rPr>
      </w:pPr>
    </w:p>
    <w:p w14:paraId="3902F73E"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w:t>
      </w:r>
      <w:r w:rsidRPr="000A615E">
        <w:rPr>
          <w:rFonts w:ascii="Times New Roman" w:hAnsi="Times New Roman" w:cs="Times New Roman"/>
          <w:b/>
          <w:bCs/>
          <w:sz w:val="24"/>
          <w:szCs w:val="24"/>
        </w:rPr>
        <w:t>NAME IN BOLD UPPERCASE</w:t>
      </w:r>
      <w:r w:rsidRPr="000A615E">
        <w:rPr>
          <w:rFonts w:ascii="Times New Roman" w:hAnsi="Times New Roman" w:cs="Times New Roman"/>
          <w:sz w:val="24"/>
          <w:szCs w:val="24"/>
        </w:rPr>
        <w:t>]</w:t>
      </w:r>
    </w:p>
    <w:p w14:paraId="41D3E3EF"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College Dean</w:t>
      </w:r>
    </w:p>
    <w:p w14:paraId="78DC1C91" w14:textId="77777777" w:rsidR="00B17FA5" w:rsidRPr="000A615E" w:rsidRDefault="00B17FA5" w:rsidP="00B17FA5">
      <w:pPr>
        <w:spacing w:after="0" w:line="240" w:lineRule="auto"/>
        <w:rPr>
          <w:rFonts w:ascii="Times New Roman" w:hAnsi="Times New Roman" w:cs="Times New Roman"/>
          <w:sz w:val="24"/>
          <w:szCs w:val="24"/>
        </w:rPr>
      </w:pPr>
    </w:p>
    <w:p w14:paraId="2F40D13A" w14:textId="77777777" w:rsidR="00B17FA5" w:rsidRDefault="00B17FA5" w:rsidP="00B17FA5">
      <w:pPr>
        <w:tabs>
          <w:tab w:val="left" w:pos="3254"/>
          <w:tab w:val="center" w:pos="5400"/>
        </w:tabs>
        <w:spacing w:after="0" w:line="240" w:lineRule="auto"/>
        <w:rPr>
          <w:rFonts w:ascii="Times New Roman" w:hAnsi="Times New Roman" w:cs="Times New Roman"/>
          <w:i/>
          <w:iCs/>
          <w:color w:val="EE0000"/>
          <w:sz w:val="24"/>
          <w:szCs w:val="24"/>
        </w:rPr>
      </w:pPr>
    </w:p>
    <w:p w14:paraId="150274D6" w14:textId="77777777" w:rsidR="00B17FA5" w:rsidRPr="004F55D0" w:rsidRDefault="00B17FA5" w:rsidP="00B17FA5">
      <w:pPr>
        <w:tabs>
          <w:tab w:val="left" w:pos="3254"/>
          <w:tab w:val="center" w:pos="5400"/>
        </w:tabs>
        <w:spacing w:after="0" w:line="240" w:lineRule="auto"/>
        <w:rPr>
          <w:rFonts w:ascii="Times New Roman" w:hAnsi="Times New Roman" w:cs="Times New Roman"/>
          <w:i/>
          <w:iCs/>
          <w:sz w:val="24"/>
          <w:szCs w:val="24"/>
        </w:rPr>
      </w:pPr>
    </w:p>
    <w:p w14:paraId="504679B3" w14:textId="77777777" w:rsidR="000D689A" w:rsidRPr="005C325B" w:rsidRDefault="000D689A" w:rsidP="000D689A">
      <w:pPr>
        <w:spacing w:after="0" w:line="240" w:lineRule="auto"/>
        <w:rPr>
          <w:rFonts w:ascii="Times New Roman" w:hAnsi="Times New Roman" w:cs="Times New Roman"/>
          <w:sz w:val="24"/>
          <w:szCs w:val="24"/>
        </w:rPr>
      </w:pPr>
    </w:p>
    <w:p w14:paraId="62021583" w14:textId="1B30559D" w:rsidR="00F1307C" w:rsidRPr="005C325B" w:rsidRDefault="00170665" w:rsidP="00F1307C">
      <w:pPr>
        <w:tabs>
          <w:tab w:val="left" w:pos="3254"/>
          <w:tab w:val="center" w:pos="5400"/>
        </w:tabs>
        <w:spacing w:after="0" w:line="240" w:lineRule="auto"/>
        <w:rPr>
          <w:rFonts w:ascii="Times New Roman" w:hAnsi="Times New Roman" w:cs="Times New Roman"/>
          <w:b/>
          <w:bCs/>
          <w:sz w:val="24"/>
          <w:szCs w:val="24"/>
        </w:rPr>
      </w:pPr>
      <w:r w:rsidRPr="005C325B">
        <w:rPr>
          <w:rFonts w:ascii="Times New Roman" w:hAnsi="Times New Roman" w:cs="Times New Roman"/>
          <w:b/>
          <w:bCs/>
          <w:sz w:val="24"/>
          <w:szCs w:val="24"/>
        </w:rPr>
        <w:t>ATTACHMENTS</w:t>
      </w:r>
      <w:r w:rsidR="00A853CE" w:rsidRPr="005C325B">
        <w:rPr>
          <w:rFonts w:ascii="Times New Roman" w:hAnsi="Times New Roman" w:cs="Times New Roman"/>
          <w:b/>
          <w:bCs/>
          <w:sz w:val="24"/>
          <w:szCs w:val="24"/>
        </w:rPr>
        <w:t>:</w:t>
      </w:r>
    </w:p>
    <w:p w14:paraId="3738E82D" w14:textId="77777777" w:rsidR="00170665" w:rsidRPr="005C325B" w:rsidRDefault="00170665" w:rsidP="00F1307C">
      <w:pPr>
        <w:tabs>
          <w:tab w:val="left" w:pos="3254"/>
          <w:tab w:val="center" w:pos="5400"/>
        </w:tabs>
        <w:spacing w:after="0" w:line="240" w:lineRule="auto"/>
        <w:rPr>
          <w:rFonts w:ascii="Times New Roman" w:hAnsi="Times New Roman" w:cs="Times New Roman"/>
          <w:sz w:val="24"/>
          <w:szCs w:val="24"/>
        </w:rPr>
      </w:pPr>
    </w:p>
    <w:p w14:paraId="0D3F091D" w14:textId="300B9501" w:rsidR="00170665" w:rsidRPr="005C325B" w:rsidRDefault="00170665"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sidRPr="005C325B">
        <w:rPr>
          <w:rFonts w:ascii="Times New Roman" w:hAnsi="Times New Roman" w:cs="Times New Roman"/>
          <w:sz w:val="24"/>
          <w:szCs w:val="24"/>
        </w:rPr>
        <w:t xml:space="preserve">Copy of </w:t>
      </w:r>
      <w:r w:rsidR="00BD243D" w:rsidRPr="005C325B">
        <w:rPr>
          <w:rFonts w:ascii="Times New Roman" w:hAnsi="Times New Roman" w:cs="Times New Roman"/>
          <w:sz w:val="24"/>
          <w:szCs w:val="24"/>
        </w:rPr>
        <w:t xml:space="preserve">government authority </w:t>
      </w:r>
      <w:r w:rsidRPr="005C325B">
        <w:rPr>
          <w:rFonts w:ascii="Times New Roman" w:hAnsi="Times New Roman" w:cs="Times New Roman"/>
          <w:sz w:val="24"/>
          <w:szCs w:val="24"/>
        </w:rPr>
        <w:t>(</w:t>
      </w:r>
      <w:r w:rsidR="00C557E5">
        <w:rPr>
          <w:rFonts w:ascii="Times New Roman" w:hAnsi="Times New Roman" w:cs="Times New Roman"/>
          <w:sz w:val="24"/>
          <w:szCs w:val="24"/>
        </w:rPr>
        <w:t xml:space="preserve">BOR, </w:t>
      </w:r>
      <w:r w:rsidRPr="005C325B">
        <w:rPr>
          <w:rFonts w:ascii="Times New Roman" w:hAnsi="Times New Roman" w:cs="Times New Roman"/>
          <w:sz w:val="24"/>
          <w:szCs w:val="24"/>
        </w:rPr>
        <w:t>Permit, Recognition</w:t>
      </w:r>
      <w:r w:rsidR="00524D41">
        <w:rPr>
          <w:rFonts w:ascii="Times New Roman" w:hAnsi="Times New Roman" w:cs="Times New Roman"/>
          <w:sz w:val="24"/>
          <w:szCs w:val="24"/>
        </w:rPr>
        <w:t>,</w:t>
      </w:r>
      <w:r w:rsidRPr="005C325B">
        <w:rPr>
          <w:rFonts w:ascii="Times New Roman" w:hAnsi="Times New Roman" w:cs="Times New Roman"/>
          <w:sz w:val="24"/>
          <w:szCs w:val="24"/>
        </w:rPr>
        <w:t xml:space="preserve"> or COPC)</w:t>
      </w:r>
    </w:p>
    <w:p w14:paraId="464D482B" w14:textId="291AB9BF" w:rsidR="00170665" w:rsidRDefault="00170665"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sidRPr="005C325B">
        <w:rPr>
          <w:rFonts w:ascii="Times New Roman" w:hAnsi="Times New Roman" w:cs="Times New Roman"/>
          <w:sz w:val="24"/>
          <w:szCs w:val="24"/>
        </w:rPr>
        <w:t xml:space="preserve">Copy of </w:t>
      </w:r>
      <w:r w:rsidR="00685896" w:rsidRPr="005C325B">
        <w:rPr>
          <w:rFonts w:ascii="Times New Roman" w:hAnsi="Times New Roman" w:cs="Times New Roman"/>
          <w:sz w:val="24"/>
          <w:szCs w:val="24"/>
        </w:rPr>
        <w:t>the </w:t>
      </w:r>
      <w:r w:rsidR="00BD243D" w:rsidRPr="005C325B">
        <w:rPr>
          <w:rFonts w:ascii="Times New Roman" w:hAnsi="Times New Roman" w:cs="Times New Roman"/>
          <w:sz w:val="24"/>
          <w:szCs w:val="24"/>
        </w:rPr>
        <w:t xml:space="preserve">latest communication </w:t>
      </w:r>
      <w:r w:rsidRPr="005C325B">
        <w:rPr>
          <w:rFonts w:ascii="Times New Roman" w:hAnsi="Times New Roman" w:cs="Times New Roman"/>
          <w:sz w:val="24"/>
          <w:szCs w:val="24"/>
        </w:rPr>
        <w:t xml:space="preserve">from CHED </w:t>
      </w:r>
      <w:r w:rsidR="00BD243D" w:rsidRPr="005C325B">
        <w:rPr>
          <w:rFonts w:ascii="Times New Roman" w:hAnsi="Times New Roman" w:cs="Times New Roman"/>
          <w:sz w:val="24"/>
          <w:szCs w:val="24"/>
        </w:rPr>
        <w:t>acknowledging the old curriculum</w:t>
      </w:r>
    </w:p>
    <w:p w14:paraId="48998E8A" w14:textId="680F55A6" w:rsidR="002B0892" w:rsidRPr="005C325B" w:rsidRDefault="002B0892"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Prospectus</w:t>
      </w:r>
    </w:p>
    <w:p w14:paraId="6D2C12FD" w14:textId="6D4C3CF0" w:rsidR="00780962" w:rsidRPr="00C557E5" w:rsidRDefault="00780962" w:rsidP="00C557E5">
      <w:pPr>
        <w:tabs>
          <w:tab w:val="left" w:pos="3254"/>
          <w:tab w:val="center" w:pos="5400"/>
        </w:tabs>
        <w:spacing w:after="0" w:line="240" w:lineRule="auto"/>
        <w:ind w:left="360"/>
        <w:rPr>
          <w:rFonts w:ascii="Times New Roman" w:hAnsi="Times New Roman" w:cs="Times New Roman"/>
          <w:sz w:val="24"/>
          <w:szCs w:val="24"/>
        </w:rPr>
      </w:pPr>
    </w:p>
    <w:p w14:paraId="03BE28CE" w14:textId="77777777" w:rsidR="00170665" w:rsidRPr="005C325B" w:rsidRDefault="00170665" w:rsidP="00170665">
      <w:pPr>
        <w:pStyle w:val="ListParagraph"/>
        <w:tabs>
          <w:tab w:val="left" w:pos="3254"/>
          <w:tab w:val="center" w:pos="5400"/>
        </w:tabs>
        <w:spacing w:after="0" w:line="240" w:lineRule="auto"/>
        <w:rPr>
          <w:rFonts w:ascii="Times New Roman" w:hAnsi="Times New Roman" w:cs="Times New Roman"/>
          <w:sz w:val="24"/>
          <w:szCs w:val="24"/>
        </w:rPr>
      </w:pPr>
    </w:p>
    <w:p w14:paraId="153A1F7D" w14:textId="77777777" w:rsidR="000A3A62" w:rsidRDefault="000A3A62" w:rsidP="00170665">
      <w:pPr>
        <w:tabs>
          <w:tab w:val="left" w:pos="3254"/>
          <w:tab w:val="center" w:pos="5400"/>
        </w:tabs>
        <w:spacing w:after="0" w:line="240" w:lineRule="auto"/>
        <w:rPr>
          <w:rFonts w:ascii="Times New Roman" w:hAnsi="Times New Roman" w:cs="Times New Roman"/>
          <w:sz w:val="24"/>
          <w:szCs w:val="24"/>
        </w:rPr>
      </w:pPr>
    </w:p>
    <w:p w14:paraId="0EF93B3B" w14:textId="77777777" w:rsidR="006E5139" w:rsidRDefault="006E5139" w:rsidP="00170665">
      <w:pPr>
        <w:tabs>
          <w:tab w:val="left" w:pos="3254"/>
          <w:tab w:val="center" w:pos="5400"/>
        </w:tabs>
        <w:spacing w:after="0" w:line="240" w:lineRule="auto"/>
        <w:rPr>
          <w:rFonts w:ascii="Times New Roman" w:hAnsi="Times New Roman" w:cs="Times New Roman"/>
          <w:sz w:val="24"/>
          <w:szCs w:val="24"/>
        </w:rPr>
      </w:pPr>
    </w:p>
    <w:p w14:paraId="13289AF6" w14:textId="77777777" w:rsidR="006E5139" w:rsidRDefault="006E5139" w:rsidP="00170665">
      <w:pPr>
        <w:tabs>
          <w:tab w:val="left" w:pos="3254"/>
          <w:tab w:val="center" w:pos="5400"/>
        </w:tabs>
        <w:spacing w:after="0" w:line="240" w:lineRule="auto"/>
        <w:rPr>
          <w:rFonts w:ascii="Times New Roman" w:hAnsi="Times New Roman" w:cs="Times New Roman"/>
          <w:sz w:val="24"/>
          <w:szCs w:val="24"/>
        </w:rPr>
      </w:pPr>
    </w:p>
    <w:p w14:paraId="062DB038" w14:textId="3D5A9AFD" w:rsidR="002B0892" w:rsidRPr="00182E0B" w:rsidRDefault="002B0892" w:rsidP="00FF1E1D">
      <w:pPr>
        <w:tabs>
          <w:tab w:val="left" w:pos="3254"/>
          <w:tab w:val="center" w:pos="5400"/>
        </w:tabs>
        <w:spacing w:after="0" w:line="240" w:lineRule="auto"/>
        <w:jc w:val="center"/>
        <w:rPr>
          <w:rFonts w:ascii="Times New Roman" w:hAnsi="Times New Roman" w:cs="Times New Roman"/>
          <w:i/>
          <w:iCs/>
          <w:color w:val="EE0000"/>
          <w:sz w:val="24"/>
          <w:szCs w:val="24"/>
        </w:rPr>
      </w:pPr>
      <w:r w:rsidRPr="00182E0B">
        <w:rPr>
          <w:rFonts w:ascii="Times New Roman" w:hAnsi="Times New Roman" w:cs="Times New Roman"/>
          <w:i/>
          <w:iCs/>
          <w:color w:val="EE0000"/>
          <w:sz w:val="24"/>
          <w:szCs w:val="24"/>
        </w:rPr>
        <w:t>(NOTE:</w:t>
      </w:r>
      <w:r w:rsidRPr="00182E0B">
        <w:rPr>
          <w:rFonts w:ascii="Times New Roman" w:hAnsi="Times New Roman" w:cs="Times New Roman"/>
          <w:color w:val="EE0000"/>
          <w:sz w:val="24"/>
          <w:szCs w:val="24"/>
        </w:rPr>
        <w:t xml:space="preserve"> </w:t>
      </w:r>
      <w:r>
        <w:rPr>
          <w:rFonts w:ascii="Times New Roman" w:hAnsi="Times New Roman" w:cs="Times New Roman"/>
          <w:i/>
          <w:iCs/>
          <w:color w:val="EE0000"/>
          <w:sz w:val="24"/>
          <w:szCs w:val="24"/>
        </w:rPr>
        <w:t xml:space="preserve">Please delete </w:t>
      </w:r>
      <w:r w:rsidRPr="00182E0B">
        <w:rPr>
          <w:rFonts w:ascii="Times New Roman" w:hAnsi="Times New Roman" w:cs="Times New Roman"/>
          <w:i/>
          <w:iCs/>
          <w:color w:val="EE0000"/>
          <w:sz w:val="24"/>
          <w:szCs w:val="24"/>
        </w:rPr>
        <w:t xml:space="preserve">all </w:t>
      </w:r>
      <w:r>
        <w:rPr>
          <w:rFonts w:ascii="Times New Roman" w:hAnsi="Times New Roman" w:cs="Times New Roman"/>
          <w:i/>
          <w:iCs/>
          <w:color w:val="EE0000"/>
          <w:sz w:val="24"/>
          <w:szCs w:val="24"/>
        </w:rPr>
        <w:t xml:space="preserve">NOTES </w:t>
      </w:r>
      <w:r w:rsidR="00626ABB" w:rsidRPr="00626ABB">
        <w:rPr>
          <w:rFonts w:ascii="Times New Roman" w:hAnsi="Times New Roman" w:cs="Times New Roman"/>
          <w:i/>
          <w:iCs/>
          <w:color w:val="EE0000"/>
          <w:sz w:val="24"/>
          <w:szCs w:val="24"/>
        </w:rPr>
        <w:t>and prompts once addressed or completed</w:t>
      </w:r>
      <w:r w:rsidRPr="00182E0B">
        <w:rPr>
          <w:rFonts w:ascii="Times New Roman" w:hAnsi="Times New Roman" w:cs="Times New Roman"/>
          <w:i/>
          <w:iCs/>
          <w:color w:val="EE0000"/>
          <w:sz w:val="24"/>
          <w:szCs w:val="24"/>
        </w:rPr>
        <w:t>.)</w:t>
      </w:r>
    </w:p>
    <w:p w14:paraId="21CE07F9" w14:textId="77777777" w:rsidR="002B0892" w:rsidRPr="00182E0B" w:rsidRDefault="002B0892" w:rsidP="002B0892">
      <w:pPr>
        <w:tabs>
          <w:tab w:val="left" w:pos="3254"/>
          <w:tab w:val="center" w:pos="5400"/>
        </w:tabs>
        <w:spacing w:after="0" w:line="240" w:lineRule="auto"/>
        <w:rPr>
          <w:rFonts w:ascii="Times New Roman" w:hAnsi="Times New Roman" w:cs="Times New Roman"/>
          <w:color w:val="EE0000"/>
          <w:sz w:val="24"/>
          <w:szCs w:val="24"/>
        </w:rPr>
      </w:pPr>
    </w:p>
    <w:p w14:paraId="440CF407" w14:textId="158427E0" w:rsidR="006E5139" w:rsidRPr="000A3A62" w:rsidRDefault="006E5139" w:rsidP="00170665">
      <w:pPr>
        <w:tabs>
          <w:tab w:val="left" w:pos="3254"/>
          <w:tab w:val="center" w:pos="5400"/>
        </w:tabs>
        <w:spacing w:after="0" w:line="240" w:lineRule="auto"/>
        <w:rPr>
          <w:rFonts w:ascii="Times New Roman" w:hAnsi="Times New Roman" w:cs="Times New Roman"/>
          <w:sz w:val="24"/>
          <w:szCs w:val="24"/>
        </w:rPr>
      </w:pPr>
    </w:p>
    <w:sectPr w:rsidR="006E5139" w:rsidRPr="000A3A62" w:rsidSect="00027BE7">
      <w:pgSz w:w="12240" w:h="18720" w:code="129"/>
      <w:pgMar w:top="1440" w:right="1440" w:bottom="72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88127" w14:textId="77777777" w:rsidR="008B3E10" w:rsidRDefault="008B3E10">
      <w:pPr>
        <w:spacing w:line="240" w:lineRule="auto"/>
      </w:pPr>
      <w:r>
        <w:separator/>
      </w:r>
    </w:p>
  </w:endnote>
  <w:endnote w:type="continuationSeparator" w:id="0">
    <w:p w14:paraId="2C92D862" w14:textId="77777777" w:rsidR="008B3E10" w:rsidRDefault="008B3E10">
      <w:pPr>
        <w:spacing w:line="240" w:lineRule="auto"/>
      </w:pPr>
      <w:r>
        <w:continuationSeparator/>
      </w:r>
    </w:p>
  </w:endnote>
  <w:endnote w:type="continuationNotice" w:id="1">
    <w:p w14:paraId="1A01ABB1" w14:textId="77777777" w:rsidR="008B3E10" w:rsidRDefault="008B3E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259" w:type="pct"/>
      <w:tblInd w:w="-275" w:type="dxa"/>
      <w:tblLook w:val="04A0" w:firstRow="1" w:lastRow="0" w:firstColumn="1" w:lastColumn="0" w:noHBand="0" w:noVBand="1"/>
    </w:tblPr>
    <w:tblGrid>
      <w:gridCol w:w="3151"/>
      <w:gridCol w:w="1760"/>
      <w:gridCol w:w="3369"/>
      <w:gridCol w:w="1554"/>
    </w:tblGrid>
    <w:tr w:rsidR="00FA5868" w:rsidRPr="002C34B5" w14:paraId="008EF34E" w14:textId="77777777" w:rsidTr="005861C2">
      <w:trPr>
        <w:trHeight w:val="260"/>
      </w:trPr>
      <w:tc>
        <w:tcPr>
          <w:tcW w:w="1602" w:type="pct"/>
          <w:vAlign w:val="center"/>
        </w:tcPr>
        <w:p w14:paraId="4EC6A252" w14:textId="6782C49A"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Form No.: TSU-OCI-SF-</w:t>
          </w:r>
          <w:r>
            <w:rPr>
              <w:rFonts w:ascii="Arial" w:hAnsi="Arial" w:cs="Arial"/>
              <w:kern w:val="2"/>
              <w:sz w:val="20"/>
              <w:szCs w:val="20"/>
              <w:lang w:val="en-US"/>
            </w:rPr>
            <w:t>11</w:t>
          </w:r>
        </w:p>
      </w:tc>
      <w:tc>
        <w:tcPr>
          <w:tcW w:w="895" w:type="pct"/>
          <w:vAlign w:val="center"/>
        </w:tcPr>
        <w:p w14:paraId="354E1036" w14:textId="5A8099C6"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Revision No.: 0</w:t>
          </w:r>
          <w:r>
            <w:rPr>
              <w:rFonts w:ascii="Arial" w:hAnsi="Arial" w:cs="Arial"/>
              <w:kern w:val="2"/>
              <w:sz w:val="20"/>
              <w:szCs w:val="20"/>
              <w:lang w:val="en-US"/>
            </w:rPr>
            <w:t>1</w:t>
          </w:r>
        </w:p>
      </w:tc>
      <w:tc>
        <w:tcPr>
          <w:tcW w:w="1713" w:type="pct"/>
          <w:vAlign w:val="center"/>
        </w:tcPr>
        <w:p w14:paraId="0ED0C68E" w14:textId="4634B660"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 xml:space="preserve">Effectivity Date: </w:t>
          </w:r>
          <w:r>
            <w:rPr>
              <w:rFonts w:ascii="Arial" w:hAnsi="Arial" w:cs="Arial"/>
              <w:kern w:val="2"/>
              <w:sz w:val="20"/>
              <w:szCs w:val="20"/>
              <w:lang w:val="en-US"/>
            </w:rPr>
            <w:t>August 2</w:t>
          </w:r>
          <w:r w:rsidR="003F55A5">
            <w:rPr>
              <w:rFonts w:ascii="Arial" w:hAnsi="Arial" w:cs="Arial"/>
              <w:kern w:val="2"/>
              <w:sz w:val="20"/>
              <w:szCs w:val="20"/>
              <w:lang w:val="en-US"/>
            </w:rPr>
            <w:t>6</w:t>
          </w:r>
          <w:r w:rsidRPr="002C34B5">
            <w:rPr>
              <w:rFonts w:ascii="Arial" w:hAnsi="Arial" w:cs="Arial"/>
              <w:kern w:val="2"/>
              <w:sz w:val="20"/>
              <w:szCs w:val="20"/>
              <w:lang w:val="en-US"/>
            </w:rPr>
            <w:t>, 2025</w:t>
          </w:r>
        </w:p>
      </w:tc>
      <w:tc>
        <w:tcPr>
          <w:tcW w:w="791" w:type="pct"/>
          <w:vAlign w:val="center"/>
        </w:tcPr>
        <w:p w14:paraId="7A5DEE61" w14:textId="77777777" w:rsidR="00FA5868" w:rsidRPr="002C34B5" w:rsidRDefault="00FA5868" w:rsidP="00FA5868">
          <w:pPr>
            <w:tabs>
              <w:tab w:val="center" w:pos="4680"/>
              <w:tab w:val="right" w:pos="9360"/>
            </w:tabs>
            <w:spacing w:after="0"/>
            <w:jc w:val="center"/>
            <w:rPr>
              <w:rFonts w:ascii="Arial" w:hAnsi="Arial" w:cs="Arial"/>
              <w:kern w:val="2"/>
              <w:sz w:val="20"/>
              <w:szCs w:val="20"/>
              <w:lang w:val="en-US"/>
            </w:rPr>
          </w:pPr>
          <w:proofErr w:type="gramStart"/>
          <w:r w:rsidRPr="002C34B5">
            <w:rPr>
              <w:rFonts w:ascii="Arial" w:hAnsi="Arial" w:cs="Arial"/>
              <w:kern w:val="2"/>
              <w:sz w:val="20"/>
              <w:szCs w:val="20"/>
              <w:lang w:val="en-US"/>
            </w:rPr>
            <w:t xml:space="preserve">Page  </w:t>
          </w:r>
          <w:r w:rsidRPr="002C34B5">
            <w:rPr>
              <w:rFonts w:ascii="Arial" w:hAnsi="Arial" w:cs="Arial"/>
              <w:b/>
              <w:bCs/>
              <w:kern w:val="2"/>
              <w:sz w:val="20"/>
              <w:szCs w:val="20"/>
              <w:lang w:val="en-US"/>
            </w:rPr>
            <w:t>_</w:t>
          </w:r>
          <w:proofErr w:type="gramEnd"/>
          <w:r w:rsidRPr="002C34B5">
            <w:rPr>
              <w:rFonts w:ascii="Arial" w:hAnsi="Arial" w:cs="Arial"/>
              <w:kern w:val="2"/>
              <w:sz w:val="20"/>
              <w:szCs w:val="20"/>
              <w:lang w:val="en-US"/>
            </w:rPr>
            <w:t xml:space="preserve"> of </w:t>
          </w:r>
          <w:r w:rsidRPr="002C34B5">
            <w:rPr>
              <w:rFonts w:ascii="Arial" w:hAnsi="Arial" w:cs="Arial"/>
              <w:b/>
              <w:bCs/>
              <w:kern w:val="2"/>
              <w:sz w:val="20"/>
              <w:szCs w:val="20"/>
              <w:lang w:val="en-US"/>
            </w:rPr>
            <w:t>_</w:t>
          </w:r>
        </w:p>
      </w:tc>
    </w:tr>
  </w:tbl>
  <w:p w14:paraId="1D0F750F" w14:textId="77777777" w:rsidR="00FA5868" w:rsidRDefault="00FA5868" w:rsidP="00FA586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99227" w14:textId="77777777" w:rsidR="008B3E10" w:rsidRDefault="008B3E10">
      <w:pPr>
        <w:spacing w:after="0"/>
      </w:pPr>
      <w:r>
        <w:separator/>
      </w:r>
    </w:p>
  </w:footnote>
  <w:footnote w:type="continuationSeparator" w:id="0">
    <w:p w14:paraId="1F2F2804" w14:textId="77777777" w:rsidR="008B3E10" w:rsidRDefault="008B3E10">
      <w:pPr>
        <w:spacing w:after="0"/>
      </w:pPr>
      <w:r>
        <w:continuationSeparator/>
      </w:r>
    </w:p>
  </w:footnote>
  <w:footnote w:type="continuationNotice" w:id="1">
    <w:p w14:paraId="103CB935" w14:textId="77777777" w:rsidR="008B3E10" w:rsidRDefault="008B3E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C7A5" w14:textId="77777777" w:rsidR="004B0CC8" w:rsidRDefault="004B0CC8" w:rsidP="004B0CC8">
    <w:pPr>
      <w:spacing w:after="0" w:line="240" w:lineRule="auto"/>
      <w:rPr>
        <w:rFonts w:ascii="Arial" w:hAnsi="Arial" w:cs="Arial"/>
        <w:sz w:val="30"/>
        <w:szCs w:val="30"/>
      </w:rPr>
    </w:pPr>
  </w:p>
  <w:p w14:paraId="22E21242" w14:textId="45AB787A" w:rsidR="004B0CC8" w:rsidRPr="007C319D" w:rsidRDefault="004B0CC8" w:rsidP="004B0CC8">
    <w:pPr>
      <w:spacing w:after="0" w:line="240" w:lineRule="auto"/>
      <w:rPr>
        <w:rFonts w:ascii="Arial" w:hAnsi="Arial" w:cs="Arial"/>
        <w:sz w:val="18"/>
        <w:szCs w:val="18"/>
      </w:rPr>
    </w:pPr>
    <w:r w:rsidRPr="00DA7F5A">
      <w:rPr>
        <w:rFonts w:ascii="Arial" w:hAnsi="Arial" w:cs="Arial"/>
        <w:b/>
        <w:bCs/>
        <w:noProof/>
        <w:sz w:val="30"/>
        <w:szCs w:val="30"/>
      </w:rPr>
      <w:drawing>
        <wp:anchor distT="0" distB="0" distL="114300" distR="114300" simplePos="0" relativeHeight="251661312" behindDoc="0" locked="0" layoutInCell="1" allowOverlap="1" wp14:anchorId="3CB9D418" wp14:editId="400A6E17">
          <wp:simplePos x="0" y="0"/>
          <wp:positionH relativeFrom="column">
            <wp:posOffset>704850</wp:posOffset>
          </wp:positionH>
          <wp:positionV relativeFrom="paragraph">
            <wp:posOffset>-14605</wp:posOffset>
          </wp:positionV>
          <wp:extent cx="768773" cy="731520"/>
          <wp:effectExtent l="0" t="0" r="0" b="0"/>
          <wp:wrapSquare wrapText="bothSides"/>
          <wp:docPr id="670557807" name="Picture 3" descr="A yellow and red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7688" name="Picture 3" descr="A yellow and red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773"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319D">
      <w:rPr>
        <w:rFonts w:ascii="Arial" w:hAnsi="Arial" w:cs="Arial"/>
        <w:noProof/>
        <w:sz w:val="30"/>
        <w:szCs w:val="30"/>
      </w:rPr>
      <w:drawing>
        <wp:anchor distT="0" distB="0" distL="114300" distR="114300" simplePos="0" relativeHeight="251659264" behindDoc="0" locked="0" layoutInCell="1" allowOverlap="1" wp14:anchorId="6B2E4C3C" wp14:editId="6A2F7881">
          <wp:simplePos x="0" y="0"/>
          <wp:positionH relativeFrom="margin">
            <wp:align>left</wp:align>
          </wp:positionH>
          <wp:positionV relativeFrom="paragraph">
            <wp:posOffset>15875</wp:posOffset>
          </wp:positionV>
          <wp:extent cx="676275" cy="676275"/>
          <wp:effectExtent l="0" t="0" r="9525" b="9525"/>
          <wp:wrapSquare wrapText="bothSides"/>
          <wp:docPr id="428231435" name="Picture 428231435" descr="About |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bout | TSU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676275" cy="676275"/>
                  </a:xfrm>
                  <a:prstGeom prst="rect">
                    <a:avLst/>
                  </a:prstGeom>
                  <a:noFill/>
                  <a:ln>
                    <a:noFill/>
                  </a:ln>
                </pic:spPr>
              </pic:pic>
            </a:graphicData>
          </a:graphic>
        </wp:anchor>
      </w:drawing>
    </w:r>
    <w:r>
      <w:rPr>
        <w:rFonts w:ascii="Arial" w:hAnsi="Arial" w:cs="Arial"/>
        <w:sz w:val="30"/>
        <w:szCs w:val="30"/>
      </w:rPr>
      <w:tab/>
    </w:r>
  </w:p>
  <w:p w14:paraId="55E331B6" w14:textId="77777777" w:rsidR="004B0CC8" w:rsidRPr="00DA7F5A" w:rsidRDefault="004B0CC8" w:rsidP="004B0CC8">
    <w:pPr>
      <w:spacing w:after="0" w:line="240" w:lineRule="auto"/>
      <w:rPr>
        <w:rFonts w:ascii="Arial" w:hAnsi="Arial" w:cs="Arial"/>
        <w:sz w:val="30"/>
        <w:szCs w:val="30"/>
      </w:rPr>
    </w:pPr>
    <w:r w:rsidRPr="007C319D">
      <w:rPr>
        <w:rFonts w:ascii="Arial" w:hAnsi="Arial" w:cs="Arial"/>
        <w:sz w:val="30"/>
        <w:szCs w:val="30"/>
      </w:rPr>
      <w:t>Tarlac State University</w:t>
    </w:r>
  </w:p>
  <w:p w14:paraId="07F6F4C1" w14:textId="77777777" w:rsidR="004B0CC8" w:rsidRPr="007C319D" w:rsidRDefault="004B0CC8" w:rsidP="004B0CC8">
    <w:pPr>
      <w:spacing w:after="0" w:line="240" w:lineRule="auto"/>
      <w:rPr>
        <w:rFonts w:ascii="Arial" w:hAnsi="Arial" w:cs="Arial"/>
        <w:b/>
        <w:bCs/>
        <w:sz w:val="30"/>
        <w:szCs w:val="30"/>
      </w:rPr>
    </w:pPr>
    <w:r>
      <w:rPr>
        <w:rFonts w:ascii="Arial" w:hAnsi="Arial" w:cs="Arial"/>
        <w:b/>
        <w:bCs/>
        <w:sz w:val="30"/>
        <w:szCs w:val="30"/>
      </w:rPr>
      <w:t>Office of Curriculum and Instruction</w:t>
    </w:r>
    <w:r w:rsidRPr="007C319D">
      <w:rPr>
        <w:rFonts w:ascii="Arial" w:hAnsi="Arial" w:cs="Arial"/>
        <w:b/>
        <w:bCs/>
        <w:sz w:val="30"/>
        <w:szCs w:val="30"/>
      </w:rPr>
      <w:t xml:space="preserve"> </w:t>
    </w:r>
  </w:p>
  <w:p w14:paraId="2818373A" w14:textId="77777777" w:rsidR="004B0CC8" w:rsidRPr="00431F9A" w:rsidRDefault="004B0CC8" w:rsidP="004B0CC8">
    <w:pPr>
      <w:spacing w:after="0" w:line="240" w:lineRule="auto"/>
      <w:jc w:val="center"/>
      <w:rPr>
        <w:rFonts w:ascii="Arial" w:hAnsi="Arial" w:cs="Arial"/>
      </w:rPr>
    </w:pPr>
  </w:p>
  <w:p w14:paraId="440B7EDE" w14:textId="77777777" w:rsidR="004B0CC8" w:rsidRPr="00431F9A" w:rsidRDefault="004B0CC8" w:rsidP="004B0CC8">
    <w:pPr>
      <w:pStyle w:val="Header"/>
      <w:rPr>
        <w:rFonts w:ascii="Arial" w:hAnsi="Arial" w:cs="Arial"/>
        <w:sz w:val="10"/>
        <w:szCs w:val="10"/>
      </w:rPr>
    </w:pPr>
    <w:r>
      <w:rPr>
        <w:noProof/>
      </w:rPr>
      <mc:AlternateContent>
        <mc:Choice Requires="wps">
          <w:drawing>
            <wp:anchor distT="4294967295" distB="4294967295" distL="114300" distR="114300" simplePos="0" relativeHeight="251660288" behindDoc="0" locked="0" layoutInCell="1" allowOverlap="1" wp14:anchorId="3A2EDD7B" wp14:editId="32F391C0">
              <wp:simplePos x="0" y="0"/>
              <wp:positionH relativeFrom="page">
                <wp:posOffset>949325</wp:posOffset>
              </wp:positionH>
              <wp:positionV relativeFrom="paragraph">
                <wp:posOffset>64770</wp:posOffset>
              </wp:positionV>
              <wp:extent cx="5843905" cy="0"/>
              <wp:effectExtent l="19050" t="19050" r="23495" b="19050"/>
              <wp:wrapNone/>
              <wp:docPr id="83605752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43905" cy="0"/>
                      </a:xfrm>
                      <a:prstGeom prst="line">
                        <a:avLst/>
                      </a:prstGeom>
                      <a:ln w="28575" cap="rnd" cmpd="dbl">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C947FA" id="Straight Connector 1"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74.75pt,5.1pt" to="534.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" strokecolor="black [3213]" strokeweight="2.25pt">
              <v:stroke linestyle="thinThin" joinstyle="miter" endcap="round"/>
              <o:lock v:ext="edit" shapetype="f"/>
              <w10:wrap anchorx="page"/>
            </v:line>
          </w:pict>
        </mc:Fallback>
      </mc:AlternateContent>
    </w:r>
  </w:p>
  <w:p w14:paraId="3BE864E8" w14:textId="289969C9" w:rsidR="007C319D" w:rsidRPr="007C319D" w:rsidRDefault="007C319D" w:rsidP="007C319D">
    <w:pPr>
      <w:spacing w:after="0" w:line="240" w:lineRule="auto"/>
      <w:rPr>
        <w:rFonts w:ascii="Arial" w:hAnsi="Arial" w:cs="Arial"/>
        <w:sz w:val="18"/>
        <w:szCs w:val="18"/>
      </w:rPr>
    </w:pPr>
    <w:r>
      <w:rPr>
        <w:rFonts w:ascii="Arial" w:hAnsi="Arial" w:cs="Arial"/>
        <w:sz w:val="30"/>
        <w:szCs w:val="30"/>
      </w:rPr>
      <w:tab/>
    </w:r>
  </w:p>
  <w:p w14:paraId="1781D48A" w14:textId="08E74EC7" w:rsidR="00C45169" w:rsidRPr="00431F9A" w:rsidRDefault="00C45169">
    <w:pPr>
      <w:pStyle w:val="Header"/>
      <w:rPr>
        <w:rFonts w:ascii="Arial" w:hAnsi="Arial" w:cs="Arial"/>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036DF"/>
    <w:multiLevelType w:val="multilevel"/>
    <w:tmpl w:val="95545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F70A8"/>
    <w:multiLevelType w:val="hybridMultilevel"/>
    <w:tmpl w:val="DB7A77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AB32AFA"/>
    <w:multiLevelType w:val="hybridMultilevel"/>
    <w:tmpl w:val="9EB4E02E"/>
    <w:lvl w:ilvl="0" w:tplc="D602A442">
      <w:start w:val="1"/>
      <w:numFmt w:val="upperLetter"/>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87CA3"/>
    <w:multiLevelType w:val="hybridMultilevel"/>
    <w:tmpl w:val="9A7AC60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5F336C5"/>
    <w:multiLevelType w:val="hybridMultilevel"/>
    <w:tmpl w:val="C41E43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671CD0"/>
    <w:multiLevelType w:val="multilevel"/>
    <w:tmpl w:val="94A05C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019A8"/>
    <w:multiLevelType w:val="hybridMultilevel"/>
    <w:tmpl w:val="BC04860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384158"/>
    <w:multiLevelType w:val="hybridMultilevel"/>
    <w:tmpl w:val="8BEC49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61617E"/>
    <w:multiLevelType w:val="hybridMultilevel"/>
    <w:tmpl w:val="3B18696A"/>
    <w:lvl w:ilvl="0" w:tplc="3409000F">
      <w:start w:val="1"/>
      <w:numFmt w:val="decimal"/>
      <w:lvlText w:val="%1."/>
      <w:lvlJc w:val="left"/>
      <w:pPr>
        <w:ind w:left="720" w:hanging="360"/>
      </w:pPr>
      <w:rPr>
        <w:rFonts w:hint="default"/>
        <w:color w:val="auto"/>
      </w:rPr>
    </w:lvl>
    <w:lvl w:ilvl="1" w:tplc="5E068B86">
      <w:start w:val="1"/>
      <w:numFmt w:val="lowerLetter"/>
      <w:lvlText w:val="%2."/>
      <w:lvlJc w:val="left"/>
      <w:pPr>
        <w:ind w:left="1440" w:hanging="360"/>
      </w:pPr>
      <w:rPr>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AB6A6C"/>
    <w:multiLevelType w:val="hybridMultilevel"/>
    <w:tmpl w:val="B832F9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9350FA"/>
    <w:multiLevelType w:val="hybridMultilevel"/>
    <w:tmpl w:val="6D92D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A6372"/>
    <w:multiLevelType w:val="hybridMultilevel"/>
    <w:tmpl w:val="E970F8C8"/>
    <w:lvl w:ilvl="0" w:tplc="DB2CCB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F46BDF"/>
    <w:multiLevelType w:val="hybridMultilevel"/>
    <w:tmpl w:val="17B269A6"/>
    <w:lvl w:ilvl="0" w:tplc="3409000F">
      <w:start w:val="1"/>
      <w:numFmt w:val="decimal"/>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D46F27A">
      <w:start w:val="1"/>
      <w:numFmt w:val="lowerRoman"/>
      <w:lvlText w:val="%3."/>
      <w:lvlJc w:val="right"/>
      <w:pPr>
        <w:ind w:left="2160" w:hanging="180"/>
      </w:pPr>
      <w:rPr>
        <w:b w:val="0"/>
        <w:bCs w:val="0"/>
      </w:rPr>
    </w:lvl>
    <w:lvl w:ilvl="3" w:tplc="9F0C3EB8">
      <w:start w:val="1"/>
      <w:numFmt w:val="decimal"/>
      <w:lvlText w:val="%4."/>
      <w:lvlJc w:val="left"/>
      <w:pPr>
        <w:ind w:left="2880" w:hanging="360"/>
      </w:pPr>
      <w:rPr>
        <w:b w:val="0"/>
        <w:bCs w:val="0"/>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AE0FAC"/>
    <w:multiLevelType w:val="hybridMultilevel"/>
    <w:tmpl w:val="363ACDD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A620580"/>
    <w:multiLevelType w:val="hybridMultilevel"/>
    <w:tmpl w:val="CBD67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737F4"/>
    <w:multiLevelType w:val="hybridMultilevel"/>
    <w:tmpl w:val="8ADC8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85C3C"/>
    <w:multiLevelType w:val="hybridMultilevel"/>
    <w:tmpl w:val="CA48C186"/>
    <w:lvl w:ilvl="0" w:tplc="E1CA87D8">
      <w:start w:val="3"/>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838D5"/>
    <w:multiLevelType w:val="hybridMultilevel"/>
    <w:tmpl w:val="9948D6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9388C"/>
    <w:multiLevelType w:val="hybridMultilevel"/>
    <w:tmpl w:val="4672D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B31D9"/>
    <w:multiLevelType w:val="hybridMultilevel"/>
    <w:tmpl w:val="68C4B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8C7CD0"/>
    <w:multiLevelType w:val="hybridMultilevel"/>
    <w:tmpl w:val="721C1EAA"/>
    <w:lvl w:ilvl="0" w:tplc="2CE240D4">
      <w:start w:val="5"/>
      <w:numFmt w:val="upperLetter"/>
      <w:lvlText w:val="%1."/>
      <w:lvlJc w:val="left"/>
      <w:pPr>
        <w:ind w:left="720" w:hanging="360"/>
      </w:pPr>
      <w:rPr>
        <w:rFonts w:hint="default"/>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D5B47E5"/>
    <w:multiLevelType w:val="hybridMultilevel"/>
    <w:tmpl w:val="A18AC76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2" w15:restartNumberingAfterBreak="0">
    <w:nsid w:val="636909D6"/>
    <w:multiLevelType w:val="hybridMultilevel"/>
    <w:tmpl w:val="68C4B0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8DB70B9"/>
    <w:multiLevelType w:val="hybridMultilevel"/>
    <w:tmpl w:val="B832F9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99F4632"/>
    <w:multiLevelType w:val="hybridMultilevel"/>
    <w:tmpl w:val="235A90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A162BAB"/>
    <w:multiLevelType w:val="hybridMultilevel"/>
    <w:tmpl w:val="FD38E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605A6"/>
    <w:multiLevelType w:val="multilevel"/>
    <w:tmpl w:val="6E2605A6"/>
    <w:lvl w:ilvl="0">
      <w:numFmt w:val="bullet"/>
      <w:lvlText w:val="-"/>
      <w:lvlJc w:val="left"/>
      <w:pPr>
        <w:ind w:left="720" w:hanging="360"/>
      </w:pPr>
      <w:rPr>
        <w:rFonts w:ascii="Century Gothic" w:eastAsiaTheme="minorHAnsi" w:hAnsi="Century Gothic"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A9129E"/>
    <w:multiLevelType w:val="hybridMultilevel"/>
    <w:tmpl w:val="903CF916"/>
    <w:lvl w:ilvl="0" w:tplc="C2F026C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1481774848">
    <w:abstractNumId w:val="26"/>
  </w:num>
  <w:num w:numId="2" w16cid:durableId="357201965">
    <w:abstractNumId w:val="22"/>
  </w:num>
  <w:num w:numId="3" w16cid:durableId="1452017347">
    <w:abstractNumId w:val="12"/>
  </w:num>
  <w:num w:numId="4" w16cid:durableId="31155863">
    <w:abstractNumId w:val="19"/>
  </w:num>
  <w:num w:numId="5" w16cid:durableId="1442140776">
    <w:abstractNumId w:val="13"/>
  </w:num>
  <w:num w:numId="6" w16cid:durableId="748580442">
    <w:abstractNumId w:val="5"/>
  </w:num>
  <w:num w:numId="7" w16cid:durableId="2119762603">
    <w:abstractNumId w:val="20"/>
  </w:num>
  <w:num w:numId="8" w16cid:durableId="2051610083">
    <w:abstractNumId w:val="3"/>
  </w:num>
  <w:num w:numId="9" w16cid:durableId="61954763">
    <w:abstractNumId w:val="1"/>
  </w:num>
  <w:num w:numId="10" w16cid:durableId="2140565883">
    <w:abstractNumId w:val="6"/>
  </w:num>
  <w:num w:numId="11" w16cid:durableId="1099645507">
    <w:abstractNumId w:val="7"/>
  </w:num>
  <w:num w:numId="12" w16cid:durableId="1363167769">
    <w:abstractNumId w:val="23"/>
  </w:num>
  <w:num w:numId="13" w16cid:durableId="2115512105">
    <w:abstractNumId w:val="9"/>
  </w:num>
  <w:num w:numId="14" w16cid:durableId="887953449">
    <w:abstractNumId w:val="8"/>
  </w:num>
  <w:num w:numId="15" w16cid:durableId="1302074192">
    <w:abstractNumId w:val="24"/>
  </w:num>
  <w:num w:numId="16" w16cid:durableId="840900518">
    <w:abstractNumId w:val="17"/>
  </w:num>
  <w:num w:numId="17" w16cid:durableId="590435618">
    <w:abstractNumId w:val="2"/>
  </w:num>
  <w:num w:numId="18" w16cid:durableId="936983985">
    <w:abstractNumId w:val="16"/>
  </w:num>
  <w:num w:numId="19" w16cid:durableId="2116712323">
    <w:abstractNumId w:val="10"/>
  </w:num>
  <w:num w:numId="20" w16cid:durableId="1714381926">
    <w:abstractNumId w:val="14"/>
  </w:num>
  <w:num w:numId="21" w16cid:durableId="2050912294">
    <w:abstractNumId w:val="0"/>
  </w:num>
  <w:num w:numId="22" w16cid:durableId="1535997325">
    <w:abstractNumId w:val="27"/>
  </w:num>
  <w:num w:numId="23" w16cid:durableId="1805536713">
    <w:abstractNumId w:val="11"/>
  </w:num>
  <w:num w:numId="24" w16cid:durableId="1312179381">
    <w:abstractNumId w:val="4"/>
  </w:num>
  <w:num w:numId="25" w16cid:durableId="2126346493">
    <w:abstractNumId w:val="21"/>
  </w:num>
  <w:num w:numId="26" w16cid:durableId="118885101">
    <w:abstractNumId w:val="25"/>
  </w:num>
  <w:num w:numId="27" w16cid:durableId="943462656">
    <w:abstractNumId w:val="18"/>
  </w:num>
  <w:num w:numId="28" w16cid:durableId="6322960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jAyN7Y0NrMwMjJW0lEKTi0uzszPAykwqQUAVXIn7ywAAAA="/>
  </w:docVars>
  <w:rsids>
    <w:rsidRoot w:val="006459FA"/>
    <w:rsid w:val="00000D06"/>
    <w:rsid w:val="00000D5C"/>
    <w:rsid w:val="00006DDF"/>
    <w:rsid w:val="00014478"/>
    <w:rsid w:val="0001550C"/>
    <w:rsid w:val="00016CB8"/>
    <w:rsid w:val="0002045F"/>
    <w:rsid w:val="00023068"/>
    <w:rsid w:val="00023918"/>
    <w:rsid w:val="0002392B"/>
    <w:rsid w:val="000269D2"/>
    <w:rsid w:val="00027BE7"/>
    <w:rsid w:val="000305EC"/>
    <w:rsid w:val="00032E21"/>
    <w:rsid w:val="00033663"/>
    <w:rsid w:val="00036012"/>
    <w:rsid w:val="00036BF2"/>
    <w:rsid w:val="00040C48"/>
    <w:rsid w:val="000426F9"/>
    <w:rsid w:val="00053A85"/>
    <w:rsid w:val="0006061D"/>
    <w:rsid w:val="00067165"/>
    <w:rsid w:val="00074C2B"/>
    <w:rsid w:val="0007729D"/>
    <w:rsid w:val="00085199"/>
    <w:rsid w:val="0008786B"/>
    <w:rsid w:val="00090F9C"/>
    <w:rsid w:val="000963BA"/>
    <w:rsid w:val="000A05FB"/>
    <w:rsid w:val="000A2AB7"/>
    <w:rsid w:val="000A3A62"/>
    <w:rsid w:val="000B08C0"/>
    <w:rsid w:val="000B7BA7"/>
    <w:rsid w:val="000B7D45"/>
    <w:rsid w:val="000B7EDB"/>
    <w:rsid w:val="000C0C31"/>
    <w:rsid w:val="000C1495"/>
    <w:rsid w:val="000C4779"/>
    <w:rsid w:val="000D3427"/>
    <w:rsid w:val="000D441C"/>
    <w:rsid w:val="000D689A"/>
    <w:rsid w:val="000E08A2"/>
    <w:rsid w:val="000E0B95"/>
    <w:rsid w:val="000E4089"/>
    <w:rsid w:val="000E4B3A"/>
    <w:rsid w:val="000E56E0"/>
    <w:rsid w:val="000E734E"/>
    <w:rsid w:val="000E7497"/>
    <w:rsid w:val="000F2254"/>
    <w:rsid w:val="000F36A3"/>
    <w:rsid w:val="000F3A4A"/>
    <w:rsid w:val="000F48BA"/>
    <w:rsid w:val="000F74A6"/>
    <w:rsid w:val="00103135"/>
    <w:rsid w:val="00106B0C"/>
    <w:rsid w:val="00113BB4"/>
    <w:rsid w:val="00121A3B"/>
    <w:rsid w:val="00121E9C"/>
    <w:rsid w:val="00122B97"/>
    <w:rsid w:val="001249F4"/>
    <w:rsid w:val="001269DB"/>
    <w:rsid w:val="00131231"/>
    <w:rsid w:val="00133BD3"/>
    <w:rsid w:val="00135703"/>
    <w:rsid w:val="00145F00"/>
    <w:rsid w:val="001507F2"/>
    <w:rsid w:val="00154008"/>
    <w:rsid w:val="0015725B"/>
    <w:rsid w:val="00157709"/>
    <w:rsid w:val="00160DC6"/>
    <w:rsid w:val="0016212D"/>
    <w:rsid w:val="0016479A"/>
    <w:rsid w:val="001654B3"/>
    <w:rsid w:val="00167F08"/>
    <w:rsid w:val="00170665"/>
    <w:rsid w:val="0017280E"/>
    <w:rsid w:val="00182065"/>
    <w:rsid w:val="00182955"/>
    <w:rsid w:val="00185F53"/>
    <w:rsid w:val="00185F70"/>
    <w:rsid w:val="00192D40"/>
    <w:rsid w:val="00193BD7"/>
    <w:rsid w:val="00196DA8"/>
    <w:rsid w:val="001B0266"/>
    <w:rsid w:val="001B291D"/>
    <w:rsid w:val="001B7599"/>
    <w:rsid w:val="001C167D"/>
    <w:rsid w:val="001C18C9"/>
    <w:rsid w:val="001C2462"/>
    <w:rsid w:val="001C4D73"/>
    <w:rsid w:val="001C746C"/>
    <w:rsid w:val="001D1285"/>
    <w:rsid w:val="001D6BF2"/>
    <w:rsid w:val="001D7006"/>
    <w:rsid w:val="001D7130"/>
    <w:rsid w:val="001E3E26"/>
    <w:rsid w:val="001E3ECE"/>
    <w:rsid w:val="001E544B"/>
    <w:rsid w:val="001F70D5"/>
    <w:rsid w:val="002036CB"/>
    <w:rsid w:val="00210526"/>
    <w:rsid w:val="002210D5"/>
    <w:rsid w:val="00221A9B"/>
    <w:rsid w:val="002331EA"/>
    <w:rsid w:val="002346F7"/>
    <w:rsid w:val="00235E10"/>
    <w:rsid w:val="00237525"/>
    <w:rsid w:val="002379F4"/>
    <w:rsid w:val="00242D54"/>
    <w:rsid w:val="00244E10"/>
    <w:rsid w:val="00245AB1"/>
    <w:rsid w:val="002471D2"/>
    <w:rsid w:val="0024769D"/>
    <w:rsid w:val="002520FC"/>
    <w:rsid w:val="00253749"/>
    <w:rsid w:val="00254938"/>
    <w:rsid w:val="00254FC1"/>
    <w:rsid w:val="002570C5"/>
    <w:rsid w:val="00260CC4"/>
    <w:rsid w:val="00263C1E"/>
    <w:rsid w:val="00264CC7"/>
    <w:rsid w:val="00267843"/>
    <w:rsid w:val="00276F9F"/>
    <w:rsid w:val="00277AFF"/>
    <w:rsid w:val="002861EC"/>
    <w:rsid w:val="00290961"/>
    <w:rsid w:val="00290E12"/>
    <w:rsid w:val="0029740C"/>
    <w:rsid w:val="00297FED"/>
    <w:rsid w:val="002A6D23"/>
    <w:rsid w:val="002A7AC0"/>
    <w:rsid w:val="002B031D"/>
    <w:rsid w:val="002B0892"/>
    <w:rsid w:val="002B29CC"/>
    <w:rsid w:val="002B45D2"/>
    <w:rsid w:val="002B634A"/>
    <w:rsid w:val="002C0A81"/>
    <w:rsid w:val="002C0BD7"/>
    <w:rsid w:val="002C1DDB"/>
    <w:rsid w:val="002C2B7D"/>
    <w:rsid w:val="002C676D"/>
    <w:rsid w:val="002D1BE1"/>
    <w:rsid w:val="002E0E6F"/>
    <w:rsid w:val="002E1E9D"/>
    <w:rsid w:val="002E2129"/>
    <w:rsid w:val="002E2B6E"/>
    <w:rsid w:val="002E37D2"/>
    <w:rsid w:val="002E4C8C"/>
    <w:rsid w:val="002E5C8D"/>
    <w:rsid w:val="002F1F21"/>
    <w:rsid w:val="002F50A6"/>
    <w:rsid w:val="002F6F67"/>
    <w:rsid w:val="00300422"/>
    <w:rsid w:val="00302276"/>
    <w:rsid w:val="00306362"/>
    <w:rsid w:val="00325689"/>
    <w:rsid w:val="00325FA5"/>
    <w:rsid w:val="0032632A"/>
    <w:rsid w:val="003302A0"/>
    <w:rsid w:val="00331E6D"/>
    <w:rsid w:val="0033429B"/>
    <w:rsid w:val="0033554C"/>
    <w:rsid w:val="00336616"/>
    <w:rsid w:val="00336F68"/>
    <w:rsid w:val="00340299"/>
    <w:rsid w:val="00345AB2"/>
    <w:rsid w:val="00352002"/>
    <w:rsid w:val="00352A6D"/>
    <w:rsid w:val="00354791"/>
    <w:rsid w:val="003570EF"/>
    <w:rsid w:val="00365891"/>
    <w:rsid w:val="00366B24"/>
    <w:rsid w:val="00366C86"/>
    <w:rsid w:val="00372218"/>
    <w:rsid w:val="003728A3"/>
    <w:rsid w:val="00376C50"/>
    <w:rsid w:val="0038122C"/>
    <w:rsid w:val="00381F31"/>
    <w:rsid w:val="00382A28"/>
    <w:rsid w:val="00383B41"/>
    <w:rsid w:val="00386AD5"/>
    <w:rsid w:val="0039201D"/>
    <w:rsid w:val="00393364"/>
    <w:rsid w:val="00394EBC"/>
    <w:rsid w:val="003A17AC"/>
    <w:rsid w:val="003A1CAE"/>
    <w:rsid w:val="003A1E99"/>
    <w:rsid w:val="003B01A0"/>
    <w:rsid w:val="003B09D5"/>
    <w:rsid w:val="003B3493"/>
    <w:rsid w:val="003B5794"/>
    <w:rsid w:val="003C2287"/>
    <w:rsid w:val="003C2723"/>
    <w:rsid w:val="003C27ED"/>
    <w:rsid w:val="003C399F"/>
    <w:rsid w:val="003C540E"/>
    <w:rsid w:val="003D0749"/>
    <w:rsid w:val="003D4709"/>
    <w:rsid w:val="003D58F6"/>
    <w:rsid w:val="003E1A9F"/>
    <w:rsid w:val="003E3BCD"/>
    <w:rsid w:val="003F1694"/>
    <w:rsid w:val="003F2A36"/>
    <w:rsid w:val="003F3BAD"/>
    <w:rsid w:val="003F4146"/>
    <w:rsid w:val="003F55A5"/>
    <w:rsid w:val="003F6832"/>
    <w:rsid w:val="003F6EB9"/>
    <w:rsid w:val="004000B2"/>
    <w:rsid w:val="00400A08"/>
    <w:rsid w:val="00411547"/>
    <w:rsid w:val="00412E77"/>
    <w:rsid w:val="00415329"/>
    <w:rsid w:val="0042058D"/>
    <w:rsid w:val="00425666"/>
    <w:rsid w:val="00427ADA"/>
    <w:rsid w:val="00431F9A"/>
    <w:rsid w:val="0043632E"/>
    <w:rsid w:val="00437E65"/>
    <w:rsid w:val="0044152A"/>
    <w:rsid w:val="00447880"/>
    <w:rsid w:val="00455519"/>
    <w:rsid w:val="00455BE1"/>
    <w:rsid w:val="0045664F"/>
    <w:rsid w:val="0046069F"/>
    <w:rsid w:val="00461744"/>
    <w:rsid w:val="00461BCA"/>
    <w:rsid w:val="004631B5"/>
    <w:rsid w:val="004678A7"/>
    <w:rsid w:val="004713D0"/>
    <w:rsid w:val="0047387B"/>
    <w:rsid w:val="004763AA"/>
    <w:rsid w:val="00477954"/>
    <w:rsid w:val="00477A59"/>
    <w:rsid w:val="00480D20"/>
    <w:rsid w:val="00480E48"/>
    <w:rsid w:val="004816E1"/>
    <w:rsid w:val="00481A0C"/>
    <w:rsid w:val="0048307B"/>
    <w:rsid w:val="00484072"/>
    <w:rsid w:val="0048462E"/>
    <w:rsid w:val="00485C27"/>
    <w:rsid w:val="00486640"/>
    <w:rsid w:val="004875CB"/>
    <w:rsid w:val="004929B8"/>
    <w:rsid w:val="004949CB"/>
    <w:rsid w:val="00496C42"/>
    <w:rsid w:val="0049710E"/>
    <w:rsid w:val="004978E2"/>
    <w:rsid w:val="004A0431"/>
    <w:rsid w:val="004A485F"/>
    <w:rsid w:val="004A5293"/>
    <w:rsid w:val="004A78AD"/>
    <w:rsid w:val="004B06A0"/>
    <w:rsid w:val="004B0CC8"/>
    <w:rsid w:val="004B1EC8"/>
    <w:rsid w:val="004C025A"/>
    <w:rsid w:val="004C1FCF"/>
    <w:rsid w:val="004C68BC"/>
    <w:rsid w:val="004C6D2B"/>
    <w:rsid w:val="004D4D9B"/>
    <w:rsid w:val="004E0369"/>
    <w:rsid w:val="004E4859"/>
    <w:rsid w:val="004E5504"/>
    <w:rsid w:val="004F236B"/>
    <w:rsid w:val="004F4C1A"/>
    <w:rsid w:val="004F55D0"/>
    <w:rsid w:val="004F5AAF"/>
    <w:rsid w:val="004F7860"/>
    <w:rsid w:val="00500DE0"/>
    <w:rsid w:val="005037CC"/>
    <w:rsid w:val="00503BD3"/>
    <w:rsid w:val="00504AAC"/>
    <w:rsid w:val="00511F76"/>
    <w:rsid w:val="00513A2D"/>
    <w:rsid w:val="00522349"/>
    <w:rsid w:val="00522CCD"/>
    <w:rsid w:val="00523A70"/>
    <w:rsid w:val="00523C11"/>
    <w:rsid w:val="00524D41"/>
    <w:rsid w:val="00530354"/>
    <w:rsid w:val="00531C99"/>
    <w:rsid w:val="005322FE"/>
    <w:rsid w:val="005327E0"/>
    <w:rsid w:val="00532812"/>
    <w:rsid w:val="00533E05"/>
    <w:rsid w:val="00535BDD"/>
    <w:rsid w:val="00535C98"/>
    <w:rsid w:val="00537512"/>
    <w:rsid w:val="005414DF"/>
    <w:rsid w:val="00551399"/>
    <w:rsid w:val="00553273"/>
    <w:rsid w:val="00555405"/>
    <w:rsid w:val="0056042D"/>
    <w:rsid w:val="00563B23"/>
    <w:rsid w:val="00564FFC"/>
    <w:rsid w:val="0056722B"/>
    <w:rsid w:val="0057323F"/>
    <w:rsid w:val="00577923"/>
    <w:rsid w:val="00581053"/>
    <w:rsid w:val="0058458A"/>
    <w:rsid w:val="00586080"/>
    <w:rsid w:val="00586B8B"/>
    <w:rsid w:val="00587985"/>
    <w:rsid w:val="00591CBF"/>
    <w:rsid w:val="00597981"/>
    <w:rsid w:val="005A3C5A"/>
    <w:rsid w:val="005A5D92"/>
    <w:rsid w:val="005B266F"/>
    <w:rsid w:val="005B3325"/>
    <w:rsid w:val="005B3680"/>
    <w:rsid w:val="005C17AA"/>
    <w:rsid w:val="005C1804"/>
    <w:rsid w:val="005C325B"/>
    <w:rsid w:val="005C3A5B"/>
    <w:rsid w:val="005C6557"/>
    <w:rsid w:val="005C685F"/>
    <w:rsid w:val="005D041E"/>
    <w:rsid w:val="005E187F"/>
    <w:rsid w:val="005E26C1"/>
    <w:rsid w:val="005E7E38"/>
    <w:rsid w:val="005F282B"/>
    <w:rsid w:val="005F5663"/>
    <w:rsid w:val="005F6D1B"/>
    <w:rsid w:val="00600AD3"/>
    <w:rsid w:val="00601D3D"/>
    <w:rsid w:val="00602069"/>
    <w:rsid w:val="006029E6"/>
    <w:rsid w:val="0060678C"/>
    <w:rsid w:val="00611729"/>
    <w:rsid w:val="006147CB"/>
    <w:rsid w:val="006218ED"/>
    <w:rsid w:val="00621BC3"/>
    <w:rsid w:val="0062406D"/>
    <w:rsid w:val="00626ABB"/>
    <w:rsid w:val="0063086F"/>
    <w:rsid w:val="00642D43"/>
    <w:rsid w:val="0064557A"/>
    <w:rsid w:val="006459FA"/>
    <w:rsid w:val="00653CF7"/>
    <w:rsid w:val="00654749"/>
    <w:rsid w:val="00655912"/>
    <w:rsid w:val="00660B5A"/>
    <w:rsid w:val="006628E8"/>
    <w:rsid w:val="00663FF3"/>
    <w:rsid w:val="00664895"/>
    <w:rsid w:val="00666AA9"/>
    <w:rsid w:val="00685896"/>
    <w:rsid w:val="00694B0F"/>
    <w:rsid w:val="00694F77"/>
    <w:rsid w:val="00695440"/>
    <w:rsid w:val="00695C8B"/>
    <w:rsid w:val="006A0F5A"/>
    <w:rsid w:val="006A3166"/>
    <w:rsid w:val="006A6580"/>
    <w:rsid w:val="006A70FF"/>
    <w:rsid w:val="006A7D92"/>
    <w:rsid w:val="006B0DE9"/>
    <w:rsid w:val="006B63D4"/>
    <w:rsid w:val="006C3BB1"/>
    <w:rsid w:val="006C3E09"/>
    <w:rsid w:val="006C5A3C"/>
    <w:rsid w:val="006D223B"/>
    <w:rsid w:val="006D313B"/>
    <w:rsid w:val="006D4DBB"/>
    <w:rsid w:val="006D5276"/>
    <w:rsid w:val="006D7790"/>
    <w:rsid w:val="006E1395"/>
    <w:rsid w:val="006E502D"/>
    <w:rsid w:val="006E5139"/>
    <w:rsid w:val="006E7D38"/>
    <w:rsid w:val="006F1124"/>
    <w:rsid w:val="006F2490"/>
    <w:rsid w:val="0070493F"/>
    <w:rsid w:val="00705DE7"/>
    <w:rsid w:val="00711411"/>
    <w:rsid w:val="00716C8F"/>
    <w:rsid w:val="0072608F"/>
    <w:rsid w:val="0072796B"/>
    <w:rsid w:val="00733B4D"/>
    <w:rsid w:val="00735201"/>
    <w:rsid w:val="00741ED9"/>
    <w:rsid w:val="0075229A"/>
    <w:rsid w:val="00753D55"/>
    <w:rsid w:val="00755477"/>
    <w:rsid w:val="0075786D"/>
    <w:rsid w:val="0075797A"/>
    <w:rsid w:val="00764047"/>
    <w:rsid w:val="00766D69"/>
    <w:rsid w:val="007679EF"/>
    <w:rsid w:val="00780962"/>
    <w:rsid w:val="00780D56"/>
    <w:rsid w:val="00780E0B"/>
    <w:rsid w:val="00783E4C"/>
    <w:rsid w:val="00786130"/>
    <w:rsid w:val="00790C3D"/>
    <w:rsid w:val="007927FC"/>
    <w:rsid w:val="00793899"/>
    <w:rsid w:val="007A21DD"/>
    <w:rsid w:val="007A50C2"/>
    <w:rsid w:val="007A5A25"/>
    <w:rsid w:val="007B33DC"/>
    <w:rsid w:val="007C319D"/>
    <w:rsid w:val="007C6F2B"/>
    <w:rsid w:val="007D3BB9"/>
    <w:rsid w:val="007D5784"/>
    <w:rsid w:val="007D6FB1"/>
    <w:rsid w:val="007E0551"/>
    <w:rsid w:val="007E40CC"/>
    <w:rsid w:val="007E5800"/>
    <w:rsid w:val="007E6A4C"/>
    <w:rsid w:val="007E7BC1"/>
    <w:rsid w:val="008040BD"/>
    <w:rsid w:val="00804388"/>
    <w:rsid w:val="00804568"/>
    <w:rsid w:val="008144BE"/>
    <w:rsid w:val="00817EEC"/>
    <w:rsid w:val="00821BC9"/>
    <w:rsid w:val="00822F91"/>
    <w:rsid w:val="0083019F"/>
    <w:rsid w:val="008325F3"/>
    <w:rsid w:val="00835E98"/>
    <w:rsid w:val="0084011D"/>
    <w:rsid w:val="008404A3"/>
    <w:rsid w:val="00840904"/>
    <w:rsid w:val="00845D7A"/>
    <w:rsid w:val="008577A8"/>
    <w:rsid w:val="008600F4"/>
    <w:rsid w:val="008616F6"/>
    <w:rsid w:val="0086566D"/>
    <w:rsid w:val="00870678"/>
    <w:rsid w:val="008804EE"/>
    <w:rsid w:val="008814A1"/>
    <w:rsid w:val="008817E8"/>
    <w:rsid w:val="00883680"/>
    <w:rsid w:val="0088377E"/>
    <w:rsid w:val="00885931"/>
    <w:rsid w:val="00886F5E"/>
    <w:rsid w:val="00887B6A"/>
    <w:rsid w:val="00887C28"/>
    <w:rsid w:val="00891426"/>
    <w:rsid w:val="00897B1E"/>
    <w:rsid w:val="008A43DD"/>
    <w:rsid w:val="008A5798"/>
    <w:rsid w:val="008A5A7E"/>
    <w:rsid w:val="008B2E9D"/>
    <w:rsid w:val="008B34E4"/>
    <w:rsid w:val="008B3E10"/>
    <w:rsid w:val="008B60D8"/>
    <w:rsid w:val="008C13A7"/>
    <w:rsid w:val="008C5848"/>
    <w:rsid w:val="008C7FAB"/>
    <w:rsid w:val="008D45B4"/>
    <w:rsid w:val="008D506B"/>
    <w:rsid w:val="008E6020"/>
    <w:rsid w:val="008F1279"/>
    <w:rsid w:val="008F1D4C"/>
    <w:rsid w:val="008F4A00"/>
    <w:rsid w:val="008F6F15"/>
    <w:rsid w:val="00901F8C"/>
    <w:rsid w:val="009023B7"/>
    <w:rsid w:val="00910F64"/>
    <w:rsid w:val="00913769"/>
    <w:rsid w:val="00915867"/>
    <w:rsid w:val="00917805"/>
    <w:rsid w:val="00917EE2"/>
    <w:rsid w:val="009260E9"/>
    <w:rsid w:val="00926B72"/>
    <w:rsid w:val="00946CDF"/>
    <w:rsid w:val="0095553E"/>
    <w:rsid w:val="009629FF"/>
    <w:rsid w:val="00962EE9"/>
    <w:rsid w:val="009639B3"/>
    <w:rsid w:val="00963A1E"/>
    <w:rsid w:val="00964463"/>
    <w:rsid w:val="00967324"/>
    <w:rsid w:val="00973889"/>
    <w:rsid w:val="00974C35"/>
    <w:rsid w:val="00976FFB"/>
    <w:rsid w:val="009842A1"/>
    <w:rsid w:val="009917C4"/>
    <w:rsid w:val="00992715"/>
    <w:rsid w:val="00997553"/>
    <w:rsid w:val="00997C2F"/>
    <w:rsid w:val="00997D8D"/>
    <w:rsid w:val="009A69DE"/>
    <w:rsid w:val="009B6D59"/>
    <w:rsid w:val="009C387B"/>
    <w:rsid w:val="009C392A"/>
    <w:rsid w:val="009C7FA9"/>
    <w:rsid w:val="009D6190"/>
    <w:rsid w:val="009E1912"/>
    <w:rsid w:val="009E4722"/>
    <w:rsid w:val="009E7E10"/>
    <w:rsid w:val="009F4CD5"/>
    <w:rsid w:val="00A003DA"/>
    <w:rsid w:val="00A0177F"/>
    <w:rsid w:val="00A0260D"/>
    <w:rsid w:val="00A02908"/>
    <w:rsid w:val="00A10DB9"/>
    <w:rsid w:val="00A16AC0"/>
    <w:rsid w:val="00A21094"/>
    <w:rsid w:val="00A21CF2"/>
    <w:rsid w:val="00A221AA"/>
    <w:rsid w:val="00A24581"/>
    <w:rsid w:val="00A252E0"/>
    <w:rsid w:val="00A30E2D"/>
    <w:rsid w:val="00A31007"/>
    <w:rsid w:val="00A32172"/>
    <w:rsid w:val="00A34E19"/>
    <w:rsid w:val="00A35EA6"/>
    <w:rsid w:val="00A40E19"/>
    <w:rsid w:val="00A41805"/>
    <w:rsid w:val="00A43A74"/>
    <w:rsid w:val="00A448D8"/>
    <w:rsid w:val="00A45389"/>
    <w:rsid w:val="00A54752"/>
    <w:rsid w:val="00A56AFA"/>
    <w:rsid w:val="00A65F6F"/>
    <w:rsid w:val="00A6639A"/>
    <w:rsid w:val="00A704CB"/>
    <w:rsid w:val="00A756FF"/>
    <w:rsid w:val="00A760A5"/>
    <w:rsid w:val="00A82CC1"/>
    <w:rsid w:val="00A8386C"/>
    <w:rsid w:val="00A841B2"/>
    <w:rsid w:val="00A853CE"/>
    <w:rsid w:val="00A9006C"/>
    <w:rsid w:val="00A90947"/>
    <w:rsid w:val="00A934F4"/>
    <w:rsid w:val="00A95A80"/>
    <w:rsid w:val="00AA1107"/>
    <w:rsid w:val="00AA3685"/>
    <w:rsid w:val="00AA4874"/>
    <w:rsid w:val="00AA6C90"/>
    <w:rsid w:val="00AA73CE"/>
    <w:rsid w:val="00AB0C49"/>
    <w:rsid w:val="00AB2806"/>
    <w:rsid w:val="00AB2F9D"/>
    <w:rsid w:val="00AB3857"/>
    <w:rsid w:val="00AB39E0"/>
    <w:rsid w:val="00AB6775"/>
    <w:rsid w:val="00AB70A3"/>
    <w:rsid w:val="00AC133A"/>
    <w:rsid w:val="00AC4558"/>
    <w:rsid w:val="00AC5872"/>
    <w:rsid w:val="00AC6F2D"/>
    <w:rsid w:val="00AD6097"/>
    <w:rsid w:val="00AE57EA"/>
    <w:rsid w:val="00AE5F71"/>
    <w:rsid w:val="00AE7BDE"/>
    <w:rsid w:val="00AF3E9B"/>
    <w:rsid w:val="00AF789C"/>
    <w:rsid w:val="00B000E8"/>
    <w:rsid w:val="00B07253"/>
    <w:rsid w:val="00B118EF"/>
    <w:rsid w:val="00B16210"/>
    <w:rsid w:val="00B17FA5"/>
    <w:rsid w:val="00B21223"/>
    <w:rsid w:val="00B21E27"/>
    <w:rsid w:val="00B26522"/>
    <w:rsid w:val="00B32640"/>
    <w:rsid w:val="00B36394"/>
    <w:rsid w:val="00B36ABB"/>
    <w:rsid w:val="00B3747D"/>
    <w:rsid w:val="00B40814"/>
    <w:rsid w:val="00B425B5"/>
    <w:rsid w:val="00B42623"/>
    <w:rsid w:val="00B45F58"/>
    <w:rsid w:val="00B57057"/>
    <w:rsid w:val="00B602F7"/>
    <w:rsid w:val="00B6086A"/>
    <w:rsid w:val="00B628D4"/>
    <w:rsid w:val="00B63D03"/>
    <w:rsid w:val="00B6531B"/>
    <w:rsid w:val="00B66D2E"/>
    <w:rsid w:val="00B675CD"/>
    <w:rsid w:val="00B716DA"/>
    <w:rsid w:val="00B71BCF"/>
    <w:rsid w:val="00B71DAE"/>
    <w:rsid w:val="00B72F94"/>
    <w:rsid w:val="00B75316"/>
    <w:rsid w:val="00B75C41"/>
    <w:rsid w:val="00B9376E"/>
    <w:rsid w:val="00BA0BED"/>
    <w:rsid w:val="00BA2A6B"/>
    <w:rsid w:val="00BB0563"/>
    <w:rsid w:val="00BC658D"/>
    <w:rsid w:val="00BC7BA4"/>
    <w:rsid w:val="00BD0774"/>
    <w:rsid w:val="00BD243D"/>
    <w:rsid w:val="00BE0B44"/>
    <w:rsid w:val="00BE34DC"/>
    <w:rsid w:val="00BE6786"/>
    <w:rsid w:val="00BE6CA2"/>
    <w:rsid w:val="00BF2DA4"/>
    <w:rsid w:val="00BF73B4"/>
    <w:rsid w:val="00C012B1"/>
    <w:rsid w:val="00C018DA"/>
    <w:rsid w:val="00C026A4"/>
    <w:rsid w:val="00C0512C"/>
    <w:rsid w:val="00C05496"/>
    <w:rsid w:val="00C060CF"/>
    <w:rsid w:val="00C0662A"/>
    <w:rsid w:val="00C06ECA"/>
    <w:rsid w:val="00C10D56"/>
    <w:rsid w:val="00C13AD5"/>
    <w:rsid w:val="00C1420E"/>
    <w:rsid w:val="00C16E8A"/>
    <w:rsid w:val="00C217F4"/>
    <w:rsid w:val="00C21EEA"/>
    <w:rsid w:val="00C23F94"/>
    <w:rsid w:val="00C2729A"/>
    <w:rsid w:val="00C27CDA"/>
    <w:rsid w:val="00C3165C"/>
    <w:rsid w:val="00C33A1B"/>
    <w:rsid w:val="00C33D89"/>
    <w:rsid w:val="00C45169"/>
    <w:rsid w:val="00C53130"/>
    <w:rsid w:val="00C55433"/>
    <w:rsid w:val="00C557E5"/>
    <w:rsid w:val="00C579F3"/>
    <w:rsid w:val="00C60F71"/>
    <w:rsid w:val="00C64087"/>
    <w:rsid w:val="00C65C65"/>
    <w:rsid w:val="00C71B5A"/>
    <w:rsid w:val="00C76F00"/>
    <w:rsid w:val="00C77A8B"/>
    <w:rsid w:val="00C81935"/>
    <w:rsid w:val="00C83A22"/>
    <w:rsid w:val="00C83F7D"/>
    <w:rsid w:val="00C918B3"/>
    <w:rsid w:val="00C972FB"/>
    <w:rsid w:val="00CA62E7"/>
    <w:rsid w:val="00CB2D98"/>
    <w:rsid w:val="00CB39EB"/>
    <w:rsid w:val="00CB475A"/>
    <w:rsid w:val="00CC438B"/>
    <w:rsid w:val="00CC4B2D"/>
    <w:rsid w:val="00CC6922"/>
    <w:rsid w:val="00CD2C4D"/>
    <w:rsid w:val="00CD3950"/>
    <w:rsid w:val="00CD47B7"/>
    <w:rsid w:val="00CD5973"/>
    <w:rsid w:val="00CD5B5E"/>
    <w:rsid w:val="00CD5FF0"/>
    <w:rsid w:val="00CE0E68"/>
    <w:rsid w:val="00CE2652"/>
    <w:rsid w:val="00CE762F"/>
    <w:rsid w:val="00CE7D37"/>
    <w:rsid w:val="00CF39E9"/>
    <w:rsid w:val="00CF577D"/>
    <w:rsid w:val="00CF5A58"/>
    <w:rsid w:val="00D063B2"/>
    <w:rsid w:val="00D13FE2"/>
    <w:rsid w:val="00D17EB2"/>
    <w:rsid w:val="00D3143E"/>
    <w:rsid w:val="00D4478D"/>
    <w:rsid w:val="00D448C3"/>
    <w:rsid w:val="00D44E08"/>
    <w:rsid w:val="00D56F48"/>
    <w:rsid w:val="00D60DDB"/>
    <w:rsid w:val="00D64AD3"/>
    <w:rsid w:val="00D64BAE"/>
    <w:rsid w:val="00D71131"/>
    <w:rsid w:val="00D7241E"/>
    <w:rsid w:val="00D76623"/>
    <w:rsid w:val="00D775FB"/>
    <w:rsid w:val="00D81BA9"/>
    <w:rsid w:val="00D9100C"/>
    <w:rsid w:val="00D9324B"/>
    <w:rsid w:val="00D9713D"/>
    <w:rsid w:val="00DA1C13"/>
    <w:rsid w:val="00DA1DD6"/>
    <w:rsid w:val="00DA216A"/>
    <w:rsid w:val="00DA2700"/>
    <w:rsid w:val="00DA3837"/>
    <w:rsid w:val="00DB49B2"/>
    <w:rsid w:val="00DB6696"/>
    <w:rsid w:val="00DC18C0"/>
    <w:rsid w:val="00DC2417"/>
    <w:rsid w:val="00DC5E88"/>
    <w:rsid w:val="00DC626B"/>
    <w:rsid w:val="00DD0F81"/>
    <w:rsid w:val="00DD39C7"/>
    <w:rsid w:val="00DD471E"/>
    <w:rsid w:val="00DD6D5D"/>
    <w:rsid w:val="00DF6827"/>
    <w:rsid w:val="00E034D2"/>
    <w:rsid w:val="00E065CD"/>
    <w:rsid w:val="00E10A43"/>
    <w:rsid w:val="00E1275B"/>
    <w:rsid w:val="00E21463"/>
    <w:rsid w:val="00E23F32"/>
    <w:rsid w:val="00E27886"/>
    <w:rsid w:val="00E31256"/>
    <w:rsid w:val="00E324EC"/>
    <w:rsid w:val="00E3602B"/>
    <w:rsid w:val="00E43DE5"/>
    <w:rsid w:val="00E45ED5"/>
    <w:rsid w:val="00E51DE1"/>
    <w:rsid w:val="00E52F23"/>
    <w:rsid w:val="00E57CC0"/>
    <w:rsid w:val="00E60059"/>
    <w:rsid w:val="00E61845"/>
    <w:rsid w:val="00E64154"/>
    <w:rsid w:val="00E6741E"/>
    <w:rsid w:val="00E70896"/>
    <w:rsid w:val="00E7342B"/>
    <w:rsid w:val="00E75041"/>
    <w:rsid w:val="00E75616"/>
    <w:rsid w:val="00E75BF5"/>
    <w:rsid w:val="00E80AA3"/>
    <w:rsid w:val="00E83503"/>
    <w:rsid w:val="00E87D0A"/>
    <w:rsid w:val="00E934A3"/>
    <w:rsid w:val="00E93910"/>
    <w:rsid w:val="00E96473"/>
    <w:rsid w:val="00EA0CA5"/>
    <w:rsid w:val="00EA5B94"/>
    <w:rsid w:val="00EA7C40"/>
    <w:rsid w:val="00EB2005"/>
    <w:rsid w:val="00EB26CC"/>
    <w:rsid w:val="00EB2AD1"/>
    <w:rsid w:val="00ED0A47"/>
    <w:rsid w:val="00ED51E0"/>
    <w:rsid w:val="00EE10F8"/>
    <w:rsid w:val="00EE3AE7"/>
    <w:rsid w:val="00EE6774"/>
    <w:rsid w:val="00EF4F91"/>
    <w:rsid w:val="00EF744B"/>
    <w:rsid w:val="00F0452F"/>
    <w:rsid w:val="00F0773B"/>
    <w:rsid w:val="00F07A34"/>
    <w:rsid w:val="00F1307C"/>
    <w:rsid w:val="00F13DD7"/>
    <w:rsid w:val="00F14A28"/>
    <w:rsid w:val="00F1601C"/>
    <w:rsid w:val="00F175E1"/>
    <w:rsid w:val="00F24833"/>
    <w:rsid w:val="00F30BAA"/>
    <w:rsid w:val="00F3187F"/>
    <w:rsid w:val="00F3349B"/>
    <w:rsid w:val="00F335A6"/>
    <w:rsid w:val="00F35C25"/>
    <w:rsid w:val="00F37BEC"/>
    <w:rsid w:val="00F42006"/>
    <w:rsid w:val="00F422C6"/>
    <w:rsid w:val="00F423CE"/>
    <w:rsid w:val="00F47715"/>
    <w:rsid w:val="00F56CD3"/>
    <w:rsid w:val="00F61341"/>
    <w:rsid w:val="00F6542F"/>
    <w:rsid w:val="00F70B40"/>
    <w:rsid w:val="00F85373"/>
    <w:rsid w:val="00F8540E"/>
    <w:rsid w:val="00FA5868"/>
    <w:rsid w:val="00FB4066"/>
    <w:rsid w:val="00FB5E1E"/>
    <w:rsid w:val="00FB7006"/>
    <w:rsid w:val="00FB78C9"/>
    <w:rsid w:val="00FC3D46"/>
    <w:rsid w:val="00FC5A67"/>
    <w:rsid w:val="00FC6709"/>
    <w:rsid w:val="00FD21CE"/>
    <w:rsid w:val="00FD247D"/>
    <w:rsid w:val="00FD543C"/>
    <w:rsid w:val="00FE2F07"/>
    <w:rsid w:val="00FE7CD1"/>
    <w:rsid w:val="00FF0495"/>
    <w:rsid w:val="00FF1562"/>
    <w:rsid w:val="00FF1E1D"/>
    <w:rsid w:val="00FF2EA7"/>
    <w:rsid w:val="27444880"/>
    <w:rsid w:val="36778D95"/>
    <w:rsid w:val="611AB68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761CF01"/>
  <w15:docId w15:val="{3B40C053-AF1F-4EDB-B9AB-22F6E627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F9A"/>
    <w:pPr>
      <w:spacing w:after="160" w:line="259" w:lineRule="auto"/>
    </w:pPr>
    <w:rPr>
      <w:sz w:val="22"/>
      <w:szCs w:val="22"/>
      <w:lang w:eastAsia="en-US"/>
    </w:rPr>
  </w:style>
  <w:style w:type="paragraph" w:styleId="Heading1">
    <w:name w:val="heading 1"/>
    <w:basedOn w:val="Normal"/>
    <w:next w:val="Normal"/>
    <w:link w:val="Heading1Char"/>
    <w:qFormat/>
    <w:rsid w:val="005E7E38"/>
    <w:pPr>
      <w:keepNext/>
      <w:spacing w:after="0" w:line="240" w:lineRule="auto"/>
      <w:jc w:val="center"/>
      <w:outlineLvl w:val="0"/>
    </w:pPr>
    <w:rPr>
      <w:rFonts w:ascii="Times New Roman" w:eastAsia="Times New Roman" w:hAnsi="Times New Roman" w:cs="Times New Roman"/>
      <w:b/>
      <w:bCs/>
      <w:sz w:val="40"/>
      <w:szCs w:val="24"/>
      <w:lang w:val="en-US"/>
    </w:rPr>
  </w:style>
  <w:style w:type="paragraph" w:styleId="Heading2">
    <w:name w:val="heading 2"/>
    <w:basedOn w:val="Normal"/>
    <w:next w:val="Normal"/>
    <w:link w:val="Heading2Char"/>
    <w:qFormat/>
    <w:rsid w:val="005E7E38"/>
    <w:pPr>
      <w:keepNext/>
      <w:spacing w:after="0" w:line="240" w:lineRule="auto"/>
      <w:jc w:val="both"/>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Strong">
    <w:name w:val="Strong"/>
    <w:basedOn w:val="DefaultParagraphFont"/>
    <w:uiPriority w:val="22"/>
    <w:qFormat/>
    <w:rsid w:val="00E61845"/>
    <w:rPr>
      <w:b/>
      <w:bCs/>
    </w:rPr>
  </w:style>
  <w:style w:type="character" w:styleId="UnresolvedMention">
    <w:name w:val="Unresolved Mention"/>
    <w:basedOn w:val="DefaultParagraphFont"/>
    <w:uiPriority w:val="99"/>
    <w:semiHidden/>
    <w:unhideWhenUsed/>
    <w:rsid w:val="00E61845"/>
    <w:rPr>
      <w:color w:val="605E5C"/>
      <w:shd w:val="clear" w:color="auto" w:fill="E1DFDD"/>
    </w:rPr>
  </w:style>
  <w:style w:type="paragraph" w:styleId="NoSpacing">
    <w:name w:val="No Spacing"/>
    <w:link w:val="NoSpacingChar"/>
    <w:uiPriority w:val="1"/>
    <w:qFormat/>
    <w:rsid w:val="00964463"/>
    <w:rPr>
      <w:rFonts w:eastAsiaTheme="minorEastAsia"/>
      <w:sz w:val="22"/>
      <w:szCs w:val="22"/>
      <w:lang w:val="en-US" w:eastAsia="zh-CN"/>
    </w:rPr>
  </w:style>
  <w:style w:type="character" w:customStyle="1" w:styleId="NoSpacingChar">
    <w:name w:val="No Spacing Char"/>
    <w:basedOn w:val="DefaultParagraphFont"/>
    <w:link w:val="NoSpacing"/>
    <w:uiPriority w:val="1"/>
    <w:rsid w:val="00964463"/>
    <w:rPr>
      <w:rFonts w:eastAsiaTheme="minorEastAsia"/>
      <w:sz w:val="22"/>
      <w:szCs w:val="22"/>
      <w:lang w:val="en-US" w:eastAsia="zh-CN"/>
    </w:rPr>
  </w:style>
  <w:style w:type="character" w:customStyle="1" w:styleId="Heading1Char">
    <w:name w:val="Heading 1 Char"/>
    <w:basedOn w:val="DefaultParagraphFont"/>
    <w:link w:val="Heading1"/>
    <w:rsid w:val="005E7E38"/>
    <w:rPr>
      <w:rFonts w:ascii="Times New Roman" w:eastAsia="Times New Roman" w:hAnsi="Times New Roman" w:cs="Times New Roman"/>
      <w:b/>
      <w:bCs/>
      <w:sz w:val="40"/>
      <w:szCs w:val="24"/>
      <w:lang w:val="en-US" w:eastAsia="en-US"/>
    </w:rPr>
  </w:style>
  <w:style w:type="character" w:customStyle="1" w:styleId="Heading2Char">
    <w:name w:val="Heading 2 Char"/>
    <w:basedOn w:val="DefaultParagraphFont"/>
    <w:link w:val="Heading2"/>
    <w:rsid w:val="005E7E38"/>
    <w:rPr>
      <w:rFonts w:ascii="Times New Roman" w:eastAsia="Times New Roman" w:hAnsi="Times New Roman" w:cs="Times New Roman"/>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54877">
      <w:bodyDiv w:val="1"/>
      <w:marLeft w:val="0"/>
      <w:marRight w:val="0"/>
      <w:marTop w:val="0"/>
      <w:marBottom w:val="0"/>
      <w:divBdr>
        <w:top w:val="none" w:sz="0" w:space="0" w:color="auto"/>
        <w:left w:val="none" w:sz="0" w:space="0" w:color="auto"/>
        <w:bottom w:val="none" w:sz="0" w:space="0" w:color="auto"/>
        <w:right w:val="none" w:sz="0" w:space="0" w:color="auto"/>
      </w:divBdr>
    </w:div>
    <w:div w:id="262035474">
      <w:bodyDiv w:val="1"/>
      <w:marLeft w:val="0"/>
      <w:marRight w:val="0"/>
      <w:marTop w:val="0"/>
      <w:marBottom w:val="0"/>
      <w:divBdr>
        <w:top w:val="none" w:sz="0" w:space="0" w:color="auto"/>
        <w:left w:val="none" w:sz="0" w:space="0" w:color="auto"/>
        <w:bottom w:val="none" w:sz="0" w:space="0" w:color="auto"/>
        <w:right w:val="none" w:sz="0" w:space="0" w:color="auto"/>
      </w:divBdr>
    </w:div>
    <w:div w:id="450631761">
      <w:bodyDiv w:val="1"/>
      <w:marLeft w:val="0"/>
      <w:marRight w:val="0"/>
      <w:marTop w:val="0"/>
      <w:marBottom w:val="0"/>
      <w:divBdr>
        <w:top w:val="none" w:sz="0" w:space="0" w:color="auto"/>
        <w:left w:val="none" w:sz="0" w:space="0" w:color="auto"/>
        <w:bottom w:val="none" w:sz="0" w:space="0" w:color="auto"/>
        <w:right w:val="none" w:sz="0" w:space="0" w:color="auto"/>
      </w:divBdr>
    </w:div>
    <w:div w:id="518472201">
      <w:bodyDiv w:val="1"/>
      <w:marLeft w:val="0"/>
      <w:marRight w:val="0"/>
      <w:marTop w:val="0"/>
      <w:marBottom w:val="0"/>
      <w:divBdr>
        <w:top w:val="none" w:sz="0" w:space="0" w:color="auto"/>
        <w:left w:val="none" w:sz="0" w:space="0" w:color="auto"/>
        <w:bottom w:val="none" w:sz="0" w:space="0" w:color="auto"/>
        <w:right w:val="none" w:sz="0" w:space="0" w:color="auto"/>
      </w:divBdr>
    </w:div>
    <w:div w:id="603001171">
      <w:bodyDiv w:val="1"/>
      <w:marLeft w:val="0"/>
      <w:marRight w:val="0"/>
      <w:marTop w:val="0"/>
      <w:marBottom w:val="0"/>
      <w:divBdr>
        <w:top w:val="none" w:sz="0" w:space="0" w:color="auto"/>
        <w:left w:val="none" w:sz="0" w:space="0" w:color="auto"/>
        <w:bottom w:val="none" w:sz="0" w:space="0" w:color="auto"/>
        <w:right w:val="none" w:sz="0" w:space="0" w:color="auto"/>
      </w:divBdr>
    </w:div>
    <w:div w:id="748959985">
      <w:bodyDiv w:val="1"/>
      <w:marLeft w:val="0"/>
      <w:marRight w:val="0"/>
      <w:marTop w:val="0"/>
      <w:marBottom w:val="0"/>
      <w:divBdr>
        <w:top w:val="none" w:sz="0" w:space="0" w:color="auto"/>
        <w:left w:val="none" w:sz="0" w:space="0" w:color="auto"/>
        <w:bottom w:val="none" w:sz="0" w:space="0" w:color="auto"/>
        <w:right w:val="none" w:sz="0" w:space="0" w:color="auto"/>
      </w:divBdr>
    </w:div>
    <w:div w:id="896472584">
      <w:bodyDiv w:val="1"/>
      <w:marLeft w:val="0"/>
      <w:marRight w:val="0"/>
      <w:marTop w:val="0"/>
      <w:marBottom w:val="0"/>
      <w:divBdr>
        <w:top w:val="none" w:sz="0" w:space="0" w:color="auto"/>
        <w:left w:val="none" w:sz="0" w:space="0" w:color="auto"/>
        <w:bottom w:val="none" w:sz="0" w:space="0" w:color="auto"/>
        <w:right w:val="none" w:sz="0" w:space="0" w:color="auto"/>
      </w:divBdr>
    </w:div>
    <w:div w:id="1015227026">
      <w:bodyDiv w:val="1"/>
      <w:marLeft w:val="0"/>
      <w:marRight w:val="0"/>
      <w:marTop w:val="0"/>
      <w:marBottom w:val="0"/>
      <w:divBdr>
        <w:top w:val="none" w:sz="0" w:space="0" w:color="auto"/>
        <w:left w:val="none" w:sz="0" w:space="0" w:color="auto"/>
        <w:bottom w:val="none" w:sz="0" w:space="0" w:color="auto"/>
        <w:right w:val="none" w:sz="0" w:space="0" w:color="auto"/>
      </w:divBdr>
      <w:divsChild>
        <w:div w:id="1121999970">
          <w:marLeft w:val="0"/>
          <w:marRight w:val="0"/>
          <w:marTop w:val="0"/>
          <w:marBottom w:val="0"/>
          <w:divBdr>
            <w:top w:val="single" w:sz="2" w:space="0" w:color="E3E3E3"/>
            <w:left w:val="single" w:sz="2" w:space="0" w:color="E3E3E3"/>
            <w:bottom w:val="single" w:sz="2" w:space="0" w:color="E3E3E3"/>
            <w:right w:val="single" w:sz="2" w:space="0" w:color="E3E3E3"/>
          </w:divBdr>
          <w:divsChild>
            <w:div w:id="1067336183">
              <w:marLeft w:val="0"/>
              <w:marRight w:val="0"/>
              <w:marTop w:val="0"/>
              <w:marBottom w:val="0"/>
              <w:divBdr>
                <w:top w:val="single" w:sz="2" w:space="0" w:color="E3E3E3"/>
                <w:left w:val="single" w:sz="2" w:space="0" w:color="E3E3E3"/>
                <w:bottom w:val="single" w:sz="2" w:space="0" w:color="E3E3E3"/>
                <w:right w:val="single" w:sz="2" w:space="0" w:color="E3E3E3"/>
              </w:divBdr>
              <w:divsChild>
                <w:div w:id="738821">
                  <w:marLeft w:val="0"/>
                  <w:marRight w:val="0"/>
                  <w:marTop w:val="0"/>
                  <w:marBottom w:val="0"/>
                  <w:divBdr>
                    <w:top w:val="single" w:sz="2" w:space="2" w:color="E3E3E3"/>
                    <w:left w:val="single" w:sz="2" w:space="0" w:color="E3E3E3"/>
                    <w:bottom w:val="single" w:sz="2" w:space="0" w:color="E3E3E3"/>
                    <w:right w:val="single" w:sz="2" w:space="0" w:color="E3E3E3"/>
                  </w:divBdr>
                  <w:divsChild>
                    <w:div w:id="1303734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5154685">
      <w:bodyDiv w:val="1"/>
      <w:marLeft w:val="0"/>
      <w:marRight w:val="0"/>
      <w:marTop w:val="0"/>
      <w:marBottom w:val="0"/>
      <w:divBdr>
        <w:top w:val="none" w:sz="0" w:space="0" w:color="auto"/>
        <w:left w:val="none" w:sz="0" w:space="0" w:color="auto"/>
        <w:bottom w:val="none" w:sz="0" w:space="0" w:color="auto"/>
        <w:right w:val="none" w:sz="0" w:space="0" w:color="auto"/>
      </w:divBdr>
    </w:div>
    <w:div w:id="1212838302">
      <w:bodyDiv w:val="1"/>
      <w:marLeft w:val="0"/>
      <w:marRight w:val="0"/>
      <w:marTop w:val="0"/>
      <w:marBottom w:val="0"/>
      <w:divBdr>
        <w:top w:val="none" w:sz="0" w:space="0" w:color="auto"/>
        <w:left w:val="none" w:sz="0" w:space="0" w:color="auto"/>
        <w:bottom w:val="none" w:sz="0" w:space="0" w:color="auto"/>
        <w:right w:val="none" w:sz="0" w:space="0" w:color="auto"/>
      </w:divBdr>
    </w:div>
    <w:div w:id="1250381879">
      <w:bodyDiv w:val="1"/>
      <w:marLeft w:val="0"/>
      <w:marRight w:val="0"/>
      <w:marTop w:val="0"/>
      <w:marBottom w:val="0"/>
      <w:divBdr>
        <w:top w:val="none" w:sz="0" w:space="0" w:color="auto"/>
        <w:left w:val="none" w:sz="0" w:space="0" w:color="auto"/>
        <w:bottom w:val="none" w:sz="0" w:space="0" w:color="auto"/>
        <w:right w:val="none" w:sz="0" w:space="0" w:color="auto"/>
      </w:divBdr>
    </w:div>
    <w:div w:id="1424842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98E5D-0776-4052-82FD-74DFEF2D89CD}">
  <we:reference id="c48fb390-44b5-4201-a3e4-26377914a574" version="1.0.0.0" store="EXCatalog" storeType="EXCatalog"/>
  <we:alternateReferences>
    <we:reference id="WA200000368" version="1.0.0.0" store="en-US" storeType="OMEX"/>
  </we:alternateReferences>
  <we:properties>
    <we:property name="documentId" value="&quot;2d6a5e8f763d659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73b49af-f328-489b-8ecd-4244e6de04f0">
      <Terms xmlns="http://schemas.microsoft.com/office/infopath/2007/PartnerControls"/>
    </lcf76f155ced4ddcb4097134ff3c332f>
    <TaxCatchAll xmlns="79b50882-3322-48b4-b333-053fe16b7d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F42B0013A7C843A127F17469687D44" ma:contentTypeVersion="14" ma:contentTypeDescription="Create a new document." ma:contentTypeScope="" ma:versionID="922bf9bfca7c82450818fe7715ac16b7">
  <xsd:schema xmlns:xsd="http://www.w3.org/2001/XMLSchema" xmlns:xs="http://www.w3.org/2001/XMLSchema" xmlns:p="http://schemas.microsoft.com/office/2006/metadata/properties" xmlns:ns2="473b49af-f328-489b-8ecd-4244e6de04f0" xmlns:ns3="79b50882-3322-48b4-b333-053fe16b7d7f" targetNamespace="http://schemas.microsoft.com/office/2006/metadata/properties" ma:root="true" ma:fieldsID="dff15c66356b1394ab7ddf5360643ad0" ns2:_="" ns3:_="">
    <xsd:import namespace="473b49af-f328-489b-8ecd-4244e6de04f0"/>
    <xsd:import namespace="79b50882-3322-48b4-b333-053fe16b7d7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b49af-f328-489b-8ecd-4244e6de04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b50882-3322-48b4-b333-053fe16b7d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fd24c80-7884-4f5d-86b0-3ff60780027c}" ma:internalName="TaxCatchAll" ma:showField="CatchAllData" ma:web="79b50882-3322-48b4-b333-053fe16b7d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C987A-B995-45ED-99A6-E9A15B4664EF}">
  <ds:schemaRefs>
    <ds:schemaRef ds:uri="http://schemas.microsoft.com/office/2006/metadata/properties"/>
    <ds:schemaRef ds:uri="http://schemas.microsoft.com/office/infopath/2007/PartnerControls"/>
    <ds:schemaRef ds:uri="473b49af-f328-489b-8ecd-4244e6de04f0"/>
    <ds:schemaRef ds:uri="79b50882-3322-48b4-b333-053fe16b7d7f"/>
  </ds:schemaRefs>
</ds:datastoreItem>
</file>

<file path=customXml/itemProps2.xml><?xml version="1.0" encoding="utf-8"?>
<ds:datastoreItem xmlns:ds="http://schemas.openxmlformats.org/officeDocument/2006/customXml" ds:itemID="{21B095F2-315E-45A7-932E-433FC09AFC17}">
  <ds:schemaRefs>
    <ds:schemaRef ds:uri="http://schemas.microsoft.com/sharepoint/v3/contenttype/forms"/>
  </ds:schemaRefs>
</ds:datastoreItem>
</file>

<file path=customXml/itemProps3.xml><?xml version="1.0" encoding="utf-8"?>
<ds:datastoreItem xmlns:ds="http://schemas.openxmlformats.org/officeDocument/2006/customXml" ds:itemID="{DA0B5DDF-7725-446E-848E-8E6D21FB1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b49af-f328-489b-8ecd-4244e6de04f0"/>
    <ds:schemaRef ds:uri="79b50882-3322-48b4-b333-053fe16b7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8B7518-ED8B-4C7C-9FD9-8A852BF9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Links>
    <vt:vector size="18" baseType="variant">
      <vt:variant>
        <vt:i4>5701652</vt:i4>
      </vt:variant>
      <vt:variant>
        <vt:i4>6</vt:i4>
      </vt:variant>
      <vt:variant>
        <vt:i4>0</vt:i4>
      </vt:variant>
      <vt:variant>
        <vt:i4>5</vt:i4>
      </vt:variant>
      <vt:variant>
        <vt:lpwstr>https://www.ictesolutions.com.au/blog/differentiated-instruction-with-technology/</vt:lpwstr>
      </vt:variant>
      <vt:variant>
        <vt:lpwstr/>
      </vt:variant>
      <vt:variant>
        <vt:i4>3997803</vt:i4>
      </vt:variant>
      <vt:variant>
        <vt:i4>3</vt:i4>
      </vt:variant>
      <vt:variant>
        <vt:i4>0</vt:i4>
      </vt:variant>
      <vt:variant>
        <vt:i4>5</vt:i4>
      </vt:variant>
      <vt:variant>
        <vt:lpwstr>https://online-pd-courses-for-teachers.thinkific.com/courses/how-to-effectively-use-ict-in-education-starter-course</vt:lpwstr>
      </vt:variant>
      <vt:variant>
        <vt:lpwstr/>
      </vt:variant>
      <vt:variant>
        <vt:i4>4784192</vt:i4>
      </vt:variant>
      <vt:variant>
        <vt:i4>0</vt:i4>
      </vt:variant>
      <vt:variant>
        <vt:i4>0</vt:i4>
      </vt:variant>
      <vt:variant>
        <vt:i4>5</vt:i4>
      </vt:variant>
      <vt:variant>
        <vt:lpwstr>https://ww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cp:lastModifiedBy>Nian Isaiah Conte</cp:lastModifiedBy>
  <cp:revision>123</cp:revision>
  <cp:lastPrinted>2024-05-03T08:45:00Z</cp:lastPrinted>
  <dcterms:created xsi:type="dcterms:W3CDTF">2025-07-17T01:19:00Z</dcterms:created>
  <dcterms:modified xsi:type="dcterms:W3CDTF">2025-11-0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93ba2a46b8e009031a699b10cb42e3a54db14a35b1460bf93b78391bf452f8</vt:lpwstr>
  </property>
  <property fmtid="{D5CDD505-2E9C-101B-9397-08002B2CF9AE}" pid="3" name="KSOProductBuildVer">
    <vt:lpwstr>1033-11.2.0.11486</vt:lpwstr>
  </property>
  <property fmtid="{D5CDD505-2E9C-101B-9397-08002B2CF9AE}" pid="4" name="ICV">
    <vt:lpwstr>8E800965A3A443B19AB663938A3238C3</vt:lpwstr>
  </property>
  <property fmtid="{D5CDD505-2E9C-101B-9397-08002B2CF9AE}" pid="5" name="ContentTypeId">
    <vt:lpwstr>0x01010034F42B0013A7C843A127F17469687D44</vt:lpwstr>
  </property>
  <property fmtid="{D5CDD505-2E9C-101B-9397-08002B2CF9AE}" pid="6" name="MediaServiceImageTags">
    <vt:lpwstr/>
  </property>
</Properties>
</file>